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E9DC40" w14:textId="77777777" w:rsidR="00ED4559" w:rsidRPr="00C93E89" w:rsidRDefault="00ED4559" w:rsidP="00ED4559">
      <w:pPr>
        <w:jc w:val="center"/>
        <w:rPr>
          <w:b/>
          <w:sz w:val="22"/>
          <w:szCs w:val="22"/>
        </w:rPr>
      </w:pPr>
      <w:bookmarkStart w:id="0" w:name="_GoBack"/>
      <w:bookmarkEnd w:id="0"/>
      <w:r w:rsidRPr="00C93E89">
        <w:rPr>
          <w:b/>
          <w:sz w:val="22"/>
          <w:szCs w:val="22"/>
        </w:rPr>
        <w:t>Hilliard City School District</w:t>
      </w:r>
    </w:p>
    <w:p w14:paraId="21B346C3" w14:textId="50A7CD1B" w:rsidR="00ED4559" w:rsidRPr="00C93E89" w:rsidRDefault="00ED4559" w:rsidP="00ED4559">
      <w:pPr>
        <w:jc w:val="center"/>
        <w:rPr>
          <w:b/>
          <w:sz w:val="22"/>
          <w:szCs w:val="22"/>
        </w:rPr>
      </w:pPr>
      <w:r w:rsidRPr="00C93E89">
        <w:rPr>
          <w:b/>
          <w:sz w:val="22"/>
          <w:szCs w:val="22"/>
        </w:rPr>
        <w:t xml:space="preserve">BOARD OF EDUCATION </w:t>
      </w:r>
      <w:r w:rsidR="000A6C35">
        <w:rPr>
          <w:b/>
          <w:sz w:val="22"/>
          <w:szCs w:val="22"/>
        </w:rPr>
        <w:t>WORK SESSION</w:t>
      </w:r>
    </w:p>
    <w:p w14:paraId="75AE7390" w14:textId="7822AAD5" w:rsidR="00ED4559" w:rsidRPr="00C93E89" w:rsidRDefault="00751A16" w:rsidP="00ED4559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January</w:t>
      </w:r>
      <w:r w:rsidR="00ED4559">
        <w:rPr>
          <w:b/>
          <w:sz w:val="22"/>
          <w:szCs w:val="22"/>
        </w:rPr>
        <w:t xml:space="preserve"> </w:t>
      </w:r>
      <w:r w:rsidR="00F57649">
        <w:rPr>
          <w:b/>
          <w:sz w:val="22"/>
          <w:szCs w:val="22"/>
        </w:rPr>
        <w:t>15</w:t>
      </w:r>
      <w:r w:rsidR="00ED4559">
        <w:rPr>
          <w:b/>
          <w:sz w:val="22"/>
          <w:szCs w:val="22"/>
        </w:rPr>
        <w:t xml:space="preserve">, </w:t>
      </w:r>
      <w:r w:rsidR="00F57649">
        <w:rPr>
          <w:b/>
          <w:sz w:val="22"/>
          <w:szCs w:val="22"/>
        </w:rPr>
        <w:t>2022</w:t>
      </w:r>
      <w:r w:rsidR="00ED4559">
        <w:rPr>
          <w:b/>
          <w:sz w:val="22"/>
          <w:szCs w:val="22"/>
        </w:rPr>
        <w:t xml:space="preserve"> </w:t>
      </w:r>
      <w:r w:rsidR="00C053B8">
        <w:rPr>
          <w:b/>
          <w:sz w:val="22"/>
          <w:szCs w:val="22"/>
        </w:rPr>
        <w:t>–</w:t>
      </w:r>
      <w:r w:rsidR="00ED4559" w:rsidRPr="00C93E89">
        <w:rPr>
          <w:b/>
          <w:sz w:val="22"/>
          <w:szCs w:val="22"/>
        </w:rPr>
        <w:t xml:space="preserve"> </w:t>
      </w:r>
      <w:r w:rsidR="00F57649">
        <w:rPr>
          <w:b/>
          <w:sz w:val="22"/>
          <w:szCs w:val="22"/>
        </w:rPr>
        <w:t>8</w:t>
      </w:r>
      <w:r w:rsidR="00C053B8">
        <w:rPr>
          <w:b/>
          <w:sz w:val="22"/>
          <w:szCs w:val="22"/>
        </w:rPr>
        <w:t>:00</w:t>
      </w:r>
      <w:r w:rsidR="00ED4559" w:rsidRPr="00C93E89">
        <w:rPr>
          <w:b/>
          <w:sz w:val="22"/>
          <w:szCs w:val="22"/>
        </w:rPr>
        <w:t xml:space="preserve"> </w:t>
      </w:r>
      <w:r w:rsidR="00F57649">
        <w:rPr>
          <w:b/>
          <w:sz w:val="22"/>
          <w:szCs w:val="22"/>
        </w:rPr>
        <w:t>a</w:t>
      </w:r>
      <w:r w:rsidR="00ED4559" w:rsidRPr="00C93E89">
        <w:rPr>
          <w:b/>
          <w:sz w:val="22"/>
          <w:szCs w:val="22"/>
        </w:rPr>
        <w:t xml:space="preserve">m </w:t>
      </w:r>
    </w:p>
    <w:p w14:paraId="353AE7ED" w14:textId="3D5B7D56" w:rsidR="002F35FE" w:rsidRPr="002F35FE" w:rsidRDefault="00F57649" w:rsidP="002F35FE">
      <w:pPr>
        <w:tabs>
          <w:tab w:val="left" w:pos="360"/>
        </w:tabs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Heritage Golf Club</w:t>
      </w:r>
    </w:p>
    <w:p w14:paraId="1687A8B4" w14:textId="049F09B2" w:rsidR="00ED4559" w:rsidRPr="00C93E89" w:rsidRDefault="00F57649" w:rsidP="00ED4559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David Stewart</w:t>
      </w:r>
      <w:r w:rsidR="00ED4559" w:rsidRPr="00C93E89">
        <w:rPr>
          <w:b/>
          <w:sz w:val="22"/>
          <w:szCs w:val="22"/>
        </w:rPr>
        <w:t xml:space="preserve"> – Superintendent</w:t>
      </w:r>
    </w:p>
    <w:p w14:paraId="05EEF5A1" w14:textId="77777777" w:rsidR="00FA2CF6" w:rsidRPr="00BC2FF1" w:rsidRDefault="00FA2CF6" w:rsidP="002A2DD3">
      <w:pPr>
        <w:tabs>
          <w:tab w:val="left" w:pos="740"/>
        </w:tabs>
        <w:ind w:left="734" w:hanging="734"/>
        <w:jc w:val="center"/>
        <w:outlineLvl w:val="0"/>
        <w:rPr>
          <w:rFonts w:asciiTheme="minorHAnsi" w:hAnsiTheme="minorHAnsi" w:cs="Arial"/>
          <w:b/>
          <w:bCs/>
        </w:rPr>
      </w:pPr>
    </w:p>
    <w:p w14:paraId="278FA4BF" w14:textId="4A7C2AE0" w:rsidR="00BB1986" w:rsidRPr="00C93E89" w:rsidRDefault="00BB1986" w:rsidP="00BB1986">
      <w:pPr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AGENDA</w:t>
      </w:r>
    </w:p>
    <w:p w14:paraId="4E554E8A" w14:textId="77777777" w:rsidR="00477D44" w:rsidRPr="00BC2FF1" w:rsidRDefault="00477D44" w:rsidP="004614E4">
      <w:pPr>
        <w:tabs>
          <w:tab w:val="left" w:pos="480"/>
        </w:tabs>
        <w:jc w:val="both"/>
        <w:rPr>
          <w:rFonts w:asciiTheme="minorHAnsi" w:hAnsiTheme="minorHAnsi" w:cs="Arial"/>
        </w:rPr>
      </w:pPr>
    </w:p>
    <w:p w14:paraId="39B2DCA0" w14:textId="38E4018D" w:rsidR="00F32275" w:rsidRPr="00FE3EE9" w:rsidRDefault="00D21D3D" w:rsidP="00B761CF">
      <w:pPr>
        <w:tabs>
          <w:tab w:val="left" w:pos="480"/>
        </w:tabs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1.</w:t>
      </w:r>
      <w:r w:rsidR="002A2DD3" w:rsidRPr="00FE3EE9">
        <w:rPr>
          <w:rFonts w:asciiTheme="minorHAnsi" w:hAnsiTheme="minorHAnsi" w:cs="Arial"/>
        </w:rPr>
        <w:t> </w:t>
      </w:r>
      <w:r w:rsidR="002A2DD3" w:rsidRPr="00FE3EE9">
        <w:rPr>
          <w:rFonts w:asciiTheme="minorHAnsi" w:hAnsiTheme="minorHAnsi" w:cs="Arial"/>
        </w:rPr>
        <w:tab/>
        <w:t>President calls meeting to order.   Time: ___________</w:t>
      </w:r>
    </w:p>
    <w:p w14:paraId="1DC6AD76" w14:textId="77777777" w:rsidR="00794FBC" w:rsidRPr="00FE3EE9" w:rsidRDefault="00794FBC" w:rsidP="004614E4">
      <w:pPr>
        <w:tabs>
          <w:tab w:val="left" w:pos="480"/>
        </w:tabs>
        <w:jc w:val="both"/>
        <w:rPr>
          <w:rFonts w:asciiTheme="minorHAnsi" w:hAnsiTheme="minorHAnsi" w:cs="Arial"/>
        </w:rPr>
      </w:pPr>
    </w:p>
    <w:p w14:paraId="69F93858" w14:textId="0B5BC366" w:rsidR="002A2DD3" w:rsidRPr="00FE3EE9" w:rsidRDefault="00D21D3D" w:rsidP="004614E4">
      <w:pPr>
        <w:tabs>
          <w:tab w:val="left" w:pos="480"/>
        </w:tabs>
        <w:ind w:left="740" w:hanging="740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2.</w:t>
      </w:r>
      <w:r w:rsidR="002A2DD3" w:rsidRPr="00FE3EE9">
        <w:rPr>
          <w:rFonts w:asciiTheme="minorHAnsi" w:hAnsiTheme="minorHAnsi" w:cs="Arial"/>
        </w:rPr>
        <w:tab/>
        <w:t>President calls on Treasurer to take the roll.</w:t>
      </w:r>
    </w:p>
    <w:p w14:paraId="18F375D1" w14:textId="77777777" w:rsidR="002A2DD3" w:rsidRPr="00FE3EE9" w:rsidRDefault="002A2DD3" w:rsidP="004614E4">
      <w:pPr>
        <w:tabs>
          <w:tab w:val="left" w:pos="480"/>
        </w:tabs>
        <w:ind w:left="740" w:hanging="740"/>
        <w:jc w:val="both"/>
        <w:rPr>
          <w:rFonts w:asciiTheme="minorHAnsi" w:hAnsiTheme="minorHAnsi" w:cs="Arial"/>
        </w:rPr>
      </w:pPr>
    </w:p>
    <w:p w14:paraId="4EFB9157" w14:textId="46B362D7" w:rsidR="004614E4" w:rsidRPr="00FE3EE9" w:rsidRDefault="00FF0852" w:rsidP="00345E28">
      <w:pPr>
        <w:tabs>
          <w:tab w:val="left" w:pos="720"/>
        </w:tabs>
        <w:ind w:left="20" w:hanging="740"/>
        <w:jc w:val="both"/>
        <w:rPr>
          <w:rFonts w:asciiTheme="minorHAnsi" w:hAnsiTheme="minorHAnsi" w:cs="Arial"/>
          <w:i/>
        </w:rPr>
      </w:pPr>
      <w:r w:rsidRPr="00FE3EE9">
        <w:rPr>
          <w:rFonts w:asciiTheme="minorHAnsi" w:hAnsiTheme="minorHAnsi" w:cs="Arial"/>
          <w:i/>
        </w:rPr>
        <w:tab/>
      </w:r>
      <w:r w:rsidR="00417561" w:rsidRPr="00FE3EE9">
        <w:rPr>
          <w:rFonts w:asciiTheme="minorHAnsi" w:hAnsiTheme="minorHAnsi" w:cs="Arial"/>
          <w:i/>
        </w:rPr>
        <w:tab/>
      </w:r>
      <w:bookmarkStart w:id="1" w:name="_Hlk90365072"/>
      <w:r w:rsidR="00D050FD" w:rsidRPr="00D9515A">
        <w:rPr>
          <w:rFonts w:asciiTheme="minorHAnsi" w:hAnsiTheme="minorHAnsi" w:cstheme="minorHAnsi"/>
          <w:i/>
        </w:rPr>
        <w:t xml:space="preserve">ROLL CALL:  </w:t>
      </w:r>
      <w:r w:rsidR="00D050FD">
        <w:rPr>
          <w:rFonts w:asciiTheme="minorHAnsi" w:hAnsiTheme="minorHAnsi" w:cstheme="minorHAnsi"/>
          <w:i/>
        </w:rPr>
        <w:t>CROWLEY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__   </w:t>
      </w:r>
      <w:r w:rsidR="00D050FD" w:rsidRPr="00D9515A">
        <w:rPr>
          <w:rFonts w:asciiTheme="minorHAnsi" w:hAnsiTheme="minorHAnsi" w:cstheme="minorHAnsi"/>
          <w:i/>
        </w:rPr>
        <w:t xml:space="preserve">, </w:t>
      </w:r>
      <w:r w:rsidR="00D050FD">
        <w:rPr>
          <w:rFonts w:asciiTheme="minorHAnsi" w:hAnsiTheme="minorHAnsi" w:cstheme="minorHAnsi"/>
          <w:i/>
        </w:rPr>
        <w:t>LONG</w:t>
      </w:r>
      <w:r w:rsidR="00D050FD" w:rsidRPr="00D9515A">
        <w:rPr>
          <w:rFonts w:asciiTheme="minorHAnsi" w:hAnsiTheme="minorHAnsi" w:cstheme="minorHAnsi"/>
          <w:i/>
        </w:rPr>
        <w:t xml:space="preserve">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 __   </w:t>
      </w:r>
      <w:r w:rsidR="00D050FD" w:rsidRPr="00D9515A">
        <w:rPr>
          <w:rFonts w:asciiTheme="minorHAnsi" w:hAnsiTheme="minorHAnsi" w:cstheme="minorHAnsi"/>
          <w:i/>
        </w:rPr>
        <w:t xml:space="preserve">, </w:t>
      </w:r>
      <w:r w:rsidR="00D050FD">
        <w:rPr>
          <w:rFonts w:asciiTheme="minorHAnsi" w:hAnsiTheme="minorHAnsi" w:cstheme="minorHAnsi"/>
          <w:i/>
        </w:rPr>
        <w:t>MURDOCH</w:t>
      </w:r>
      <w:r w:rsidR="00D050FD" w:rsidRPr="00D9515A">
        <w:rPr>
          <w:rFonts w:asciiTheme="minorHAnsi" w:hAnsiTheme="minorHAnsi" w:cstheme="minorHAnsi"/>
          <w:i/>
        </w:rPr>
        <w:t xml:space="preserve">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  __ </w:t>
      </w:r>
      <w:r w:rsidR="00D050FD" w:rsidRPr="00D9515A">
        <w:rPr>
          <w:rFonts w:asciiTheme="minorHAnsi" w:hAnsiTheme="minorHAnsi" w:cstheme="minorHAnsi"/>
          <w:i/>
        </w:rPr>
        <w:t xml:space="preserve">, PERRY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__   </w:t>
      </w:r>
      <w:r w:rsidR="00D050FD" w:rsidRPr="00D9515A">
        <w:rPr>
          <w:rFonts w:asciiTheme="minorHAnsi" w:hAnsiTheme="minorHAnsi" w:cstheme="minorHAnsi"/>
          <w:i/>
        </w:rPr>
        <w:t xml:space="preserve">, </w:t>
      </w:r>
      <w:r w:rsidR="00D050FD">
        <w:rPr>
          <w:rFonts w:asciiTheme="minorHAnsi" w:hAnsiTheme="minorHAnsi" w:cstheme="minorHAnsi"/>
          <w:i/>
        </w:rPr>
        <w:t xml:space="preserve">VORST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__   .</w:t>
      </w:r>
      <w:bookmarkEnd w:id="1"/>
    </w:p>
    <w:p w14:paraId="24039C36" w14:textId="77777777" w:rsidR="004614E4" w:rsidRPr="00FE3EE9" w:rsidRDefault="004614E4" w:rsidP="004614E4">
      <w:pPr>
        <w:tabs>
          <w:tab w:val="left" w:pos="480"/>
        </w:tabs>
        <w:rPr>
          <w:rFonts w:asciiTheme="minorHAnsi" w:hAnsiTheme="minorHAnsi" w:cs="Arial"/>
        </w:rPr>
      </w:pPr>
    </w:p>
    <w:p w14:paraId="43EB423C" w14:textId="1A9C9585" w:rsidR="00F77C38" w:rsidRPr="00FE3EE9" w:rsidRDefault="00D21D3D" w:rsidP="00C06E4C">
      <w:pPr>
        <w:tabs>
          <w:tab w:val="left" w:pos="450"/>
        </w:tabs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3.</w:t>
      </w:r>
      <w:r w:rsidR="00DA3936" w:rsidRPr="00FE3EE9">
        <w:rPr>
          <w:rFonts w:asciiTheme="minorHAnsi" w:hAnsiTheme="minorHAnsi" w:cs="Arial"/>
        </w:rPr>
        <w:tab/>
        <w:t xml:space="preserve">Pledge to flag  </w:t>
      </w:r>
    </w:p>
    <w:p w14:paraId="0A3B0036" w14:textId="1C363097" w:rsidR="00C06E4C" w:rsidRPr="00C06E4C" w:rsidRDefault="00C06E4C" w:rsidP="00794FBC">
      <w:pPr>
        <w:pStyle w:val="Default"/>
        <w:jc w:val="both"/>
        <w:rPr>
          <w:rFonts w:asciiTheme="minorHAnsi" w:hAnsiTheme="minorHAnsi"/>
          <w:bCs/>
          <w:sz w:val="20"/>
          <w:szCs w:val="20"/>
        </w:rPr>
      </w:pPr>
    </w:p>
    <w:p w14:paraId="390A3C01" w14:textId="19E311A1" w:rsidR="00CC0EDE" w:rsidRPr="00FE3EE9" w:rsidRDefault="00596D9E" w:rsidP="00F77C38">
      <w:pPr>
        <w:autoSpaceDE w:val="0"/>
        <w:autoSpaceDN w:val="0"/>
        <w:adjustRightInd w:val="0"/>
        <w:ind w:left="450" w:right="780" w:hanging="450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4</w:t>
      </w:r>
      <w:r w:rsidR="00D21D3D">
        <w:rPr>
          <w:rFonts w:asciiTheme="minorHAnsi" w:hAnsiTheme="minorHAnsi" w:cs="Arial"/>
          <w:color w:val="000000"/>
        </w:rPr>
        <w:t>.</w:t>
      </w:r>
      <w:r w:rsidR="00CC0EDE" w:rsidRPr="00FE3EE9">
        <w:rPr>
          <w:rFonts w:asciiTheme="minorHAnsi" w:hAnsiTheme="minorHAnsi" w:cs="Arial"/>
          <w:color w:val="000000"/>
        </w:rPr>
        <w:t xml:space="preserve"> </w:t>
      </w:r>
      <w:r w:rsidR="00CC0EDE" w:rsidRPr="00FE3EE9">
        <w:rPr>
          <w:rFonts w:asciiTheme="minorHAnsi" w:hAnsiTheme="minorHAnsi" w:cs="Arial"/>
          <w:color w:val="000000"/>
        </w:rPr>
        <w:tab/>
        <w:t xml:space="preserve">Superintendent recommends, ___________ moves and ___________ seconds that the Board of Education adopt the agenda. </w:t>
      </w:r>
    </w:p>
    <w:p w14:paraId="58ACB785" w14:textId="77777777" w:rsidR="00CC0EDE" w:rsidRPr="00FE3EE9" w:rsidRDefault="00CC0EDE" w:rsidP="00CC0EDE">
      <w:pPr>
        <w:autoSpaceDE w:val="0"/>
        <w:autoSpaceDN w:val="0"/>
        <w:adjustRightInd w:val="0"/>
        <w:ind w:left="480" w:right="780" w:hanging="480"/>
        <w:rPr>
          <w:rFonts w:asciiTheme="minorHAnsi" w:hAnsiTheme="minorHAnsi" w:cs="Arial"/>
          <w:color w:val="000000"/>
        </w:rPr>
      </w:pPr>
    </w:p>
    <w:p w14:paraId="75095C41" w14:textId="657DB078" w:rsidR="00CC0EDE" w:rsidRDefault="00CC0EDE" w:rsidP="00417561">
      <w:pPr>
        <w:autoSpaceDE w:val="0"/>
        <w:autoSpaceDN w:val="0"/>
        <w:adjustRightInd w:val="0"/>
        <w:ind w:right="780"/>
        <w:jc w:val="both"/>
        <w:rPr>
          <w:rFonts w:ascii="Calibri" w:hAnsi="Calibri" w:cs="Arial"/>
          <w:i/>
          <w:u w:val="single"/>
        </w:rPr>
      </w:pPr>
      <w:r w:rsidRPr="00FE3EE9">
        <w:rPr>
          <w:rFonts w:asciiTheme="minorHAnsi" w:hAnsiTheme="minorHAnsi" w:cs="Arial"/>
          <w:i/>
          <w:iCs/>
          <w:color w:val="000000"/>
        </w:rPr>
        <w:tab/>
      </w:r>
      <w:r w:rsidR="00D050FD" w:rsidRPr="00D9515A">
        <w:rPr>
          <w:rFonts w:asciiTheme="minorHAnsi" w:hAnsiTheme="minorHAnsi" w:cstheme="minorHAnsi"/>
          <w:i/>
        </w:rPr>
        <w:t xml:space="preserve">ROLL CALL:  </w:t>
      </w:r>
      <w:r w:rsidR="00D050FD">
        <w:rPr>
          <w:rFonts w:asciiTheme="minorHAnsi" w:hAnsiTheme="minorHAnsi" w:cstheme="minorHAnsi"/>
          <w:i/>
        </w:rPr>
        <w:t>CROWLEY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__   </w:t>
      </w:r>
      <w:r w:rsidR="00D050FD" w:rsidRPr="00D9515A">
        <w:rPr>
          <w:rFonts w:asciiTheme="minorHAnsi" w:hAnsiTheme="minorHAnsi" w:cstheme="minorHAnsi"/>
          <w:i/>
        </w:rPr>
        <w:t xml:space="preserve">, </w:t>
      </w:r>
      <w:r w:rsidR="00D050FD">
        <w:rPr>
          <w:rFonts w:asciiTheme="minorHAnsi" w:hAnsiTheme="minorHAnsi" w:cstheme="minorHAnsi"/>
          <w:i/>
        </w:rPr>
        <w:t>LONG</w:t>
      </w:r>
      <w:r w:rsidR="00D050FD" w:rsidRPr="00D9515A">
        <w:rPr>
          <w:rFonts w:asciiTheme="minorHAnsi" w:hAnsiTheme="minorHAnsi" w:cstheme="minorHAnsi"/>
          <w:i/>
        </w:rPr>
        <w:t xml:space="preserve">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 __   </w:t>
      </w:r>
      <w:r w:rsidR="00D050FD" w:rsidRPr="00D9515A">
        <w:rPr>
          <w:rFonts w:asciiTheme="minorHAnsi" w:hAnsiTheme="minorHAnsi" w:cstheme="minorHAnsi"/>
          <w:i/>
        </w:rPr>
        <w:t xml:space="preserve">, </w:t>
      </w:r>
      <w:r w:rsidR="00D050FD">
        <w:rPr>
          <w:rFonts w:asciiTheme="minorHAnsi" w:hAnsiTheme="minorHAnsi" w:cstheme="minorHAnsi"/>
          <w:i/>
        </w:rPr>
        <w:t>MURDOCH</w:t>
      </w:r>
      <w:r w:rsidR="00D050FD" w:rsidRPr="00D9515A">
        <w:rPr>
          <w:rFonts w:asciiTheme="minorHAnsi" w:hAnsiTheme="minorHAnsi" w:cstheme="minorHAnsi"/>
          <w:i/>
        </w:rPr>
        <w:t xml:space="preserve">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  __ </w:t>
      </w:r>
      <w:r w:rsidR="00D050FD" w:rsidRPr="00D9515A">
        <w:rPr>
          <w:rFonts w:asciiTheme="minorHAnsi" w:hAnsiTheme="minorHAnsi" w:cstheme="minorHAnsi"/>
          <w:i/>
        </w:rPr>
        <w:t xml:space="preserve">, PERRY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__   </w:t>
      </w:r>
      <w:r w:rsidR="00D050FD" w:rsidRPr="00D9515A">
        <w:rPr>
          <w:rFonts w:asciiTheme="minorHAnsi" w:hAnsiTheme="minorHAnsi" w:cstheme="minorHAnsi"/>
          <w:i/>
        </w:rPr>
        <w:t xml:space="preserve">, </w:t>
      </w:r>
      <w:r w:rsidR="00D050FD">
        <w:rPr>
          <w:rFonts w:asciiTheme="minorHAnsi" w:hAnsiTheme="minorHAnsi" w:cstheme="minorHAnsi"/>
          <w:i/>
        </w:rPr>
        <w:t xml:space="preserve">VORST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__   .</w:t>
      </w:r>
    </w:p>
    <w:p w14:paraId="7F839FFB" w14:textId="6EA4B676" w:rsidR="00F77C38" w:rsidRDefault="00F77C38" w:rsidP="00417561">
      <w:pPr>
        <w:autoSpaceDE w:val="0"/>
        <w:autoSpaceDN w:val="0"/>
        <w:adjustRightInd w:val="0"/>
        <w:ind w:right="780"/>
        <w:jc w:val="both"/>
        <w:rPr>
          <w:rFonts w:ascii="Calibri" w:hAnsi="Calibri" w:cs="Arial"/>
          <w:i/>
          <w:u w:val="single"/>
        </w:rPr>
      </w:pPr>
    </w:p>
    <w:p w14:paraId="00632025" w14:textId="76225323" w:rsidR="00801940" w:rsidRDefault="00CB2EC8" w:rsidP="00F57649">
      <w:pPr>
        <w:tabs>
          <w:tab w:val="left" w:pos="0"/>
          <w:tab w:val="left" w:pos="450"/>
        </w:tabs>
        <w:autoSpaceDE w:val="0"/>
        <w:autoSpaceDN w:val="0"/>
        <w:ind w:left="90" w:hanging="450"/>
        <w:rPr>
          <w:rFonts w:asciiTheme="minorHAnsi" w:hAnsiTheme="minorHAnsi" w:cstheme="minorHAnsi"/>
        </w:rPr>
      </w:pPr>
      <w:r>
        <w:rPr>
          <w:rFonts w:ascii="Calibri" w:hAnsi="Calibri" w:cs="Arial"/>
        </w:rPr>
        <w:tab/>
      </w:r>
      <w:r w:rsidR="00F57649">
        <w:rPr>
          <w:rFonts w:ascii="Calibri" w:hAnsi="Calibri" w:cs="Arial"/>
        </w:rPr>
        <w:t>5</w:t>
      </w:r>
      <w:r w:rsidR="00D21D3D" w:rsidRPr="00E1309E">
        <w:rPr>
          <w:rFonts w:asciiTheme="minorHAnsi" w:hAnsiTheme="minorHAnsi" w:cstheme="minorHAnsi"/>
        </w:rPr>
        <w:t>.</w:t>
      </w:r>
      <w:r w:rsidR="008C2BE5" w:rsidRPr="00F319B9">
        <w:rPr>
          <w:rFonts w:asciiTheme="minorHAnsi" w:hAnsiTheme="minorHAnsi" w:cstheme="minorHAnsi"/>
        </w:rPr>
        <w:tab/>
      </w:r>
      <w:r w:rsidR="00AA20CD">
        <w:rPr>
          <w:rFonts w:asciiTheme="minorHAnsi" w:hAnsiTheme="minorHAnsi" w:cstheme="minorHAnsi"/>
        </w:rPr>
        <w:t>Discussion Topics:</w:t>
      </w:r>
    </w:p>
    <w:p w14:paraId="2CFC9C28" w14:textId="1ECD92B3" w:rsidR="00E1309E" w:rsidRDefault="00E1309E" w:rsidP="00B761CF">
      <w:pPr>
        <w:tabs>
          <w:tab w:val="left" w:pos="450"/>
        </w:tabs>
        <w:rPr>
          <w:rFonts w:asciiTheme="minorHAnsi" w:hAnsiTheme="minorHAnsi" w:cstheme="minorHAnsi"/>
        </w:rPr>
      </w:pPr>
    </w:p>
    <w:p w14:paraId="36E996A2" w14:textId="70E80BB9" w:rsidR="00E1309E" w:rsidRPr="00D050FD" w:rsidRDefault="00F57649" w:rsidP="00E1309E">
      <w:pPr>
        <w:numPr>
          <w:ilvl w:val="0"/>
          <w:numId w:val="17"/>
        </w:numPr>
        <w:tabs>
          <w:tab w:val="left" w:pos="450"/>
        </w:tabs>
        <w:rPr>
          <w:rFonts w:asciiTheme="minorHAnsi" w:hAnsiTheme="minorHAnsi" w:cstheme="minorHAnsi"/>
        </w:rPr>
      </w:pPr>
      <w:r w:rsidRPr="00D050FD">
        <w:rPr>
          <w:rFonts w:asciiTheme="minorHAnsi" w:hAnsiTheme="minorHAnsi" w:cstheme="minorHAnsi"/>
        </w:rPr>
        <w:t>8:00 – 8:15 AM Continental Breakfast and Welcome</w:t>
      </w:r>
    </w:p>
    <w:p w14:paraId="6E95D4DE" w14:textId="3668A663" w:rsidR="00E1309E" w:rsidRPr="00D050FD" w:rsidRDefault="00F57649" w:rsidP="00E1309E">
      <w:pPr>
        <w:numPr>
          <w:ilvl w:val="0"/>
          <w:numId w:val="17"/>
        </w:numPr>
        <w:tabs>
          <w:tab w:val="left" w:pos="450"/>
        </w:tabs>
        <w:rPr>
          <w:rFonts w:asciiTheme="minorHAnsi" w:hAnsiTheme="minorHAnsi" w:cstheme="minorHAnsi"/>
        </w:rPr>
      </w:pPr>
      <w:r w:rsidRPr="00D050FD">
        <w:rPr>
          <w:rFonts w:asciiTheme="minorHAnsi" w:hAnsiTheme="minorHAnsi" w:cstheme="minorHAnsi"/>
        </w:rPr>
        <w:t>8:15</w:t>
      </w:r>
      <w:r w:rsidR="00D050FD" w:rsidRPr="00D050FD">
        <w:rPr>
          <w:rFonts w:asciiTheme="minorHAnsi" w:hAnsiTheme="minorHAnsi" w:cstheme="minorHAnsi"/>
        </w:rPr>
        <w:t xml:space="preserve"> – 11:15 </w:t>
      </w:r>
      <w:r w:rsidRPr="00D050FD">
        <w:rPr>
          <w:rFonts w:asciiTheme="minorHAnsi" w:hAnsiTheme="minorHAnsi" w:cstheme="minorHAnsi"/>
        </w:rPr>
        <w:t>AM Operational Norms by Ed Vittardi</w:t>
      </w:r>
    </w:p>
    <w:p w14:paraId="6FA2ECBD" w14:textId="79C56045" w:rsidR="00E1309E" w:rsidRPr="00D050FD" w:rsidRDefault="00F57649" w:rsidP="00E1309E">
      <w:pPr>
        <w:numPr>
          <w:ilvl w:val="0"/>
          <w:numId w:val="17"/>
        </w:numPr>
        <w:tabs>
          <w:tab w:val="left" w:pos="450"/>
        </w:tabs>
        <w:rPr>
          <w:rFonts w:asciiTheme="minorHAnsi" w:hAnsiTheme="minorHAnsi" w:cstheme="minorHAnsi"/>
        </w:rPr>
      </w:pPr>
      <w:r w:rsidRPr="00D050FD">
        <w:rPr>
          <w:rFonts w:asciiTheme="minorHAnsi" w:hAnsiTheme="minorHAnsi" w:cstheme="minorHAnsi"/>
        </w:rPr>
        <w:t>11:15 – 12:00 PM Lunch</w:t>
      </w:r>
    </w:p>
    <w:p w14:paraId="240B27D6" w14:textId="4787567C" w:rsidR="00F57649" w:rsidRPr="00D050FD" w:rsidRDefault="00F57649" w:rsidP="00E1309E">
      <w:pPr>
        <w:numPr>
          <w:ilvl w:val="0"/>
          <w:numId w:val="17"/>
        </w:numPr>
        <w:tabs>
          <w:tab w:val="left" w:pos="450"/>
        </w:tabs>
        <w:rPr>
          <w:rFonts w:asciiTheme="minorHAnsi" w:hAnsiTheme="minorHAnsi" w:cstheme="minorHAnsi"/>
        </w:rPr>
      </w:pPr>
      <w:r w:rsidRPr="00D050FD">
        <w:rPr>
          <w:rFonts w:asciiTheme="minorHAnsi" w:hAnsiTheme="minorHAnsi" w:cstheme="minorHAnsi"/>
        </w:rPr>
        <w:t>12:00 – 2:00 PM Legal Issues and Role of the Board by Julie Martin and Jessica Philemond</w:t>
      </w:r>
    </w:p>
    <w:p w14:paraId="2E0DA53F" w14:textId="52989CC9" w:rsidR="00D050FD" w:rsidRPr="00D050FD" w:rsidRDefault="00D050FD" w:rsidP="00E1309E">
      <w:pPr>
        <w:numPr>
          <w:ilvl w:val="0"/>
          <w:numId w:val="17"/>
        </w:numPr>
        <w:tabs>
          <w:tab w:val="left" w:pos="450"/>
        </w:tabs>
        <w:rPr>
          <w:rFonts w:asciiTheme="minorHAnsi" w:hAnsiTheme="minorHAnsi" w:cstheme="minorHAnsi"/>
        </w:rPr>
      </w:pPr>
      <w:r w:rsidRPr="00D050FD">
        <w:rPr>
          <w:rFonts w:asciiTheme="minorHAnsi" w:hAnsiTheme="minorHAnsi" w:cstheme="minorHAnsi"/>
        </w:rPr>
        <w:t>2:00 – 3:00 PM COVID Data and Mitigation Strategies</w:t>
      </w:r>
    </w:p>
    <w:p w14:paraId="119528F4" w14:textId="32D267C0" w:rsidR="00C10A32" w:rsidRDefault="00F57649" w:rsidP="00B761CF">
      <w:pPr>
        <w:tabs>
          <w:tab w:val="left" w:pos="450"/>
        </w:tabs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ab/>
      </w:r>
    </w:p>
    <w:p w14:paraId="2F964156" w14:textId="6F610967" w:rsidR="00A91032" w:rsidRDefault="00F57649" w:rsidP="00751CAC">
      <w:pPr>
        <w:tabs>
          <w:tab w:val="left" w:pos="270"/>
        </w:tabs>
        <w:ind w:left="360" w:hanging="36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6</w:t>
      </w:r>
      <w:r w:rsidR="00D21D3D">
        <w:rPr>
          <w:rFonts w:asciiTheme="minorHAnsi" w:hAnsiTheme="minorHAnsi" w:cs="Arial"/>
        </w:rPr>
        <w:t>.</w:t>
      </w:r>
      <w:r w:rsidR="00182FFA">
        <w:rPr>
          <w:rFonts w:asciiTheme="minorHAnsi" w:hAnsiTheme="minorHAnsi" w:cs="Arial"/>
        </w:rPr>
        <w:tab/>
      </w:r>
      <w:r w:rsidR="00751CAC">
        <w:rPr>
          <w:rFonts w:asciiTheme="minorHAnsi" w:hAnsiTheme="minorHAnsi" w:cs="Arial"/>
        </w:rPr>
        <w:tab/>
      </w:r>
      <w:r w:rsidR="00182FFA" w:rsidRPr="00C860F5">
        <w:rPr>
          <w:rFonts w:asciiTheme="minorHAnsi" w:hAnsiTheme="minorHAnsi" w:cs="Arial"/>
        </w:rPr>
        <w:t xml:space="preserve">_______________ moves and _____________ seconded that the Board of Education meeting is hereby adjourned. </w:t>
      </w:r>
    </w:p>
    <w:p w14:paraId="0B8505B0" w14:textId="7EB9E884" w:rsidR="00182FFA" w:rsidRPr="00C860F5" w:rsidRDefault="00A91032" w:rsidP="00182FFA">
      <w:pPr>
        <w:tabs>
          <w:tab w:val="left" w:pos="360"/>
        </w:tabs>
        <w:ind w:left="360" w:hanging="36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ab/>
      </w:r>
      <w:r w:rsidR="00182FFA" w:rsidRPr="00C860F5">
        <w:rPr>
          <w:rFonts w:asciiTheme="minorHAnsi" w:hAnsiTheme="minorHAnsi" w:cs="Arial"/>
        </w:rPr>
        <w:t>Time: _________</w:t>
      </w:r>
    </w:p>
    <w:p w14:paraId="15B003FD" w14:textId="691287E2" w:rsidR="00C860F5" w:rsidRPr="00FE3EE9" w:rsidRDefault="00C860F5" w:rsidP="00182FFA">
      <w:pPr>
        <w:tabs>
          <w:tab w:val="left" w:pos="360"/>
        </w:tabs>
        <w:ind w:left="360" w:hanging="360"/>
        <w:rPr>
          <w:rFonts w:asciiTheme="minorHAnsi" w:hAnsiTheme="minorHAnsi" w:cs="Arial"/>
        </w:rPr>
      </w:pPr>
    </w:p>
    <w:p w14:paraId="3014BA1F" w14:textId="636134D9" w:rsidR="00794FBC" w:rsidRPr="0031774B" w:rsidRDefault="00C860F5" w:rsidP="00824B0A">
      <w:pPr>
        <w:tabs>
          <w:tab w:val="left" w:pos="540"/>
          <w:tab w:val="left" w:pos="720"/>
        </w:tabs>
        <w:rPr>
          <w:rFonts w:asciiTheme="minorHAnsi" w:hAnsiTheme="minorHAnsi" w:cs="Arial"/>
          <w:i/>
        </w:rPr>
      </w:pPr>
      <w:r w:rsidRPr="00FE3EE9">
        <w:rPr>
          <w:rFonts w:asciiTheme="minorHAnsi" w:hAnsiTheme="minorHAnsi" w:cs="Arial"/>
          <w:i/>
        </w:rPr>
        <w:tab/>
      </w:r>
      <w:r w:rsidR="00417561" w:rsidRPr="00FE3EE9">
        <w:rPr>
          <w:rFonts w:asciiTheme="minorHAnsi" w:hAnsiTheme="minorHAnsi" w:cs="Arial"/>
          <w:i/>
        </w:rPr>
        <w:tab/>
      </w:r>
      <w:r w:rsidR="00D050FD" w:rsidRPr="00D9515A">
        <w:rPr>
          <w:rFonts w:asciiTheme="minorHAnsi" w:hAnsiTheme="minorHAnsi" w:cstheme="minorHAnsi"/>
          <w:i/>
        </w:rPr>
        <w:t xml:space="preserve">ROLL CALL:  </w:t>
      </w:r>
      <w:r w:rsidR="00D050FD">
        <w:rPr>
          <w:rFonts w:asciiTheme="minorHAnsi" w:hAnsiTheme="minorHAnsi" w:cstheme="minorHAnsi"/>
          <w:i/>
        </w:rPr>
        <w:t>CROWLEY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__   </w:t>
      </w:r>
      <w:r w:rsidR="00D050FD" w:rsidRPr="00D9515A">
        <w:rPr>
          <w:rFonts w:asciiTheme="minorHAnsi" w:hAnsiTheme="minorHAnsi" w:cstheme="minorHAnsi"/>
          <w:i/>
        </w:rPr>
        <w:t xml:space="preserve">, </w:t>
      </w:r>
      <w:r w:rsidR="00D050FD">
        <w:rPr>
          <w:rFonts w:asciiTheme="minorHAnsi" w:hAnsiTheme="minorHAnsi" w:cstheme="minorHAnsi"/>
          <w:i/>
        </w:rPr>
        <w:t>LONG</w:t>
      </w:r>
      <w:r w:rsidR="00D050FD" w:rsidRPr="00D9515A">
        <w:rPr>
          <w:rFonts w:asciiTheme="minorHAnsi" w:hAnsiTheme="minorHAnsi" w:cstheme="minorHAnsi"/>
          <w:i/>
        </w:rPr>
        <w:t xml:space="preserve">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 __   </w:t>
      </w:r>
      <w:r w:rsidR="00D050FD" w:rsidRPr="00D9515A">
        <w:rPr>
          <w:rFonts w:asciiTheme="minorHAnsi" w:hAnsiTheme="minorHAnsi" w:cstheme="minorHAnsi"/>
          <w:i/>
        </w:rPr>
        <w:t xml:space="preserve">, </w:t>
      </w:r>
      <w:r w:rsidR="00D050FD">
        <w:rPr>
          <w:rFonts w:asciiTheme="minorHAnsi" w:hAnsiTheme="minorHAnsi" w:cstheme="minorHAnsi"/>
          <w:i/>
        </w:rPr>
        <w:t>MURDOCH</w:t>
      </w:r>
      <w:r w:rsidR="00D050FD" w:rsidRPr="00D9515A">
        <w:rPr>
          <w:rFonts w:asciiTheme="minorHAnsi" w:hAnsiTheme="minorHAnsi" w:cstheme="minorHAnsi"/>
          <w:i/>
        </w:rPr>
        <w:t xml:space="preserve">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  __ </w:t>
      </w:r>
      <w:r w:rsidR="00D050FD" w:rsidRPr="00D9515A">
        <w:rPr>
          <w:rFonts w:asciiTheme="minorHAnsi" w:hAnsiTheme="minorHAnsi" w:cstheme="minorHAnsi"/>
          <w:i/>
        </w:rPr>
        <w:t xml:space="preserve">, PERRY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__   </w:t>
      </w:r>
      <w:r w:rsidR="00D050FD" w:rsidRPr="00D9515A">
        <w:rPr>
          <w:rFonts w:asciiTheme="minorHAnsi" w:hAnsiTheme="minorHAnsi" w:cstheme="minorHAnsi"/>
          <w:i/>
        </w:rPr>
        <w:t xml:space="preserve">, </w:t>
      </w:r>
      <w:r w:rsidR="00D050FD">
        <w:rPr>
          <w:rFonts w:asciiTheme="minorHAnsi" w:hAnsiTheme="minorHAnsi" w:cstheme="minorHAnsi"/>
          <w:i/>
        </w:rPr>
        <w:t xml:space="preserve">VORST </w:t>
      </w:r>
      <w:r w:rsidR="00D050FD" w:rsidRPr="00D9515A">
        <w:rPr>
          <w:rFonts w:asciiTheme="minorHAnsi" w:hAnsiTheme="minorHAnsi" w:cstheme="minorHAnsi"/>
          <w:i/>
          <w:u w:val="single"/>
        </w:rPr>
        <w:t xml:space="preserve">  __   .</w:t>
      </w:r>
    </w:p>
    <w:sectPr w:rsidR="00794FBC" w:rsidRPr="0031774B" w:rsidSect="00796303">
      <w:headerReference w:type="even" r:id="rId8"/>
      <w:headerReference w:type="default" r:id="rId9"/>
      <w:footerReference w:type="default" r:id="rId10"/>
      <w:headerReference w:type="first" r:id="rId11"/>
      <w:type w:val="continuous"/>
      <w:pgSz w:w="12237" w:h="15836"/>
      <w:pgMar w:top="720" w:right="720" w:bottom="720" w:left="720" w:header="720" w:footer="720" w:gutter="0"/>
      <w:pgNumType w:start="1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E63440" w14:textId="77777777" w:rsidR="007B0535" w:rsidRDefault="007B0535">
      <w:r>
        <w:separator/>
      </w:r>
    </w:p>
  </w:endnote>
  <w:endnote w:type="continuationSeparator" w:id="0">
    <w:p w14:paraId="1B6A6AAD" w14:textId="77777777" w:rsidR="007B0535" w:rsidRDefault="007B0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A4057C" w14:textId="77777777" w:rsidR="00BB1986" w:rsidRDefault="00BB1986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D3C3EB" w14:textId="77777777" w:rsidR="007B0535" w:rsidRDefault="007B0535">
      <w:r>
        <w:separator/>
      </w:r>
    </w:p>
  </w:footnote>
  <w:footnote w:type="continuationSeparator" w:id="0">
    <w:p w14:paraId="0B9C2B4B" w14:textId="77777777" w:rsidR="007B0535" w:rsidRDefault="007B0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54A46" w14:textId="77777777" w:rsidR="00BB1986" w:rsidRDefault="00BB198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1BF31EE" w14:textId="77777777" w:rsidR="00BB1986" w:rsidRDefault="00BB198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4356965"/>
      <w:docPartObj>
        <w:docPartGallery w:val="Page Numbers (Top of Page)"/>
        <w:docPartUnique/>
      </w:docPartObj>
    </w:sdtPr>
    <w:sdtEndPr/>
    <w:sdtContent>
      <w:p w14:paraId="3EC6EBC4" w14:textId="24FF466D" w:rsidR="00BB1986" w:rsidRDefault="00BB1986">
        <w:pPr>
          <w:pStyle w:val="Header"/>
          <w:jc w:val="right"/>
        </w:pPr>
        <w:r w:rsidRPr="002B6C4E">
          <w:rPr>
            <w:rFonts w:ascii="Arial" w:hAnsi="Arial" w:cs="Arial"/>
            <w:sz w:val="18"/>
            <w:szCs w:val="18"/>
          </w:rPr>
          <w:fldChar w:fldCharType="begin"/>
        </w:r>
        <w:r w:rsidRPr="002B6C4E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2B6C4E">
          <w:rPr>
            <w:rFonts w:ascii="Arial" w:hAnsi="Arial" w:cs="Arial"/>
            <w:sz w:val="18"/>
            <w:szCs w:val="18"/>
          </w:rPr>
          <w:fldChar w:fldCharType="separate"/>
        </w:r>
        <w:r w:rsidR="00DC1BE3">
          <w:rPr>
            <w:rFonts w:ascii="Arial" w:hAnsi="Arial" w:cs="Arial"/>
            <w:noProof/>
            <w:sz w:val="18"/>
            <w:szCs w:val="18"/>
          </w:rPr>
          <w:t>2</w:t>
        </w:r>
        <w:r w:rsidRPr="002B6C4E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704FA514" w14:textId="77777777" w:rsidR="00BB1986" w:rsidRDefault="00BB1986">
    <w:pPr>
      <w:tabs>
        <w:tab w:val="center" w:pos="4680"/>
        <w:tab w:val="right" w:pos="9360"/>
      </w:tabs>
      <w:ind w:right="360"/>
      <w:rPr>
        <w:rFonts w:ascii="Book Antiqua" w:hAnsi="Book Antiqua"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12124655"/>
      <w:docPartObj>
        <w:docPartGallery w:val="Page Numbers (Top of Page)"/>
        <w:docPartUnique/>
      </w:docPartObj>
    </w:sdtPr>
    <w:sdtEndPr/>
    <w:sdtContent>
      <w:p w14:paraId="67AE3EE2" w14:textId="147180A0" w:rsidR="00BB1986" w:rsidRDefault="00BB198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206B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AF44E9" w14:textId="77777777" w:rsidR="00BB1986" w:rsidRDefault="00BB1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1B99"/>
    <w:multiLevelType w:val="hybridMultilevel"/>
    <w:tmpl w:val="FD0663FA"/>
    <w:lvl w:ilvl="0" w:tplc="431CD6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3960E1"/>
    <w:multiLevelType w:val="hybridMultilevel"/>
    <w:tmpl w:val="BA68C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B4972"/>
    <w:multiLevelType w:val="hybridMultilevel"/>
    <w:tmpl w:val="C8DAC592"/>
    <w:styleLink w:val="ImportedStyle1"/>
    <w:lvl w:ilvl="0" w:tplc="F2428204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A705B2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E7CB89C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C129F9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A50F95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9742636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76A099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D10F53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7DCD2B8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F113797"/>
    <w:multiLevelType w:val="hybridMultilevel"/>
    <w:tmpl w:val="32B23B18"/>
    <w:lvl w:ilvl="0" w:tplc="CA9C5A94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2054FB3"/>
    <w:multiLevelType w:val="hybridMultilevel"/>
    <w:tmpl w:val="B6E62906"/>
    <w:lvl w:ilvl="0" w:tplc="5B565686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361879AA"/>
    <w:multiLevelType w:val="multilevel"/>
    <w:tmpl w:val="91667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6600E8"/>
    <w:multiLevelType w:val="hybridMultilevel"/>
    <w:tmpl w:val="F476E2D2"/>
    <w:lvl w:ilvl="0" w:tplc="5458152E">
      <w:start w:val="1"/>
      <w:numFmt w:val="lowerLetter"/>
      <w:lvlText w:val="%1.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7" w15:restartNumberingAfterBreak="0">
    <w:nsid w:val="44CB6494"/>
    <w:multiLevelType w:val="hybridMultilevel"/>
    <w:tmpl w:val="80AA7E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C978DB"/>
    <w:multiLevelType w:val="hybridMultilevel"/>
    <w:tmpl w:val="5C14E3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000AD1"/>
    <w:multiLevelType w:val="hybridMultilevel"/>
    <w:tmpl w:val="45EA9EF8"/>
    <w:lvl w:ilvl="0" w:tplc="32AC63B8">
      <w:start w:val="1"/>
      <w:numFmt w:val="lowerLetter"/>
      <w:lvlText w:val="%1)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3AD3C3A"/>
    <w:multiLevelType w:val="hybridMultilevel"/>
    <w:tmpl w:val="7E3053CE"/>
    <w:lvl w:ilvl="0" w:tplc="8B6A087A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8927365"/>
    <w:multiLevelType w:val="hybridMultilevel"/>
    <w:tmpl w:val="239C72DA"/>
    <w:lvl w:ilvl="0" w:tplc="58C03F20">
      <w:start w:val="1"/>
      <w:numFmt w:val="lowerLetter"/>
      <w:lvlText w:val="%1."/>
      <w:lvlJc w:val="left"/>
      <w:pPr>
        <w:ind w:left="8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0" w:hanging="360"/>
      </w:pPr>
    </w:lvl>
    <w:lvl w:ilvl="2" w:tplc="0409001B" w:tentative="1">
      <w:start w:val="1"/>
      <w:numFmt w:val="lowerRoman"/>
      <w:lvlText w:val="%3."/>
      <w:lvlJc w:val="right"/>
      <w:pPr>
        <w:ind w:left="9720" w:hanging="180"/>
      </w:pPr>
    </w:lvl>
    <w:lvl w:ilvl="3" w:tplc="0409000F" w:tentative="1">
      <w:start w:val="1"/>
      <w:numFmt w:val="decimal"/>
      <w:lvlText w:val="%4."/>
      <w:lvlJc w:val="left"/>
      <w:pPr>
        <w:ind w:left="10440" w:hanging="360"/>
      </w:pPr>
    </w:lvl>
    <w:lvl w:ilvl="4" w:tplc="04090019" w:tentative="1">
      <w:start w:val="1"/>
      <w:numFmt w:val="lowerLetter"/>
      <w:lvlText w:val="%5."/>
      <w:lvlJc w:val="left"/>
      <w:pPr>
        <w:ind w:left="11160" w:hanging="360"/>
      </w:pPr>
    </w:lvl>
    <w:lvl w:ilvl="5" w:tplc="0409001B" w:tentative="1">
      <w:start w:val="1"/>
      <w:numFmt w:val="lowerRoman"/>
      <w:lvlText w:val="%6."/>
      <w:lvlJc w:val="right"/>
      <w:pPr>
        <w:ind w:left="11880" w:hanging="180"/>
      </w:pPr>
    </w:lvl>
    <w:lvl w:ilvl="6" w:tplc="0409000F" w:tentative="1">
      <w:start w:val="1"/>
      <w:numFmt w:val="decimal"/>
      <w:lvlText w:val="%7."/>
      <w:lvlJc w:val="left"/>
      <w:pPr>
        <w:ind w:left="12600" w:hanging="360"/>
      </w:pPr>
    </w:lvl>
    <w:lvl w:ilvl="7" w:tplc="04090019" w:tentative="1">
      <w:start w:val="1"/>
      <w:numFmt w:val="lowerLetter"/>
      <w:lvlText w:val="%8."/>
      <w:lvlJc w:val="left"/>
      <w:pPr>
        <w:ind w:left="13320" w:hanging="360"/>
      </w:pPr>
    </w:lvl>
    <w:lvl w:ilvl="8" w:tplc="0409001B" w:tentative="1">
      <w:start w:val="1"/>
      <w:numFmt w:val="lowerRoman"/>
      <w:lvlText w:val="%9."/>
      <w:lvlJc w:val="right"/>
      <w:pPr>
        <w:ind w:left="14040" w:hanging="180"/>
      </w:pPr>
    </w:lvl>
  </w:abstractNum>
  <w:abstractNum w:abstractNumId="12" w15:restartNumberingAfterBreak="0">
    <w:nsid w:val="6A0755DE"/>
    <w:multiLevelType w:val="hybridMultilevel"/>
    <w:tmpl w:val="45EA9EF8"/>
    <w:lvl w:ilvl="0" w:tplc="32AC63B8">
      <w:start w:val="1"/>
      <w:numFmt w:val="lowerLetter"/>
      <w:lvlText w:val="%1)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D1213BC"/>
    <w:multiLevelType w:val="hybridMultilevel"/>
    <w:tmpl w:val="C8DAC592"/>
    <w:numStyleLink w:val="ImportedStyle1"/>
  </w:abstractNum>
  <w:abstractNum w:abstractNumId="14" w15:restartNumberingAfterBreak="0">
    <w:nsid w:val="6D866F73"/>
    <w:multiLevelType w:val="hybridMultilevel"/>
    <w:tmpl w:val="E3DAC508"/>
    <w:lvl w:ilvl="0" w:tplc="C852A672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5" w15:restartNumberingAfterBreak="0">
    <w:nsid w:val="7166304A"/>
    <w:multiLevelType w:val="hybridMultilevel"/>
    <w:tmpl w:val="8B943BD0"/>
    <w:lvl w:ilvl="0" w:tplc="F6E072D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14"/>
  </w:num>
  <w:num w:numId="2">
    <w:abstractNumId w:val="6"/>
  </w:num>
  <w:num w:numId="3">
    <w:abstractNumId w:val="3"/>
  </w:num>
  <w:num w:numId="4">
    <w:abstractNumId w:val="11"/>
  </w:num>
  <w:num w:numId="5">
    <w:abstractNumId w:val="0"/>
  </w:num>
  <w:num w:numId="6">
    <w:abstractNumId w:val="10"/>
  </w:num>
  <w:num w:numId="7">
    <w:abstractNumId w:val="4"/>
  </w:num>
  <w:num w:numId="8">
    <w:abstractNumId w:val="9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3"/>
  </w:num>
  <w:num w:numId="16">
    <w:abstractNumId w:val="13"/>
    <w:lvlOverride w:ilvl="0">
      <w:lvl w:ilvl="0" w:tplc="7C0070E6">
        <w:start w:val="1"/>
        <w:numFmt w:val="decimal"/>
        <w:lvlText w:val="%1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F9EF670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8704BFC">
        <w:start w:val="1"/>
        <w:numFmt w:val="lowerRoman"/>
        <w:lvlText w:val="%3."/>
        <w:lvlJc w:val="left"/>
        <w:pPr>
          <w:ind w:left="2207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1B6E466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784C7EE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482EE0C">
        <w:start w:val="1"/>
        <w:numFmt w:val="lowerRoman"/>
        <w:lvlText w:val="%6."/>
        <w:lvlJc w:val="left"/>
        <w:pPr>
          <w:ind w:left="4320" w:hanging="313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6ACCA86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2108ADE6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B3A1EC4">
        <w:start w:val="1"/>
        <w:numFmt w:val="lowerRoman"/>
        <w:lvlText w:val="%9."/>
        <w:lvlJc w:val="left"/>
        <w:pPr>
          <w:ind w:left="6480" w:hanging="313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7W0MDE3NDE1MLRU0lEKTi0uzszPAykwqgUAthuGYywAAAA="/>
  </w:docVars>
  <w:rsids>
    <w:rsidRoot w:val="00402B98"/>
    <w:rsid w:val="0000013F"/>
    <w:rsid w:val="000003AB"/>
    <w:rsid w:val="00000BAE"/>
    <w:rsid w:val="000021FD"/>
    <w:rsid w:val="00002CE2"/>
    <w:rsid w:val="0000433D"/>
    <w:rsid w:val="0000498B"/>
    <w:rsid w:val="0000629F"/>
    <w:rsid w:val="0000637B"/>
    <w:rsid w:val="000068DB"/>
    <w:rsid w:val="00006DC6"/>
    <w:rsid w:val="0000781E"/>
    <w:rsid w:val="00007B6E"/>
    <w:rsid w:val="00007CB5"/>
    <w:rsid w:val="000116F9"/>
    <w:rsid w:val="00011AE4"/>
    <w:rsid w:val="00012391"/>
    <w:rsid w:val="00014253"/>
    <w:rsid w:val="00015535"/>
    <w:rsid w:val="00015774"/>
    <w:rsid w:val="00015A4B"/>
    <w:rsid w:val="00016DD6"/>
    <w:rsid w:val="000173B2"/>
    <w:rsid w:val="00017522"/>
    <w:rsid w:val="00017BA4"/>
    <w:rsid w:val="000210B2"/>
    <w:rsid w:val="00021648"/>
    <w:rsid w:val="0002288B"/>
    <w:rsid w:val="00022953"/>
    <w:rsid w:val="00022C93"/>
    <w:rsid w:val="000237E4"/>
    <w:rsid w:val="00023EF0"/>
    <w:rsid w:val="000259BC"/>
    <w:rsid w:val="00025C64"/>
    <w:rsid w:val="00026462"/>
    <w:rsid w:val="0002658D"/>
    <w:rsid w:val="00030473"/>
    <w:rsid w:val="00031B6C"/>
    <w:rsid w:val="00032366"/>
    <w:rsid w:val="00032F29"/>
    <w:rsid w:val="00033C7E"/>
    <w:rsid w:val="000348F9"/>
    <w:rsid w:val="00034A3E"/>
    <w:rsid w:val="00034DE1"/>
    <w:rsid w:val="000354B3"/>
    <w:rsid w:val="00036BE2"/>
    <w:rsid w:val="00037863"/>
    <w:rsid w:val="00037D27"/>
    <w:rsid w:val="00042AB0"/>
    <w:rsid w:val="0004389D"/>
    <w:rsid w:val="00044504"/>
    <w:rsid w:val="000459D9"/>
    <w:rsid w:val="0004640D"/>
    <w:rsid w:val="00047431"/>
    <w:rsid w:val="000502F8"/>
    <w:rsid w:val="000504D3"/>
    <w:rsid w:val="000523AE"/>
    <w:rsid w:val="00052433"/>
    <w:rsid w:val="00052EC4"/>
    <w:rsid w:val="00054081"/>
    <w:rsid w:val="00054B47"/>
    <w:rsid w:val="000556BE"/>
    <w:rsid w:val="0005573C"/>
    <w:rsid w:val="00055D60"/>
    <w:rsid w:val="0005656B"/>
    <w:rsid w:val="00057143"/>
    <w:rsid w:val="00060681"/>
    <w:rsid w:val="0006201B"/>
    <w:rsid w:val="0006247C"/>
    <w:rsid w:val="00064037"/>
    <w:rsid w:val="000646E6"/>
    <w:rsid w:val="00064CA8"/>
    <w:rsid w:val="000656EA"/>
    <w:rsid w:val="00065ABC"/>
    <w:rsid w:val="000671B8"/>
    <w:rsid w:val="00070259"/>
    <w:rsid w:val="0007030C"/>
    <w:rsid w:val="0007032B"/>
    <w:rsid w:val="000712A4"/>
    <w:rsid w:val="000715C5"/>
    <w:rsid w:val="00071A40"/>
    <w:rsid w:val="00072013"/>
    <w:rsid w:val="00072538"/>
    <w:rsid w:val="000740A9"/>
    <w:rsid w:val="00077872"/>
    <w:rsid w:val="00077B1B"/>
    <w:rsid w:val="00080C0F"/>
    <w:rsid w:val="00081132"/>
    <w:rsid w:val="00083444"/>
    <w:rsid w:val="00087062"/>
    <w:rsid w:val="00087E7D"/>
    <w:rsid w:val="000924B0"/>
    <w:rsid w:val="00093AA7"/>
    <w:rsid w:val="00095367"/>
    <w:rsid w:val="0009581B"/>
    <w:rsid w:val="0009622A"/>
    <w:rsid w:val="0009759C"/>
    <w:rsid w:val="000978C2"/>
    <w:rsid w:val="00097A26"/>
    <w:rsid w:val="00097E3A"/>
    <w:rsid w:val="000A0000"/>
    <w:rsid w:val="000A14C4"/>
    <w:rsid w:val="000A3E30"/>
    <w:rsid w:val="000A4405"/>
    <w:rsid w:val="000A61F1"/>
    <w:rsid w:val="000A6C35"/>
    <w:rsid w:val="000A74AA"/>
    <w:rsid w:val="000B0539"/>
    <w:rsid w:val="000B0590"/>
    <w:rsid w:val="000B1851"/>
    <w:rsid w:val="000B241B"/>
    <w:rsid w:val="000B27F0"/>
    <w:rsid w:val="000B358F"/>
    <w:rsid w:val="000B3785"/>
    <w:rsid w:val="000B3CB6"/>
    <w:rsid w:val="000B410B"/>
    <w:rsid w:val="000B4C53"/>
    <w:rsid w:val="000B4DC8"/>
    <w:rsid w:val="000B5260"/>
    <w:rsid w:val="000B712B"/>
    <w:rsid w:val="000B7BD1"/>
    <w:rsid w:val="000B7E1F"/>
    <w:rsid w:val="000C1F89"/>
    <w:rsid w:val="000C2049"/>
    <w:rsid w:val="000C253C"/>
    <w:rsid w:val="000C420E"/>
    <w:rsid w:val="000C4B98"/>
    <w:rsid w:val="000C5975"/>
    <w:rsid w:val="000C5F8C"/>
    <w:rsid w:val="000C6514"/>
    <w:rsid w:val="000C6909"/>
    <w:rsid w:val="000C6F69"/>
    <w:rsid w:val="000C76F5"/>
    <w:rsid w:val="000C791E"/>
    <w:rsid w:val="000D1F7A"/>
    <w:rsid w:val="000D398F"/>
    <w:rsid w:val="000D6E27"/>
    <w:rsid w:val="000D7E05"/>
    <w:rsid w:val="000E05BA"/>
    <w:rsid w:val="000E0E87"/>
    <w:rsid w:val="000E115A"/>
    <w:rsid w:val="000E15F5"/>
    <w:rsid w:val="000E1EAA"/>
    <w:rsid w:val="000E27F0"/>
    <w:rsid w:val="000E2B92"/>
    <w:rsid w:val="000E2EA2"/>
    <w:rsid w:val="000E2FE0"/>
    <w:rsid w:val="000E3328"/>
    <w:rsid w:val="000E3C84"/>
    <w:rsid w:val="000E3CDF"/>
    <w:rsid w:val="000E41E5"/>
    <w:rsid w:val="000E4AE1"/>
    <w:rsid w:val="000E5621"/>
    <w:rsid w:val="000E58BC"/>
    <w:rsid w:val="000E6E7D"/>
    <w:rsid w:val="000F017E"/>
    <w:rsid w:val="000F1EDE"/>
    <w:rsid w:val="000F3E96"/>
    <w:rsid w:val="000F499C"/>
    <w:rsid w:val="000F49B3"/>
    <w:rsid w:val="000F516B"/>
    <w:rsid w:val="000F56C2"/>
    <w:rsid w:val="000F583C"/>
    <w:rsid w:val="000F5D78"/>
    <w:rsid w:val="000F64DD"/>
    <w:rsid w:val="000F678E"/>
    <w:rsid w:val="00100234"/>
    <w:rsid w:val="00100B7E"/>
    <w:rsid w:val="00100EDC"/>
    <w:rsid w:val="001020E2"/>
    <w:rsid w:val="0010380D"/>
    <w:rsid w:val="001038B8"/>
    <w:rsid w:val="00103AC5"/>
    <w:rsid w:val="00104066"/>
    <w:rsid w:val="00105791"/>
    <w:rsid w:val="00105A90"/>
    <w:rsid w:val="00105EAD"/>
    <w:rsid w:val="00106105"/>
    <w:rsid w:val="00107000"/>
    <w:rsid w:val="00110A51"/>
    <w:rsid w:val="00111A6E"/>
    <w:rsid w:val="001125C9"/>
    <w:rsid w:val="001126CE"/>
    <w:rsid w:val="0011443F"/>
    <w:rsid w:val="00114A7C"/>
    <w:rsid w:val="00114C6C"/>
    <w:rsid w:val="00115072"/>
    <w:rsid w:val="00115883"/>
    <w:rsid w:val="001159AC"/>
    <w:rsid w:val="0011620F"/>
    <w:rsid w:val="00116A97"/>
    <w:rsid w:val="00116CD3"/>
    <w:rsid w:val="00120C91"/>
    <w:rsid w:val="00121207"/>
    <w:rsid w:val="0012137B"/>
    <w:rsid w:val="00121BC5"/>
    <w:rsid w:val="001237FB"/>
    <w:rsid w:val="00123E5B"/>
    <w:rsid w:val="00124C99"/>
    <w:rsid w:val="00126CB0"/>
    <w:rsid w:val="00130642"/>
    <w:rsid w:val="00130A1C"/>
    <w:rsid w:val="0013224A"/>
    <w:rsid w:val="001329A9"/>
    <w:rsid w:val="001331D0"/>
    <w:rsid w:val="001349C5"/>
    <w:rsid w:val="00134B18"/>
    <w:rsid w:val="00135790"/>
    <w:rsid w:val="00136B9C"/>
    <w:rsid w:val="00140843"/>
    <w:rsid w:val="00140E43"/>
    <w:rsid w:val="00141DA1"/>
    <w:rsid w:val="001428D5"/>
    <w:rsid w:val="00142E0F"/>
    <w:rsid w:val="00142F01"/>
    <w:rsid w:val="001433AF"/>
    <w:rsid w:val="00143BB2"/>
    <w:rsid w:val="00144D11"/>
    <w:rsid w:val="00145300"/>
    <w:rsid w:val="00145B7E"/>
    <w:rsid w:val="00145E7C"/>
    <w:rsid w:val="0014628A"/>
    <w:rsid w:val="00146686"/>
    <w:rsid w:val="00146F1C"/>
    <w:rsid w:val="00151592"/>
    <w:rsid w:val="00152F4C"/>
    <w:rsid w:val="00152FE5"/>
    <w:rsid w:val="00154174"/>
    <w:rsid w:val="001544E3"/>
    <w:rsid w:val="00154AE7"/>
    <w:rsid w:val="0015533A"/>
    <w:rsid w:val="0015537B"/>
    <w:rsid w:val="0015637B"/>
    <w:rsid w:val="001573EC"/>
    <w:rsid w:val="00157C86"/>
    <w:rsid w:val="001601C5"/>
    <w:rsid w:val="001604ED"/>
    <w:rsid w:val="0016092B"/>
    <w:rsid w:val="001611C8"/>
    <w:rsid w:val="00162492"/>
    <w:rsid w:val="00163085"/>
    <w:rsid w:val="00163260"/>
    <w:rsid w:val="00163672"/>
    <w:rsid w:val="0016375E"/>
    <w:rsid w:val="00163D62"/>
    <w:rsid w:val="00165765"/>
    <w:rsid w:val="00165D02"/>
    <w:rsid w:val="00166934"/>
    <w:rsid w:val="00166D25"/>
    <w:rsid w:val="0016762A"/>
    <w:rsid w:val="00170E3F"/>
    <w:rsid w:val="00171769"/>
    <w:rsid w:val="001721DE"/>
    <w:rsid w:val="00172B9A"/>
    <w:rsid w:val="001730BB"/>
    <w:rsid w:val="00173AB4"/>
    <w:rsid w:val="00175D68"/>
    <w:rsid w:val="00176290"/>
    <w:rsid w:val="0018212F"/>
    <w:rsid w:val="00182FFA"/>
    <w:rsid w:val="0018338F"/>
    <w:rsid w:val="0018347E"/>
    <w:rsid w:val="00183F47"/>
    <w:rsid w:val="0018435F"/>
    <w:rsid w:val="001862A6"/>
    <w:rsid w:val="00186DFC"/>
    <w:rsid w:val="001908B4"/>
    <w:rsid w:val="001926EE"/>
    <w:rsid w:val="00193C47"/>
    <w:rsid w:val="00194FDE"/>
    <w:rsid w:val="0019502F"/>
    <w:rsid w:val="00195C2E"/>
    <w:rsid w:val="00195F3D"/>
    <w:rsid w:val="0019614F"/>
    <w:rsid w:val="00196D56"/>
    <w:rsid w:val="00197ED0"/>
    <w:rsid w:val="001A16FE"/>
    <w:rsid w:val="001A1F7F"/>
    <w:rsid w:val="001A2658"/>
    <w:rsid w:val="001A26E1"/>
    <w:rsid w:val="001A2995"/>
    <w:rsid w:val="001A5A5E"/>
    <w:rsid w:val="001B05F5"/>
    <w:rsid w:val="001B0B92"/>
    <w:rsid w:val="001B0F2E"/>
    <w:rsid w:val="001B14B4"/>
    <w:rsid w:val="001B5662"/>
    <w:rsid w:val="001B5BA3"/>
    <w:rsid w:val="001B5DD1"/>
    <w:rsid w:val="001B605D"/>
    <w:rsid w:val="001C1D02"/>
    <w:rsid w:val="001C2FA4"/>
    <w:rsid w:val="001C4F41"/>
    <w:rsid w:val="001C6D07"/>
    <w:rsid w:val="001C79D6"/>
    <w:rsid w:val="001D02AC"/>
    <w:rsid w:val="001D0B5C"/>
    <w:rsid w:val="001D0E51"/>
    <w:rsid w:val="001D1C40"/>
    <w:rsid w:val="001D27D5"/>
    <w:rsid w:val="001D3038"/>
    <w:rsid w:val="001D4252"/>
    <w:rsid w:val="001D5823"/>
    <w:rsid w:val="001D6EC4"/>
    <w:rsid w:val="001D7657"/>
    <w:rsid w:val="001E062A"/>
    <w:rsid w:val="001E2908"/>
    <w:rsid w:val="001E3CB8"/>
    <w:rsid w:val="001E3EEE"/>
    <w:rsid w:val="001E3F07"/>
    <w:rsid w:val="001E3F18"/>
    <w:rsid w:val="001E4E0B"/>
    <w:rsid w:val="001E6BCA"/>
    <w:rsid w:val="001E7244"/>
    <w:rsid w:val="001E7599"/>
    <w:rsid w:val="001F11D0"/>
    <w:rsid w:val="001F27E7"/>
    <w:rsid w:val="001F2BFD"/>
    <w:rsid w:val="001F33D0"/>
    <w:rsid w:val="001F415E"/>
    <w:rsid w:val="001F437D"/>
    <w:rsid w:val="001F4A50"/>
    <w:rsid w:val="001F519F"/>
    <w:rsid w:val="001F698E"/>
    <w:rsid w:val="001F7103"/>
    <w:rsid w:val="001F75C2"/>
    <w:rsid w:val="00202212"/>
    <w:rsid w:val="00202ABE"/>
    <w:rsid w:val="002033EC"/>
    <w:rsid w:val="00203B00"/>
    <w:rsid w:val="0020469E"/>
    <w:rsid w:val="0020522C"/>
    <w:rsid w:val="0020630F"/>
    <w:rsid w:val="002076C5"/>
    <w:rsid w:val="002114E0"/>
    <w:rsid w:val="00211764"/>
    <w:rsid w:val="00212343"/>
    <w:rsid w:val="002125C2"/>
    <w:rsid w:val="00212B31"/>
    <w:rsid w:val="00213974"/>
    <w:rsid w:val="00213B4B"/>
    <w:rsid w:val="00213DB0"/>
    <w:rsid w:val="00216063"/>
    <w:rsid w:val="00216BCA"/>
    <w:rsid w:val="00217DC3"/>
    <w:rsid w:val="00220A8D"/>
    <w:rsid w:val="0022248E"/>
    <w:rsid w:val="002234CC"/>
    <w:rsid w:val="0022516D"/>
    <w:rsid w:val="00226456"/>
    <w:rsid w:val="00226D36"/>
    <w:rsid w:val="00227893"/>
    <w:rsid w:val="002300E2"/>
    <w:rsid w:val="002308B2"/>
    <w:rsid w:val="00231932"/>
    <w:rsid w:val="00231FA5"/>
    <w:rsid w:val="002333A8"/>
    <w:rsid w:val="0023450E"/>
    <w:rsid w:val="002363AE"/>
    <w:rsid w:val="00236702"/>
    <w:rsid w:val="002400D9"/>
    <w:rsid w:val="00242281"/>
    <w:rsid w:val="0024290E"/>
    <w:rsid w:val="00242A2A"/>
    <w:rsid w:val="00243721"/>
    <w:rsid w:val="00243857"/>
    <w:rsid w:val="00243A4B"/>
    <w:rsid w:val="00243B74"/>
    <w:rsid w:val="002448FB"/>
    <w:rsid w:val="00244EC4"/>
    <w:rsid w:val="00245335"/>
    <w:rsid w:val="00245864"/>
    <w:rsid w:val="0024640D"/>
    <w:rsid w:val="002510D4"/>
    <w:rsid w:val="00252647"/>
    <w:rsid w:val="002537A8"/>
    <w:rsid w:val="002545EF"/>
    <w:rsid w:val="00255B8D"/>
    <w:rsid w:val="002561B1"/>
    <w:rsid w:val="00257FF2"/>
    <w:rsid w:val="00260366"/>
    <w:rsid w:val="002618C7"/>
    <w:rsid w:val="00261A16"/>
    <w:rsid w:val="00261C6B"/>
    <w:rsid w:val="00262615"/>
    <w:rsid w:val="0026322A"/>
    <w:rsid w:val="00265596"/>
    <w:rsid w:val="0026622B"/>
    <w:rsid w:val="0026746D"/>
    <w:rsid w:val="002679C6"/>
    <w:rsid w:val="00270224"/>
    <w:rsid w:val="00270F28"/>
    <w:rsid w:val="00271657"/>
    <w:rsid w:val="00271956"/>
    <w:rsid w:val="00271A2E"/>
    <w:rsid w:val="002727BB"/>
    <w:rsid w:val="00273C99"/>
    <w:rsid w:val="0027433B"/>
    <w:rsid w:val="002752E7"/>
    <w:rsid w:val="00275E1E"/>
    <w:rsid w:val="002767E9"/>
    <w:rsid w:val="002772B7"/>
    <w:rsid w:val="00277F88"/>
    <w:rsid w:val="00280872"/>
    <w:rsid w:val="00280E89"/>
    <w:rsid w:val="002815E6"/>
    <w:rsid w:val="00281600"/>
    <w:rsid w:val="0028169C"/>
    <w:rsid w:val="00281BEB"/>
    <w:rsid w:val="00281CF8"/>
    <w:rsid w:val="00285829"/>
    <w:rsid w:val="00286B0E"/>
    <w:rsid w:val="002874CE"/>
    <w:rsid w:val="00290A5C"/>
    <w:rsid w:val="00290F88"/>
    <w:rsid w:val="00291070"/>
    <w:rsid w:val="00291116"/>
    <w:rsid w:val="002917B1"/>
    <w:rsid w:val="00291B3B"/>
    <w:rsid w:val="00291F22"/>
    <w:rsid w:val="002925DC"/>
    <w:rsid w:val="002925E4"/>
    <w:rsid w:val="00292C70"/>
    <w:rsid w:val="00293220"/>
    <w:rsid w:val="00293593"/>
    <w:rsid w:val="002938D7"/>
    <w:rsid w:val="00293C1B"/>
    <w:rsid w:val="00294638"/>
    <w:rsid w:val="0029498E"/>
    <w:rsid w:val="00295878"/>
    <w:rsid w:val="00295BBE"/>
    <w:rsid w:val="00295BF3"/>
    <w:rsid w:val="002A083A"/>
    <w:rsid w:val="002A21A9"/>
    <w:rsid w:val="002A2DD3"/>
    <w:rsid w:val="002A396B"/>
    <w:rsid w:val="002A3FC8"/>
    <w:rsid w:val="002A6CC8"/>
    <w:rsid w:val="002A7146"/>
    <w:rsid w:val="002B0A21"/>
    <w:rsid w:val="002B0A84"/>
    <w:rsid w:val="002B0AC0"/>
    <w:rsid w:val="002B1902"/>
    <w:rsid w:val="002B36B9"/>
    <w:rsid w:val="002B44FA"/>
    <w:rsid w:val="002B4A7B"/>
    <w:rsid w:val="002B6AD5"/>
    <w:rsid w:val="002B6C4E"/>
    <w:rsid w:val="002B71F1"/>
    <w:rsid w:val="002B7EB5"/>
    <w:rsid w:val="002C0337"/>
    <w:rsid w:val="002C0F57"/>
    <w:rsid w:val="002C15B8"/>
    <w:rsid w:val="002C1C23"/>
    <w:rsid w:val="002C1F52"/>
    <w:rsid w:val="002C22DE"/>
    <w:rsid w:val="002C3E77"/>
    <w:rsid w:val="002C4546"/>
    <w:rsid w:val="002C4E29"/>
    <w:rsid w:val="002C656C"/>
    <w:rsid w:val="002C67F5"/>
    <w:rsid w:val="002C7016"/>
    <w:rsid w:val="002C7828"/>
    <w:rsid w:val="002D10B2"/>
    <w:rsid w:val="002D10FB"/>
    <w:rsid w:val="002D13C9"/>
    <w:rsid w:val="002D28E7"/>
    <w:rsid w:val="002D3B4F"/>
    <w:rsid w:val="002D5B35"/>
    <w:rsid w:val="002D5EDC"/>
    <w:rsid w:val="002E09A7"/>
    <w:rsid w:val="002E0F9B"/>
    <w:rsid w:val="002E14B9"/>
    <w:rsid w:val="002E1780"/>
    <w:rsid w:val="002E2A63"/>
    <w:rsid w:val="002E2F22"/>
    <w:rsid w:val="002E455A"/>
    <w:rsid w:val="002E455C"/>
    <w:rsid w:val="002E4745"/>
    <w:rsid w:val="002E4A51"/>
    <w:rsid w:val="002E4CB6"/>
    <w:rsid w:val="002E5A64"/>
    <w:rsid w:val="002E6C9B"/>
    <w:rsid w:val="002E6D83"/>
    <w:rsid w:val="002E71CB"/>
    <w:rsid w:val="002E76F9"/>
    <w:rsid w:val="002F06ED"/>
    <w:rsid w:val="002F0DE1"/>
    <w:rsid w:val="002F1167"/>
    <w:rsid w:val="002F146E"/>
    <w:rsid w:val="002F1E1C"/>
    <w:rsid w:val="002F35FE"/>
    <w:rsid w:val="002F4C14"/>
    <w:rsid w:val="002F514F"/>
    <w:rsid w:val="002F596E"/>
    <w:rsid w:val="002F5FB4"/>
    <w:rsid w:val="002F6C02"/>
    <w:rsid w:val="002F70F9"/>
    <w:rsid w:val="00301CF1"/>
    <w:rsid w:val="0030235F"/>
    <w:rsid w:val="00303047"/>
    <w:rsid w:val="0030332B"/>
    <w:rsid w:val="00305025"/>
    <w:rsid w:val="00305F0F"/>
    <w:rsid w:val="00305FC4"/>
    <w:rsid w:val="0030612E"/>
    <w:rsid w:val="00306A81"/>
    <w:rsid w:val="00307582"/>
    <w:rsid w:val="00307E6C"/>
    <w:rsid w:val="00307FE3"/>
    <w:rsid w:val="00310690"/>
    <w:rsid w:val="00310B3A"/>
    <w:rsid w:val="0031187D"/>
    <w:rsid w:val="00312AB5"/>
    <w:rsid w:val="00316461"/>
    <w:rsid w:val="00316E45"/>
    <w:rsid w:val="00316EBD"/>
    <w:rsid w:val="0031774B"/>
    <w:rsid w:val="003224E5"/>
    <w:rsid w:val="00323200"/>
    <w:rsid w:val="003243F5"/>
    <w:rsid w:val="00324E76"/>
    <w:rsid w:val="003261DD"/>
    <w:rsid w:val="00326D10"/>
    <w:rsid w:val="00327328"/>
    <w:rsid w:val="00327363"/>
    <w:rsid w:val="00327C01"/>
    <w:rsid w:val="00330DEB"/>
    <w:rsid w:val="00331C98"/>
    <w:rsid w:val="003323A6"/>
    <w:rsid w:val="00333853"/>
    <w:rsid w:val="003339CD"/>
    <w:rsid w:val="0033545B"/>
    <w:rsid w:val="00340460"/>
    <w:rsid w:val="003413B3"/>
    <w:rsid w:val="00341E94"/>
    <w:rsid w:val="00342821"/>
    <w:rsid w:val="0034321D"/>
    <w:rsid w:val="00343558"/>
    <w:rsid w:val="00343A70"/>
    <w:rsid w:val="00345CDC"/>
    <w:rsid w:val="00345E28"/>
    <w:rsid w:val="00346D8F"/>
    <w:rsid w:val="00350ECC"/>
    <w:rsid w:val="00351BBB"/>
    <w:rsid w:val="0035212B"/>
    <w:rsid w:val="003528A8"/>
    <w:rsid w:val="00352CF1"/>
    <w:rsid w:val="0035332A"/>
    <w:rsid w:val="00353D8E"/>
    <w:rsid w:val="00354448"/>
    <w:rsid w:val="003545DA"/>
    <w:rsid w:val="003547A7"/>
    <w:rsid w:val="0035510C"/>
    <w:rsid w:val="003552A0"/>
    <w:rsid w:val="0035605F"/>
    <w:rsid w:val="00356439"/>
    <w:rsid w:val="003570CD"/>
    <w:rsid w:val="003571AB"/>
    <w:rsid w:val="003604E3"/>
    <w:rsid w:val="00360A9B"/>
    <w:rsid w:val="00361BB8"/>
    <w:rsid w:val="00362F41"/>
    <w:rsid w:val="003650B0"/>
    <w:rsid w:val="0036574D"/>
    <w:rsid w:val="00367004"/>
    <w:rsid w:val="00367863"/>
    <w:rsid w:val="00370ABD"/>
    <w:rsid w:val="00370DC0"/>
    <w:rsid w:val="00375296"/>
    <w:rsid w:val="00375820"/>
    <w:rsid w:val="00375C3B"/>
    <w:rsid w:val="003774E3"/>
    <w:rsid w:val="00377645"/>
    <w:rsid w:val="00377BE5"/>
    <w:rsid w:val="00384362"/>
    <w:rsid w:val="00384E59"/>
    <w:rsid w:val="00384EFF"/>
    <w:rsid w:val="00386621"/>
    <w:rsid w:val="003875CB"/>
    <w:rsid w:val="00392B05"/>
    <w:rsid w:val="003931E9"/>
    <w:rsid w:val="0039362A"/>
    <w:rsid w:val="003943A4"/>
    <w:rsid w:val="0039443C"/>
    <w:rsid w:val="00394657"/>
    <w:rsid w:val="00396501"/>
    <w:rsid w:val="0039703C"/>
    <w:rsid w:val="0039731B"/>
    <w:rsid w:val="003A07B2"/>
    <w:rsid w:val="003A0DB3"/>
    <w:rsid w:val="003A11EF"/>
    <w:rsid w:val="003A1AC3"/>
    <w:rsid w:val="003A3205"/>
    <w:rsid w:val="003A4413"/>
    <w:rsid w:val="003A48CF"/>
    <w:rsid w:val="003A4E62"/>
    <w:rsid w:val="003A56AD"/>
    <w:rsid w:val="003A641B"/>
    <w:rsid w:val="003A690C"/>
    <w:rsid w:val="003A7954"/>
    <w:rsid w:val="003B01D8"/>
    <w:rsid w:val="003B3033"/>
    <w:rsid w:val="003B32D8"/>
    <w:rsid w:val="003B3A8D"/>
    <w:rsid w:val="003B4AEE"/>
    <w:rsid w:val="003B4D3F"/>
    <w:rsid w:val="003B531A"/>
    <w:rsid w:val="003B55EA"/>
    <w:rsid w:val="003B599C"/>
    <w:rsid w:val="003B60AE"/>
    <w:rsid w:val="003B62DB"/>
    <w:rsid w:val="003B7383"/>
    <w:rsid w:val="003B7533"/>
    <w:rsid w:val="003B78C7"/>
    <w:rsid w:val="003C1AA3"/>
    <w:rsid w:val="003C2D9B"/>
    <w:rsid w:val="003C4E09"/>
    <w:rsid w:val="003C572A"/>
    <w:rsid w:val="003C6BBE"/>
    <w:rsid w:val="003C7A3E"/>
    <w:rsid w:val="003C7B27"/>
    <w:rsid w:val="003D1188"/>
    <w:rsid w:val="003D13D0"/>
    <w:rsid w:val="003D1A2F"/>
    <w:rsid w:val="003D2EE3"/>
    <w:rsid w:val="003D3893"/>
    <w:rsid w:val="003D4BCA"/>
    <w:rsid w:val="003D4E4C"/>
    <w:rsid w:val="003D5775"/>
    <w:rsid w:val="003D61DC"/>
    <w:rsid w:val="003D7740"/>
    <w:rsid w:val="003D7D46"/>
    <w:rsid w:val="003E0984"/>
    <w:rsid w:val="003E18E8"/>
    <w:rsid w:val="003E1EFC"/>
    <w:rsid w:val="003E2991"/>
    <w:rsid w:val="003E3345"/>
    <w:rsid w:val="003E3885"/>
    <w:rsid w:val="003E421F"/>
    <w:rsid w:val="003E47F0"/>
    <w:rsid w:val="003E4886"/>
    <w:rsid w:val="003E4CCF"/>
    <w:rsid w:val="003E541F"/>
    <w:rsid w:val="003E5434"/>
    <w:rsid w:val="003E5986"/>
    <w:rsid w:val="003E66D8"/>
    <w:rsid w:val="003E6987"/>
    <w:rsid w:val="003E7930"/>
    <w:rsid w:val="003F0262"/>
    <w:rsid w:val="003F0474"/>
    <w:rsid w:val="003F09EE"/>
    <w:rsid w:val="003F29B0"/>
    <w:rsid w:val="003F3654"/>
    <w:rsid w:val="003F377F"/>
    <w:rsid w:val="003F3CF4"/>
    <w:rsid w:val="003F3EBB"/>
    <w:rsid w:val="003F5F54"/>
    <w:rsid w:val="003F70D9"/>
    <w:rsid w:val="00400DA0"/>
    <w:rsid w:val="0040146D"/>
    <w:rsid w:val="004016F0"/>
    <w:rsid w:val="004021AB"/>
    <w:rsid w:val="00402B98"/>
    <w:rsid w:val="00402D01"/>
    <w:rsid w:val="0040326C"/>
    <w:rsid w:val="00404E37"/>
    <w:rsid w:val="00406373"/>
    <w:rsid w:val="004063E9"/>
    <w:rsid w:val="00411001"/>
    <w:rsid w:val="00412185"/>
    <w:rsid w:val="00413B89"/>
    <w:rsid w:val="0041463B"/>
    <w:rsid w:val="00415795"/>
    <w:rsid w:val="0041675E"/>
    <w:rsid w:val="00417084"/>
    <w:rsid w:val="00417561"/>
    <w:rsid w:val="00417BC8"/>
    <w:rsid w:val="00417F15"/>
    <w:rsid w:val="0042195C"/>
    <w:rsid w:val="0042239A"/>
    <w:rsid w:val="004257E9"/>
    <w:rsid w:val="00426319"/>
    <w:rsid w:val="00426EB3"/>
    <w:rsid w:val="00430221"/>
    <w:rsid w:val="00431EA4"/>
    <w:rsid w:val="00432846"/>
    <w:rsid w:val="00433D9B"/>
    <w:rsid w:val="00434E09"/>
    <w:rsid w:val="00434EE3"/>
    <w:rsid w:val="004357A9"/>
    <w:rsid w:val="00435FE8"/>
    <w:rsid w:val="0043699E"/>
    <w:rsid w:val="00436B84"/>
    <w:rsid w:val="00440049"/>
    <w:rsid w:val="00440147"/>
    <w:rsid w:val="004405BB"/>
    <w:rsid w:val="00440688"/>
    <w:rsid w:val="00440BB4"/>
    <w:rsid w:val="00440C2E"/>
    <w:rsid w:val="00440C3D"/>
    <w:rsid w:val="0044254C"/>
    <w:rsid w:val="00442889"/>
    <w:rsid w:val="0044330B"/>
    <w:rsid w:val="00443442"/>
    <w:rsid w:val="004438A3"/>
    <w:rsid w:val="00444622"/>
    <w:rsid w:val="004449FE"/>
    <w:rsid w:val="004459BD"/>
    <w:rsid w:val="00446AE8"/>
    <w:rsid w:val="00450E60"/>
    <w:rsid w:val="00450FCF"/>
    <w:rsid w:val="0045247B"/>
    <w:rsid w:val="0045253C"/>
    <w:rsid w:val="00453C95"/>
    <w:rsid w:val="00453E61"/>
    <w:rsid w:val="00455D16"/>
    <w:rsid w:val="00455D75"/>
    <w:rsid w:val="004566EB"/>
    <w:rsid w:val="0045693D"/>
    <w:rsid w:val="00457796"/>
    <w:rsid w:val="00457A57"/>
    <w:rsid w:val="004614E4"/>
    <w:rsid w:val="0046186F"/>
    <w:rsid w:val="00461FBE"/>
    <w:rsid w:val="00462275"/>
    <w:rsid w:val="00463C60"/>
    <w:rsid w:val="00464D53"/>
    <w:rsid w:val="004652E6"/>
    <w:rsid w:val="004655AA"/>
    <w:rsid w:val="004655E5"/>
    <w:rsid w:val="00466E4D"/>
    <w:rsid w:val="00467DBA"/>
    <w:rsid w:val="00467EF1"/>
    <w:rsid w:val="004716A0"/>
    <w:rsid w:val="0047388C"/>
    <w:rsid w:val="0047399A"/>
    <w:rsid w:val="00474112"/>
    <w:rsid w:val="00474428"/>
    <w:rsid w:val="00476224"/>
    <w:rsid w:val="00476EEA"/>
    <w:rsid w:val="00477D44"/>
    <w:rsid w:val="0048055B"/>
    <w:rsid w:val="00481030"/>
    <w:rsid w:val="00481055"/>
    <w:rsid w:val="00481982"/>
    <w:rsid w:val="00483C3A"/>
    <w:rsid w:val="00483E1F"/>
    <w:rsid w:val="00484885"/>
    <w:rsid w:val="004848CC"/>
    <w:rsid w:val="00486C9E"/>
    <w:rsid w:val="00486DC9"/>
    <w:rsid w:val="004908F4"/>
    <w:rsid w:val="00490A7F"/>
    <w:rsid w:val="004930AD"/>
    <w:rsid w:val="004935CE"/>
    <w:rsid w:val="004939A2"/>
    <w:rsid w:val="004942E9"/>
    <w:rsid w:val="00494A3B"/>
    <w:rsid w:val="00495C0C"/>
    <w:rsid w:val="004970E9"/>
    <w:rsid w:val="00497EAE"/>
    <w:rsid w:val="004A000C"/>
    <w:rsid w:val="004A18B6"/>
    <w:rsid w:val="004A359C"/>
    <w:rsid w:val="004A3930"/>
    <w:rsid w:val="004A4A59"/>
    <w:rsid w:val="004A535E"/>
    <w:rsid w:val="004A5D8A"/>
    <w:rsid w:val="004A5F38"/>
    <w:rsid w:val="004A70D9"/>
    <w:rsid w:val="004A7489"/>
    <w:rsid w:val="004A757A"/>
    <w:rsid w:val="004A771A"/>
    <w:rsid w:val="004A7A8F"/>
    <w:rsid w:val="004B1352"/>
    <w:rsid w:val="004B168D"/>
    <w:rsid w:val="004B18A7"/>
    <w:rsid w:val="004B28AD"/>
    <w:rsid w:val="004B393E"/>
    <w:rsid w:val="004B4531"/>
    <w:rsid w:val="004B4691"/>
    <w:rsid w:val="004B4B8E"/>
    <w:rsid w:val="004B62E1"/>
    <w:rsid w:val="004B6D4F"/>
    <w:rsid w:val="004B7754"/>
    <w:rsid w:val="004C0CF3"/>
    <w:rsid w:val="004C1505"/>
    <w:rsid w:val="004C23D2"/>
    <w:rsid w:val="004C35FC"/>
    <w:rsid w:val="004C3810"/>
    <w:rsid w:val="004C53FB"/>
    <w:rsid w:val="004C543D"/>
    <w:rsid w:val="004C6E7A"/>
    <w:rsid w:val="004C7BC7"/>
    <w:rsid w:val="004C7D35"/>
    <w:rsid w:val="004D0D6A"/>
    <w:rsid w:val="004D17BD"/>
    <w:rsid w:val="004D212B"/>
    <w:rsid w:val="004D4477"/>
    <w:rsid w:val="004D54B6"/>
    <w:rsid w:val="004D60DC"/>
    <w:rsid w:val="004E418C"/>
    <w:rsid w:val="004E461E"/>
    <w:rsid w:val="004E497C"/>
    <w:rsid w:val="004E4DBC"/>
    <w:rsid w:val="004E57CB"/>
    <w:rsid w:val="004E6AB0"/>
    <w:rsid w:val="004E6B93"/>
    <w:rsid w:val="004F0185"/>
    <w:rsid w:val="004F0696"/>
    <w:rsid w:val="004F0C90"/>
    <w:rsid w:val="004F0D0F"/>
    <w:rsid w:val="004F3EFF"/>
    <w:rsid w:val="004F49CC"/>
    <w:rsid w:val="004F56DC"/>
    <w:rsid w:val="004F7526"/>
    <w:rsid w:val="005027CD"/>
    <w:rsid w:val="00505DEB"/>
    <w:rsid w:val="00506831"/>
    <w:rsid w:val="005069D6"/>
    <w:rsid w:val="00507D64"/>
    <w:rsid w:val="00511136"/>
    <w:rsid w:val="005112FD"/>
    <w:rsid w:val="00511F04"/>
    <w:rsid w:val="005121D2"/>
    <w:rsid w:val="00512E6E"/>
    <w:rsid w:val="005134FC"/>
    <w:rsid w:val="00513603"/>
    <w:rsid w:val="00514566"/>
    <w:rsid w:val="00515BA2"/>
    <w:rsid w:val="00516958"/>
    <w:rsid w:val="0051739E"/>
    <w:rsid w:val="0052262D"/>
    <w:rsid w:val="00523C00"/>
    <w:rsid w:val="00523FB4"/>
    <w:rsid w:val="005244D0"/>
    <w:rsid w:val="00524504"/>
    <w:rsid w:val="0052547F"/>
    <w:rsid w:val="005256AD"/>
    <w:rsid w:val="00525963"/>
    <w:rsid w:val="00526429"/>
    <w:rsid w:val="00526A6E"/>
    <w:rsid w:val="005300FC"/>
    <w:rsid w:val="00530F91"/>
    <w:rsid w:val="00531196"/>
    <w:rsid w:val="00532251"/>
    <w:rsid w:val="005328C6"/>
    <w:rsid w:val="0053363D"/>
    <w:rsid w:val="00534053"/>
    <w:rsid w:val="00534263"/>
    <w:rsid w:val="00535FC1"/>
    <w:rsid w:val="00536270"/>
    <w:rsid w:val="00536F5A"/>
    <w:rsid w:val="00537528"/>
    <w:rsid w:val="00540954"/>
    <w:rsid w:val="00541426"/>
    <w:rsid w:val="00541763"/>
    <w:rsid w:val="00542E24"/>
    <w:rsid w:val="00543248"/>
    <w:rsid w:val="0054376E"/>
    <w:rsid w:val="0054382D"/>
    <w:rsid w:val="00543982"/>
    <w:rsid w:val="005452C4"/>
    <w:rsid w:val="00545976"/>
    <w:rsid w:val="00545C90"/>
    <w:rsid w:val="0054662C"/>
    <w:rsid w:val="00546DAB"/>
    <w:rsid w:val="0054730C"/>
    <w:rsid w:val="00547E2D"/>
    <w:rsid w:val="00550381"/>
    <w:rsid w:val="005516C9"/>
    <w:rsid w:val="00552727"/>
    <w:rsid w:val="00553F42"/>
    <w:rsid w:val="00554B3F"/>
    <w:rsid w:val="00555213"/>
    <w:rsid w:val="005554CD"/>
    <w:rsid w:val="005558D4"/>
    <w:rsid w:val="005571F0"/>
    <w:rsid w:val="0055771E"/>
    <w:rsid w:val="0056184F"/>
    <w:rsid w:val="005619A2"/>
    <w:rsid w:val="00561C1D"/>
    <w:rsid w:val="005623D3"/>
    <w:rsid w:val="005628B3"/>
    <w:rsid w:val="00563915"/>
    <w:rsid w:val="0056578D"/>
    <w:rsid w:val="005660E3"/>
    <w:rsid w:val="00567630"/>
    <w:rsid w:val="005702A8"/>
    <w:rsid w:val="00570569"/>
    <w:rsid w:val="00570AA1"/>
    <w:rsid w:val="005720DC"/>
    <w:rsid w:val="00572891"/>
    <w:rsid w:val="005736DA"/>
    <w:rsid w:val="0057476A"/>
    <w:rsid w:val="00574D18"/>
    <w:rsid w:val="00574D74"/>
    <w:rsid w:val="00574EC2"/>
    <w:rsid w:val="00575C29"/>
    <w:rsid w:val="00575C2A"/>
    <w:rsid w:val="005774DC"/>
    <w:rsid w:val="005774EF"/>
    <w:rsid w:val="00580DA9"/>
    <w:rsid w:val="00583470"/>
    <w:rsid w:val="00583640"/>
    <w:rsid w:val="00583897"/>
    <w:rsid w:val="00585AED"/>
    <w:rsid w:val="0058620B"/>
    <w:rsid w:val="005864C9"/>
    <w:rsid w:val="00586960"/>
    <w:rsid w:val="00586A30"/>
    <w:rsid w:val="00587054"/>
    <w:rsid w:val="00587771"/>
    <w:rsid w:val="00587F09"/>
    <w:rsid w:val="00590289"/>
    <w:rsid w:val="00591702"/>
    <w:rsid w:val="00591DC1"/>
    <w:rsid w:val="00594759"/>
    <w:rsid w:val="005957A3"/>
    <w:rsid w:val="00596A0B"/>
    <w:rsid w:val="00596D9E"/>
    <w:rsid w:val="005972DB"/>
    <w:rsid w:val="005A007A"/>
    <w:rsid w:val="005A0836"/>
    <w:rsid w:val="005A2D67"/>
    <w:rsid w:val="005A2E82"/>
    <w:rsid w:val="005A320A"/>
    <w:rsid w:val="005A3D5D"/>
    <w:rsid w:val="005A3F8E"/>
    <w:rsid w:val="005A407B"/>
    <w:rsid w:val="005A4C54"/>
    <w:rsid w:val="005A54E1"/>
    <w:rsid w:val="005A61FC"/>
    <w:rsid w:val="005A727C"/>
    <w:rsid w:val="005B1571"/>
    <w:rsid w:val="005B2F95"/>
    <w:rsid w:val="005B3738"/>
    <w:rsid w:val="005B3F61"/>
    <w:rsid w:val="005B4A7F"/>
    <w:rsid w:val="005B4CFD"/>
    <w:rsid w:val="005B4E93"/>
    <w:rsid w:val="005B5AC2"/>
    <w:rsid w:val="005B6036"/>
    <w:rsid w:val="005B645A"/>
    <w:rsid w:val="005B655A"/>
    <w:rsid w:val="005B7989"/>
    <w:rsid w:val="005C1B49"/>
    <w:rsid w:val="005C2BBC"/>
    <w:rsid w:val="005C3B53"/>
    <w:rsid w:val="005C4322"/>
    <w:rsid w:val="005C4852"/>
    <w:rsid w:val="005C536E"/>
    <w:rsid w:val="005C555B"/>
    <w:rsid w:val="005C58A2"/>
    <w:rsid w:val="005C6150"/>
    <w:rsid w:val="005C6407"/>
    <w:rsid w:val="005C6C90"/>
    <w:rsid w:val="005D0721"/>
    <w:rsid w:val="005D106D"/>
    <w:rsid w:val="005D3A30"/>
    <w:rsid w:val="005D54A3"/>
    <w:rsid w:val="005D6B1C"/>
    <w:rsid w:val="005D7D76"/>
    <w:rsid w:val="005E0BDC"/>
    <w:rsid w:val="005E5FE8"/>
    <w:rsid w:val="005E7A7B"/>
    <w:rsid w:val="005F0727"/>
    <w:rsid w:val="005F12D0"/>
    <w:rsid w:val="005F158C"/>
    <w:rsid w:val="005F17EC"/>
    <w:rsid w:val="005F1D37"/>
    <w:rsid w:val="005F236E"/>
    <w:rsid w:val="005F469E"/>
    <w:rsid w:val="005F48C8"/>
    <w:rsid w:val="005F4BA4"/>
    <w:rsid w:val="005F536A"/>
    <w:rsid w:val="005F59A4"/>
    <w:rsid w:val="005F781E"/>
    <w:rsid w:val="0060435C"/>
    <w:rsid w:val="00604392"/>
    <w:rsid w:val="00605642"/>
    <w:rsid w:val="00606854"/>
    <w:rsid w:val="00607575"/>
    <w:rsid w:val="00607F18"/>
    <w:rsid w:val="0061060B"/>
    <w:rsid w:val="0061257F"/>
    <w:rsid w:val="00612B05"/>
    <w:rsid w:val="00612BCA"/>
    <w:rsid w:val="00613420"/>
    <w:rsid w:val="006136D6"/>
    <w:rsid w:val="00613B07"/>
    <w:rsid w:val="00613F84"/>
    <w:rsid w:val="0061410C"/>
    <w:rsid w:val="00615101"/>
    <w:rsid w:val="00615B50"/>
    <w:rsid w:val="0061677D"/>
    <w:rsid w:val="00617352"/>
    <w:rsid w:val="00621AA5"/>
    <w:rsid w:val="006226AE"/>
    <w:rsid w:val="0062444B"/>
    <w:rsid w:val="00624F7E"/>
    <w:rsid w:val="0062646E"/>
    <w:rsid w:val="006265B5"/>
    <w:rsid w:val="0062745A"/>
    <w:rsid w:val="0062786C"/>
    <w:rsid w:val="0063154C"/>
    <w:rsid w:val="0063176E"/>
    <w:rsid w:val="0063227E"/>
    <w:rsid w:val="00633228"/>
    <w:rsid w:val="00633C94"/>
    <w:rsid w:val="00633FC9"/>
    <w:rsid w:val="00634675"/>
    <w:rsid w:val="006362F6"/>
    <w:rsid w:val="0063648E"/>
    <w:rsid w:val="006368B6"/>
    <w:rsid w:val="00640EAB"/>
    <w:rsid w:val="00643478"/>
    <w:rsid w:val="00645D6E"/>
    <w:rsid w:val="00646C2E"/>
    <w:rsid w:val="00647742"/>
    <w:rsid w:val="00647924"/>
    <w:rsid w:val="00650F71"/>
    <w:rsid w:val="006511E7"/>
    <w:rsid w:val="006524A6"/>
    <w:rsid w:val="006527CB"/>
    <w:rsid w:val="006536DE"/>
    <w:rsid w:val="00657B39"/>
    <w:rsid w:val="0066033C"/>
    <w:rsid w:val="00662CB5"/>
    <w:rsid w:val="00662EEB"/>
    <w:rsid w:val="00664A40"/>
    <w:rsid w:val="00664C3D"/>
    <w:rsid w:val="006650F1"/>
    <w:rsid w:val="00666D49"/>
    <w:rsid w:val="006677BB"/>
    <w:rsid w:val="0066792E"/>
    <w:rsid w:val="0067055C"/>
    <w:rsid w:val="00670C82"/>
    <w:rsid w:val="006717BC"/>
    <w:rsid w:val="00671E18"/>
    <w:rsid w:val="00673990"/>
    <w:rsid w:val="00674335"/>
    <w:rsid w:val="00674740"/>
    <w:rsid w:val="00676249"/>
    <w:rsid w:val="00677287"/>
    <w:rsid w:val="00680DB1"/>
    <w:rsid w:val="00682FB6"/>
    <w:rsid w:val="0068317C"/>
    <w:rsid w:val="0068389A"/>
    <w:rsid w:val="00683E6F"/>
    <w:rsid w:val="0068434D"/>
    <w:rsid w:val="00684BB9"/>
    <w:rsid w:val="00684BE0"/>
    <w:rsid w:val="006851EE"/>
    <w:rsid w:val="0068559A"/>
    <w:rsid w:val="00686E88"/>
    <w:rsid w:val="00687006"/>
    <w:rsid w:val="00687557"/>
    <w:rsid w:val="00690FF1"/>
    <w:rsid w:val="006910F5"/>
    <w:rsid w:val="00692476"/>
    <w:rsid w:val="0069292D"/>
    <w:rsid w:val="00692B8D"/>
    <w:rsid w:val="00692EEA"/>
    <w:rsid w:val="0069315E"/>
    <w:rsid w:val="00693CE4"/>
    <w:rsid w:val="00693D10"/>
    <w:rsid w:val="00694997"/>
    <w:rsid w:val="0069692B"/>
    <w:rsid w:val="00697CDE"/>
    <w:rsid w:val="006A2074"/>
    <w:rsid w:val="006A24C6"/>
    <w:rsid w:val="006A25ED"/>
    <w:rsid w:val="006A339E"/>
    <w:rsid w:val="006A4634"/>
    <w:rsid w:val="006A4D33"/>
    <w:rsid w:val="006A500F"/>
    <w:rsid w:val="006A5D0B"/>
    <w:rsid w:val="006A6804"/>
    <w:rsid w:val="006A757F"/>
    <w:rsid w:val="006B0016"/>
    <w:rsid w:val="006B0402"/>
    <w:rsid w:val="006B04FD"/>
    <w:rsid w:val="006B1061"/>
    <w:rsid w:val="006B18B7"/>
    <w:rsid w:val="006B1922"/>
    <w:rsid w:val="006B3997"/>
    <w:rsid w:val="006B4672"/>
    <w:rsid w:val="006B468F"/>
    <w:rsid w:val="006B5863"/>
    <w:rsid w:val="006B7327"/>
    <w:rsid w:val="006B7865"/>
    <w:rsid w:val="006B7C4F"/>
    <w:rsid w:val="006C073E"/>
    <w:rsid w:val="006C10EF"/>
    <w:rsid w:val="006C1342"/>
    <w:rsid w:val="006C1D06"/>
    <w:rsid w:val="006C2FAF"/>
    <w:rsid w:val="006C5353"/>
    <w:rsid w:val="006D3243"/>
    <w:rsid w:val="006D3AD3"/>
    <w:rsid w:val="006D3BD9"/>
    <w:rsid w:val="006D4908"/>
    <w:rsid w:val="006D4C54"/>
    <w:rsid w:val="006D64C0"/>
    <w:rsid w:val="006D6531"/>
    <w:rsid w:val="006E030F"/>
    <w:rsid w:val="006E2959"/>
    <w:rsid w:val="006E2A07"/>
    <w:rsid w:val="006E2B2B"/>
    <w:rsid w:val="006E2D79"/>
    <w:rsid w:val="006E4BA0"/>
    <w:rsid w:val="006E536A"/>
    <w:rsid w:val="006E5F8B"/>
    <w:rsid w:val="006E5FAF"/>
    <w:rsid w:val="006E7131"/>
    <w:rsid w:val="006E7566"/>
    <w:rsid w:val="006E7F6F"/>
    <w:rsid w:val="006F141C"/>
    <w:rsid w:val="006F1437"/>
    <w:rsid w:val="006F14EB"/>
    <w:rsid w:val="006F16C5"/>
    <w:rsid w:val="006F1796"/>
    <w:rsid w:val="006F2162"/>
    <w:rsid w:val="006F3BDD"/>
    <w:rsid w:val="006F4D5D"/>
    <w:rsid w:val="006F5FF5"/>
    <w:rsid w:val="006F7F8E"/>
    <w:rsid w:val="007007E3"/>
    <w:rsid w:val="00700D56"/>
    <w:rsid w:val="00701D1F"/>
    <w:rsid w:val="00705524"/>
    <w:rsid w:val="007061F1"/>
    <w:rsid w:val="00706218"/>
    <w:rsid w:val="007063C9"/>
    <w:rsid w:val="00706522"/>
    <w:rsid w:val="00710578"/>
    <w:rsid w:val="00710767"/>
    <w:rsid w:val="00710C4B"/>
    <w:rsid w:val="00712551"/>
    <w:rsid w:val="00712AA6"/>
    <w:rsid w:val="00712DB2"/>
    <w:rsid w:val="007131F8"/>
    <w:rsid w:val="00714115"/>
    <w:rsid w:val="00714D0E"/>
    <w:rsid w:val="0072090B"/>
    <w:rsid w:val="00723ADC"/>
    <w:rsid w:val="007241FA"/>
    <w:rsid w:val="00724876"/>
    <w:rsid w:val="00724C87"/>
    <w:rsid w:val="00724CF3"/>
    <w:rsid w:val="007258D0"/>
    <w:rsid w:val="00725BD8"/>
    <w:rsid w:val="007268ED"/>
    <w:rsid w:val="007314DE"/>
    <w:rsid w:val="00731937"/>
    <w:rsid w:val="00731BA9"/>
    <w:rsid w:val="00734A7D"/>
    <w:rsid w:val="00735664"/>
    <w:rsid w:val="007367E5"/>
    <w:rsid w:val="007368DD"/>
    <w:rsid w:val="00737399"/>
    <w:rsid w:val="00737A40"/>
    <w:rsid w:val="00737E3B"/>
    <w:rsid w:val="00737EE9"/>
    <w:rsid w:val="007409B8"/>
    <w:rsid w:val="00741282"/>
    <w:rsid w:val="0074186F"/>
    <w:rsid w:val="007426D8"/>
    <w:rsid w:val="00743BEB"/>
    <w:rsid w:val="00743EBC"/>
    <w:rsid w:val="00745082"/>
    <w:rsid w:val="00746407"/>
    <w:rsid w:val="00747918"/>
    <w:rsid w:val="007502C7"/>
    <w:rsid w:val="00751A16"/>
    <w:rsid w:val="00751CAC"/>
    <w:rsid w:val="007528D1"/>
    <w:rsid w:val="00752A72"/>
    <w:rsid w:val="007546A2"/>
    <w:rsid w:val="0075559B"/>
    <w:rsid w:val="00757A7E"/>
    <w:rsid w:val="00761B6D"/>
    <w:rsid w:val="00761C06"/>
    <w:rsid w:val="00761D2C"/>
    <w:rsid w:val="00762F34"/>
    <w:rsid w:val="00762FF6"/>
    <w:rsid w:val="00763929"/>
    <w:rsid w:val="00763C49"/>
    <w:rsid w:val="00764757"/>
    <w:rsid w:val="00764C95"/>
    <w:rsid w:val="00765B8A"/>
    <w:rsid w:val="00766D38"/>
    <w:rsid w:val="007672AC"/>
    <w:rsid w:val="00770E1B"/>
    <w:rsid w:val="007710F5"/>
    <w:rsid w:val="0077119B"/>
    <w:rsid w:val="00771716"/>
    <w:rsid w:val="00771C7E"/>
    <w:rsid w:val="00773F77"/>
    <w:rsid w:val="00774106"/>
    <w:rsid w:val="00776FD4"/>
    <w:rsid w:val="00780854"/>
    <w:rsid w:val="00780D50"/>
    <w:rsid w:val="00783429"/>
    <w:rsid w:val="00783FAA"/>
    <w:rsid w:val="00786180"/>
    <w:rsid w:val="00786ED8"/>
    <w:rsid w:val="0078722D"/>
    <w:rsid w:val="00790E3C"/>
    <w:rsid w:val="0079109C"/>
    <w:rsid w:val="0079319F"/>
    <w:rsid w:val="007933BF"/>
    <w:rsid w:val="00794AEF"/>
    <w:rsid w:val="00794C49"/>
    <w:rsid w:val="00794FBC"/>
    <w:rsid w:val="00796149"/>
    <w:rsid w:val="00796303"/>
    <w:rsid w:val="00797EA4"/>
    <w:rsid w:val="007A3668"/>
    <w:rsid w:val="007A37C8"/>
    <w:rsid w:val="007A3B8D"/>
    <w:rsid w:val="007A7B4A"/>
    <w:rsid w:val="007B039F"/>
    <w:rsid w:val="007B0535"/>
    <w:rsid w:val="007B4999"/>
    <w:rsid w:val="007B4A10"/>
    <w:rsid w:val="007B4F1B"/>
    <w:rsid w:val="007C08E2"/>
    <w:rsid w:val="007C1D21"/>
    <w:rsid w:val="007C2479"/>
    <w:rsid w:val="007C2F45"/>
    <w:rsid w:val="007C3094"/>
    <w:rsid w:val="007C3930"/>
    <w:rsid w:val="007C3AD9"/>
    <w:rsid w:val="007C4CAE"/>
    <w:rsid w:val="007C68F5"/>
    <w:rsid w:val="007C7882"/>
    <w:rsid w:val="007D04FC"/>
    <w:rsid w:val="007D0562"/>
    <w:rsid w:val="007D0E98"/>
    <w:rsid w:val="007D2819"/>
    <w:rsid w:val="007D2B8D"/>
    <w:rsid w:val="007D4B23"/>
    <w:rsid w:val="007D4F80"/>
    <w:rsid w:val="007D60EA"/>
    <w:rsid w:val="007D634F"/>
    <w:rsid w:val="007D6DB0"/>
    <w:rsid w:val="007E1B7E"/>
    <w:rsid w:val="007E2D51"/>
    <w:rsid w:val="007E38D7"/>
    <w:rsid w:val="007E3A50"/>
    <w:rsid w:val="007E43D1"/>
    <w:rsid w:val="007E6FFF"/>
    <w:rsid w:val="007E79AF"/>
    <w:rsid w:val="007E7A3F"/>
    <w:rsid w:val="007E7ADA"/>
    <w:rsid w:val="007F041F"/>
    <w:rsid w:val="007F0681"/>
    <w:rsid w:val="007F0B32"/>
    <w:rsid w:val="007F0D1F"/>
    <w:rsid w:val="007F13B2"/>
    <w:rsid w:val="007F1889"/>
    <w:rsid w:val="007F2348"/>
    <w:rsid w:val="007F33F4"/>
    <w:rsid w:val="007F3B0B"/>
    <w:rsid w:val="007F4A08"/>
    <w:rsid w:val="007F584F"/>
    <w:rsid w:val="007F74C2"/>
    <w:rsid w:val="007F74C6"/>
    <w:rsid w:val="007F7546"/>
    <w:rsid w:val="00800448"/>
    <w:rsid w:val="00800BA3"/>
    <w:rsid w:val="00801281"/>
    <w:rsid w:val="00801392"/>
    <w:rsid w:val="00801940"/>
    <w:rsid w:val="00801F13"/>
    <w:rsid w:val="00802949"/>
    <w:rsid w:val="00802C0D"/>
    <w:rsid w:val="008035E6"/>
    <w:rsid w:val="00804152"/>
    <w:rsid w:val="008042CD"/>
    <w:rsid w:val="00807E7B"/>
    <w:rsid w:val="0081113D"/>
    <w:rsid w:val="00811400"/>
    <w:rsid w:val="00811C09"/>
    <w:rsid w:val="008124A6"/>
    <w:rsid w:val="00812BC2"/>
    <w:rsid w:val="00814BF0"/>
    <w:rsid w:val="00815B5B"/>
    <w:rsid w:val="00815D80"/>
    <w:rsid w:val="00816823"/>
    <w:rsid w:val="00817046"/>
    <w:rsid w:val="00817996"/>
    <w:rsid w:val="008205D7"/>
    <w:rsid w:val="00820D4F"/>
    <w:rsid w:val="00820E02"/>
    <w:rsid w:val="00821867"/>
    <w:rsid w:val="00821A2D"/>
    <w:rsid w:val="0082211D"/>
    <w:rsid w:val="008224CC"/>
    <w:rsid w:val="008233E8"/>
    <w:rsid w:val="00823FCE"/>
    <w:rsid w:val="00823FE0"/>
    <w:rsid w:val="00824B0A"/>
    <w:rsid w:val="00824DC1"/>
    <w:rsid w:val="00824FA4"/>
    <w:rsid w:val="00825B5B"/>
    <w:rsid w:val="00830CC0"/>
    <w:rsid w:val="0083293F"/>
    <w:rsid w:val="00833B91"/>
    <w:rsid w:val="00833E9B"/>
    <w:rsid w:val="00834149"/>
    <w:rsid w:val="00834A4C"/>
    <w:rsid w:val="008350B2"/>
    <w:rsid w:val="00836848"/>
    <w:rsid w:val="0083784A"/>
    <w:rsid w:val="00837EEE"/>
    <w:rsid w:val="00841658"/>
    <w:rsid w:val="00843F90"/>
    <w:rsid w:val="008447B7"/>
    <w:rsid w:val="008451C1"/>
    <w:rsid w:val="0084626C"/>
    <w:rsid w:val="00846E6A"/>
    <w:rsid w:val="008473BC"/>
    <w:rsid w:val="00847C9A"/>
    <w:rsid w:val="0085309B"/>
    <w:rsid w:val="0085360A"/>
    <w:rsid w:val="008537BD"/>
    <w:rsid w:val="008557CA"/>
    <w:rsid w:val="00855E29"/>
    <w:rsid w:val="008561D4"/>
    <w:rsid w:val="00856C3D"/>
    <w:rsid w:val="00860181"/>
    <w:rsid w:val="008603FC"/>
    <w:rsid w:val="00861EAE"/>
    <w:rsid w:val="00862281"/>
    <w:rsid w:val="00862305"/>
    <w:rsid w:val="00862880"/>
    <w:rsid w:val="008644F2"/>
    <w:rsid w:val="008646F7"/>
    <w:rsid w:val="00865579"/>
    <w:rsid w:val="00865A4C"/>
    <w:rsid w:val="00865EB4"/>
    <w:rsid w:val="008663DB"/>
    <w:rsid w:val="008667B7"/>
    <w:rsid w:val="008700CB"/>
    <w:rsid w:val="008711DB"/>
    <w:rsid w:val="00872056"/>
    <w:rsid w:val="00872075"/>
    <w:rsid w:val="008727FA"/>
    <w:rsid w:val="008759E1"/>
    <w:rsid w:val="00876D45"/>
    <w:rsid w:val="008773CF"/>
    <w:rsid w:val="00877B80"/>
    <w:rsid w:val="00880E56"/>
    <w:rsid w:val="00882082"/>
    <w:rsid w:val="00882623"/>
    <w:rsid w:val="00882675"/>
    <w:rsid w:val="00882773"/>
    <w:rsid w:val="008832AC"/>
    <w:rsid w:val="00884D7C"/>
    <w:rsid w:val="00885160"/>
    <w:rsid w:val="008855FF"/>
    <w:rsid w:val="00885BF8"/>
    <w:rsid w:val="00887259"/>
    <w:rsid w:val="008912E1"/>
    <w:rsid w:val="0089395D"/>
    <w:rsid w:val="00893B2B"/>
    <w:rsid w:val="0089444D"/>
    <w:rsid w:val="00895D58"/>
    <w:rsid w:val="008966CA"/>
    <w:rsid w:val="00896DB4"/>
    <w:rsid w:val="00897DF4"/>
    <w:rsid w:val="008A0487"/>
    <w:rsid w:val="008A124D"/>
    <w:rsid w:val="008A170B"/>
    <w:rsid w:val="008A2491"/>
    <w:rsid w:val="008A2B91"/>
    <w:rsid w:val="008A3F3D"/>
    <w:rsid w:val="008A43B7"/>
    <w:rsid w:val="008A4447"/>
    <w:rsid w:val="008A45FA"/>
    <w:rsid w:val="008A4F12"/>
    <w:rsid w:val="008A4F9F"/>
    <w:rsid w:val="008A543A"/>
    <w:rsid w:val="008A7862"/>
    <w:rsid w:val="008A7C29"/>
    <w:rsid w:val="008B0B94"/>
    <w:rsid w:val="008B12D3"/>
    <w:rsid w:val="008B162C"/>
    <w:rsid w:val="008B1C02"/>
    <w:rsid w:val="008B1C34"/>
    <w:rsid w:val="008B4362"/>
    <w:rsid w:val="008B467E"/>
    <w:rsid w:val="008B50DB"/>
    <w:rsid w:val="008B5669"/>
    <w:rsid w:val="008B5A12"/>
    <w:rsid w:val="008B5DF2"/>
    <w:rsid w:val="008B6A06"/>
    <w:rsid w:val="008B7BA8"/>
    <w:rsid w:val="008C0333"/>
    <w:rsid w:val="008C2BE5"/>
    <w:rsid w:val="008C2F6A"/>
    <w:rsid w:val="008C3128"/>
    <w:rsid w:val="008C3C19"/>
    <w:rsid w:val="008C5345"/>
    <w:rsid w:val="008C5C1D"/>
    <w:rsid w:val="008C7412"/>
    <w:rsid w:val="008D0F93"/>
    <w:rsid w:val="008D24F3"/>
    <w:rsid w:val="008D25CF"/>
    <w:rsid w:val="008D267C"/>
    <w:rsid w:val="008D3D99"/>
    <w:rsid w:val="008D3E35"/>
    <w:rsid w:val="008D4803"/>
    <w:rsid w:val="008D582D"/>
    <w:rsid w:val="008D7E29"/>
    <w:rsid w:val="008E184E"/>
    <w:rsid w:val="008E2056"/>
    <w:rsid w:val="008E426A"/>
    <w:rsid w:val="008E42BC"/>
    <w:rsid w:val="008E53D3"/>
    <w:rsid w:val="008E5C75"/>
    <w:rsid w:val="008E70F3"/>
    <w:rsid w:val="008E7799"/>
    <w:rsid w:val="008F38FA"/>
    <w:rsid w:val="008F3ABB"/>
    <w:rsid w:val="008F57FE"/>
    <w:rsid w:val="008F5852"/>
    <w:rsid w:val="008F5A60"/>
    <w:rsid w:val="008F663C"/>
    <w:rsid w:val="008F6D21"/>
    <w:rsid w:val="008F7472"/>
    <w:rsid w:val="008F7BD6"/>
    <w:rsid w:val="00900738"/>
    <w:rsid w:val="00902F11"/>
    <w:rsid w:val="009037D7"/>
    <w:rsid w:val="00905746"/>
    <w:rsid w:val="00905F6F"/>
    <w:rsid w:val="00906346"/>
    <w:rsid w:val="009066BF"/>
    <w:rsid w:val="0090762D"/>
    <w:rsid w:val="0091022C"/>
    <w:rsid w:val="009109C2"/>
    <w:rsid w:val="009121C6"/>
    <w:rsid w:val="00914BFD"/>
    <w:rsid w:val="00915766"/>
    <w:rsid w:val="009175C8"/>
    <w:rsid w:val="009177E2"/>
    <w:rsid w:val="009206B3"/>
    <w:rsid w:val="00920C73"/>
    <w:rsid w:val="009217B1"/>
    <w:rsid w:val="009221EA"/>
    <w:rsid w:val="00922479"/>
    <w:rsid w:val="00923794"/>
    <w:rsid w:val="009250A4"/>
    <w:rsid w:val="00927802"/>
    <w:rsid w:val="00927926"/>
    <w:rsid w:val="00930582"/>
    <w:rsid w:val="009306ED"/>
    <w:rsid w:val="00930A4C"/>
    <w:rsid w:val="00931025"/>
    <w:rsid w:val="00932D8B"/>
    <w:rsid w:val="00933BDA"/>
    <w:rsid w:val="00934EDD"/>
    <w:rsid w:val="00935064"/>
    <w:rsid w:val="009351B1"/>
    <w:rsid w:val="00935CD1"/>
    <w:rsid w:val="00935E72"/>
    <w:rsid w:val="00936CEC"/>
    <w:rsid w:val="00937B8C"/>
    <w:rsid w:val="009405AC"/>
    <w:rsid w:val="00941BEA"/>
    <w:rsid w:val="00943B20"/>
    <w:rsid w:val="00943DCC"/>
    <w:rsid w:val="00945C12"/>
    <w:rsid w:val="009467F7"/>
    <w:rsid w:val="00947008"/>
    <w:rsid w:val="0094736C"/>
    <w:rsid w:val="009474A0"/>
    <w:rsid w:val="009475DC"/>
    <w:rsid w:val="009475F6"/>
    <w:rsid w:val="00947E84"/>
    <w:rsid w:val="0095281F"/>
    <w:rsid w:val="0095525F"/>
    <w:rsid w:val="009568E5"/>
    <w:rsid w:val="00957114"/>
    <w:rsid w:val="0095769C"/>
    <w:rsid w:val="009601A8"/>
    <w:rsid w:val="009610FE"/>
    <w:rsid w:val="009614E4"/>
    <w:rsid w:val="00961D45"/>
    <w:rsid w:val="00962548"/>
    <w:rsid w:val="009648F4"/>
    <w:rsid w:val="009649E9"/>
    <w:rsid w:val="00964C3F"/>
    <w:rsid w:val="00964D14"/>
    <w:rsid w:val="00965865"/>
    <w:rsid w:val="00965AF4"/>
    <w:rsid w:val="00965D84"/>
    <w:rsid w:val="00966B28"/>
    <w:rsid w:val="00966D79"/>
    <w:rsid w:val="00970D1D"/>
    <w:rsid w:val="0097459C"/>
    <w:rsid w:val="00975A36"/>
    <w:rsid w:val="00977EA6"/>
    <w:rsid w:val="009813E2"/>
    <w:rsid w:val="00982317"/>
    <w:rsid w:val="0098261E"/>
    <w:rsid w:val="00982982"/>
    <w:rsid w:val="00983141"/>
    <w:rsid w:val="00983672"/>
    <w:rsid w:val="00983C83"/>
    <w:rsid w:val="00984895"/>
    <w:rsid w:val="00985072"/>
    <w:rsid w:val="0098570B"/>
    <w:rsid w:val="009866B0"/>
    <w:rsid w:val="00986707"/>
    <w:rsid w:val="00986E73"/>
    <w:rsid w:val="0098741E"/>
    <w:rsid w:val="0099331B"/>
    <w:rsid w:val="009939C3"/>
    <w:rsid w:val="00994305"/>
    <w:rsid w:val="009945CF"/>
    <w:rsid w:val="00994B99"/>
    <w:rsid w:val="009966A4"/>
    <w:rsid w:val="009979B4"/>
    <w:rsid w:val="009A0A4E"/>
    <w:rsid w:val="009A1822"/>
    <w:rsid w:val="009A2354"/>
    <w:rsid w:val="009A24EF"/>
    <w:rsid w:val="009A26EC"/>
    <w:rsid w:val="009A3574"/>
    <w:rsid w:val="009A3CCC"/>
    <w:rsid w:val="009A44FD"/>
    <w:rsid w:val="009A4FBB"/>
    <w:rsid w:val="009A508D"/>
    <w:rsid w:val="009A54E9"/>
    <w:rsid w:val="009A58C6"/>
    <w:rsid w:val="009A5E68"/>
    <w:rsid w:val="009A6D4B"/>
    <w:rsid w:val="009B1055"/>
    <w:rsid w:val="009B10BE"/>
    <w:rsid w:val="009B174C"/>
    <w:rsid w:val="009B2576"/>
    <w:rsid w:val="009B5333"/>
    <w:rsid w:val="009B64BD"/>
    <w:rsid w:val="009B6532"/>
    <w:rsid w:val="009B673C"/>
    <w:rsid w:val="009B67A2"/>
    <w:rsid w:val="009C007F"/>
    <w:rsid w:val="009C2EC4"/>
    <w:rsid w:val="009C31D2"/>
    <w:rsid w:val="009C4F59"/>
    <w:rsid w:val="009D5520"/>
    <w:rsid w:val="009D56F3"/>
    <w:rsid w:val="009D6BD2"/>
    <w:rsid w:val="009D6D3A"/>
    <w:rsid w:val="009D7963"/>
    <w:rsid w:val="009D7C8E"/>
    <w:rsid w:val="009E0957"/>
    <w:rsid w:val="009E15E8"/>
    <w:rsid w:val="009E1765"/>
    <w:rsid w:val="009E1C2B"/>
    <w:rsid w:val="009E1DB7"/>
    <w:rsid w:val="009E26A0"/>
    <w:rsid w:val="009E2BDF"/>
    <w:rsid w:val="009E4069"/>
    <w:rsid w:val="009E56F2"/>
    <w:rsid w:val="009E62D5"/>
    <w:rsid w:val="009E7836"/>
    <w:rsid w:val="009F1CE2"/>
    <w:rsid w:val="009F4B1C"/>
    <w:rsid w:val="009F50B9"/>
    <w:rsid w:val="009F6BF9"/>
    <w:rsid w:val="009F6D58"/>
    <w:rsid w:val="009F7AD8"/>
    <w:rsid w:val="009F7C29"/>
    <w:rsid w:val="00A0033E"/>
    <w:rsid w:val="00A017F6"/>
    <w:rsid w:val="00A01F98"/>
    <w:rsid w:val="00A02771"/>
    <w:rsid w:val="00A030ED"/>
    <w:rsid w:val="00A04C6F"/>
    <w:rsid w:val="00A04E18"/>
    <w:rsid w:val="00A0556D"/>
    <w:rsid w:val="00A068AB"/>
    <w:rsid w:val="00A06A3D"/>
    <w:rsid w:val="00A07008"/>
    <w:rsid w:val="00A10263"/>
    <w:rsid w:val="00A102F8"/>
    <w:rsid w:val="00A11131"/>
    <w:rsid w:val="00A11EA6"/>
    <w:rsid w:val="00A1324E"/>
    <w:rsid w:val="00A137AD"/>
    <w:rsid w:val="00A13F07"/>
    <w:rsid w:val="00A147B8"/>
    <w:rsid w:val="00A15466"/>
    <w:rsid w:val="00A155A3"/>
    <w:rsid w:val="00A16054"/>
    <w:rsid w:val="00A16229"/>
    <w:rsid w:val="00A16232"/>
    <w:rsid w:val="00A16ABA"/>
    <w:rsid w:val="00A20A6A"/>
    <w:rsid w:val="00A20B86"/>
    <w:rsid w:val="00A214F7"/>
    <w:rsid w:val="00A21B68"/>
    <w:rsid w:val="00A21CA3"/>
    <w:rsid w:val="00A220D3"/>
    <w:rsid w:val="00A2332B"/>
    <w:rsid w:val="00A23731"/>
    <w:rsid w:val="00A23BC1"/>
    <w:rsid w:val="00A2439C"/>
    <w:rsid w:val="00A24EAE"/>
    <w:rsid w:val="00A2724E"/>
    <w:rsid w:val="00A27A01"/>
    <w:rsid w:val="00A31366"/>
    <w:rsid w:val="00A3286A"/>
    <w:rsid w:val="00A33A0A"/>
    <w:rsid w:val="00A33ACD"/>
    <w:rsid w:val="00A341CE"/>
    <w:rsid w:val="00A356AE"/>
    <w:rsid w:val="00A360B1"/>
    <w:rsid w:val="00A37B2E"/>
    <w:rsid w:val="00A40398"/>
    <w:rsid w:val="00A40776"/>
    <w:rsid w:val="00A4101B"/>
    <w:rsid w:val="00A41431"/>
    <w:rsid w:val="00A418BF"/>
    <w:rsid w:val="00A41B69"/>
    <w:rsid w:val="00A41BB6"/>
    <w:rsid w:val="00A437B3"/>
    <w:rsid w:val="00A439F0"/>
    <w:rsid w:val="00A44364"/>
    <w:rsid w:val="00A44A2B"/>
    <w:rsid w:val="00A44DB4"/>
    <w:rsid w:val="00A45C0A"/>
    <w:rsid w:val="00A46774"/>
    <w:rsid w:val="00A46F6A"/>
    <w:rsid w:val="00A476D5"/>
    <w:rsid w:val="00A5087A"/>
    <w:rsid w:val="00A51C40"/>
    <w:rsid w:val="00A51C9A"/>
    <w:rsid w:val="00A529A1"/>
    <w:rsid w:val="00A54223"/>
    <w:rsid w:val="00A54888"/>
    <w:rsid w:val="00A56189"/>
    <w:rsid w:val="00A56348"/>
    <w:rsid w:val="00A56836"/>
    <w:rsid w:val="00A569E6"/>
    <w:rsid w:val="00A56C92"/>
    <w:rsid w:val="00A57D1F"/>
    <w:rsid w:val="00A60433"/>
    <w:rsid w:val="00A6229D"/>
    <w:rsid w:val="00A62986"/>
    <w:rsid w:val="00A67EA2"/>
    <w:rsid w:val="00A70D7E"/>
    <w:rsid w:val="00A717F6"/>
    <w:rsid w:val="00A71EBF"/>
    <w:rsid w:val="00A72DA3"/>
    <w:rsid w:val="00A72F7B"/>
    <w:rsid w:val="00A73069"/>
    <w:rsid w:val="00A734A3"/>
    <w:rsid w:val="00A75BB1"/>
    <w:rsid w:val="00A76329"/>
    <w:rsid w:val="00A76549"/>
    <w:rsid w:val="00A776F7"/>
    <w:rsid w:val="00A77942"/>
    <w:rsid w:val="00A80614"/>
    <w:rsid w:val="00A80F6A"/>
    <w:rsid w:val="00A82D7A"/>
    <w:rsid w:val="00A83004"/>
    <w:rsid w:val="00A83C77"/>
    <w:rsid w:val="00A83F13"/>
    <w:rsid w:val="00A870E3"/>
    <w:rsid w:val="00A90C36"/>
    <w:rsid w:val="00A91032"/>
    <w:rsid w:val="00A912B5"/>
    <w:rsid w:val="00A914EF"/>
    <w:rsid w:val="00A91894"/>
    <w:rsid w:val="00A920E2"/>
    <w:rsid w:val="00A9281E"/>
    <w:rsid w:val="00A93337"/>
    <w:rsid w:val="00A941E5"/>
    <w:rsid w:val="00A943E1"/>
    <w:rsid w:val="00A952C5"/>
    <w:rsid w:val="00A95A76"/>
    <w:rsid w:val="00AA092D"/>
    <w:rsid w:val="00AA0CA0"/>
    <w:rsid w:val="00AA20CA"/>
    <w:rsid w:val="00AA20CD"/>
    <w:rsid w:val="00AA2946"/>
    <w:rsid w:val="00AA305D"/>
    <w:rsid w:val="00AA42EC"/>
    <w:rsid w:val="00AA45A9"/>
    <w:rsid w:val="00AA5113"/>
    <w:rsid w:val="00AA5874"/>
    <w:rsid w:val="00AA651E"/>
    <w:rsid w:val="00AB0407"/>
    <w:rsid w:val="00AB0528"/>
    <w:rsid w:val="00AB1D5A"/>
    <w:rsid w:val="00AB2AE2"/>
    <w:rsid w:val="00AB2D48"/>
    <w:rsid w:val="00AB3513"/>
    <w:rsid w:val="00AB4389"/>
    <w:rsid w:val="00AB56F5"/>
    <w:rsid w:val="00AB60B6"/>
    <w:rsid w:val="00AB71D5"/>
    <w:rsid w:val="00AB7470"/>
    <w:rsid w:val="00AB7E91"/>
    <w:rsid w:val="00AC0148"/>
    <w:rsid w:val="00AC25FE"/>
    <w:rsid w:val="00AC265A"/>
    <w:rsid w:val="00AC3588"/>
    <w:rsid w:val="00AC3671"/>
    <w:rsid w:val="00AC4136"/>
    <w:rsid w:val="00AC54BE"/>
    <w:rsid w:val="00AC7C4C"/>
    <w:rsid w:val="00AD0C40"/>
    <w:rsid w:val="00AD3547"/>
    <w:rsid w:val="00AD4EBA"/>
    <w:rsid w:val="00AD6460"/>
    <w:rsid w:val="00AE06F0"/>
    <w:rsid w:val="00AE1227"/>
    <w:rsid w:val="00AE1352"/>
    <w:rsid w:val="00AE178B"/>
    <w:rsid w:val="00AE36A0"/>
    <w:rsid w:val="00AE397B"/>
    <w:rsid w:val="00AE4A99"/>
    <w:rsid w:val="00AE4ECE"/>
    <w:rsid w:val="00AE6EC3"/>
    <w:rsid w:val="00AE7637"/>
    <w:rsid w:val="00AE7A20"/>
    <w:rsid w:val="00AF03AC"/>
    <w:rsid w:val="00AF0B83"/>
    <w:rsid w:val="00AF11D7"/>
    <w:rsid w:val="00AF21F9"/>
    <w:rsid w:val="00AF2276"/>
    <w:rsid w:val="00AF2307"/>
    <w:rsid w:val="00AF2B54"/>
    <w:rsid w:val="00AF30D5"/>
    <w:rsid w:val="00AF5AFA"/>
    <w:rsid w:val="00AF62B0"/>
    <w:rsid w:val="00AF684F"/>
    <w:rsid w:val="00AF6A4B"/>
    <w:rsid w:val="00AF708A"/>
    <w:rsid w:val="00AF70E8"/>
    <w:rsid w:val="00B00806"/>
    <w:rsid w:val="00B00907"/>
    <w:rsid w:val="00B00EDE"/>
    <w:rsid w:val="00B028DE"/>
    <w:rsid w:val="00B02F81"/>
    <w:rsid w:val="00B03185"/>
    <w:rsid w:val="00B037A3"/>
    <w:rsid w:val="00B04A6D"/>
    <w:rsid w:val="00B04DDF"/>
    <w:rsid w:val="00B0519A"/>
    <w:rsid w:val="00B053B9"/>
    <w:rsid w:val="00B06C78"/>
    <w:rsid w:val="00B07397"/>
    <w:rsid w:val="00B12281"/>
    <w:rsid w:val="00B13150"/>
    <w:rsid w:val="00B13E18"/>
    <w:rsid w:val="00B1413C"/>
    <w:rsid w:val="00B1517B"/>
    <w:rsid w:val="00B177A0"/>
    <w:rsid w:val="00B21D44"/>
    <w:rsid w:val="00B22684"/>
    <w:rsid w:val="00B233C8"/>
    <w:rsid w:val="00B2376B"/>
    <w:rsid w:val="00B238F7"/>
    <w:rsid w:val="00B24354"/>
    <w:rsid w:val="00B25CBB"/>
    <w:rsid w:val="00B25E4B"/>
    <w:rsid w:val="00B31E4B"/>
    <w:rsid w:val="00B31FD5"/>
    <w:rsid w:val="00B328C5"/>
    <w:rsid w:val="00B34195"/>
    <w:rsid w:val="00B347D5"/>
    <w:rsid w:val="00B369F3"/>
    <w:rsid w:val="00B36A45"/>
    <w:rsid w:val="00B36AFD"/>
    <w:rsid w:val="00B37200"/>
    <w:rsid w:val="00B42451"/>
    <w:rsid w:val="00B4504E"/>
    <w:rsid w:val="00B45939"/>
    <w:rsid w:val="00B46C2B"/>
    <w:rsid w:val="00B47B62"/>
    <w:rsid w:val="00B50D1C"/>
    <w:rsid w:val="00B51143"/>
    <w:rsid w:val="00B53273"/>
    <w:rsid w:val="00B5331B"/>
    <w:rsid w:val="00B53D0C"/>
    <w:rsid w:val="00B55461"/>
    <w:rsid w:val="00B569B1"/>
    <w:rsid w:val="00B56C66"/>
    <w:rsid w:val="00B57222"/>
    <w:rsid w:val="00B57B69"/>
    <w:rsid w:val="00B604FF"/>
    <w:rsid w:val="00B6054B"/>
    <w:rsid w:val="00B609A2"/>
    <w:rsid w:val="00B61A82"/>
    <w:rsid w:val="00B62487"/>
    <w:rsid w:val="00B6284A"/>
    <w:rsid w:val="00B63862"/>
    <w:rsid w:val="00B63A18"/>
    <w:rsid w:val="00B641E1"/>
    <w:rsid w:val="00B65D21"/>
    <w:rsid w:val="00B678FC"/>
    <w:rsid w:val="00B67D9B"/>
    <w:rsid w:val="00B67DBD"/>
    <w:rsid w:val="00B70352"/>
    <w:rsid w:val="00B706BD"/>
    <w:rsid w:val="00B72122"/>
    <w:rsid w:val="00B72196"/>
    <w:rsid w:val="00B731E8"/>
    <w:rsid w:val="00B75511"/>
    <w:rsid w:val="00B75B67"/>
    <w:rsid w:val="00B761CF"/>
    <w:rsid w:val="00B76497"/>
    <w:rsid w:val="00B7657A"/>
    <w:rsid w:val="00B774A8"/>
    <w:rsid w:val="00B77E88"/>
    <w:rsid w:val="00B77F42"/>
    <w:rsid w:val="00B80BB6"/>
    <w:rsid w:val="00B81361"/>
    <w:rsid w:val="00B81928"/>
    <w:rsid w:val="00B81DEB"/>
    <w:rsid w:val="00B82344"/>
    <w:rsid w:val="00B82A27"/>
    <w:rsid w:val="00B82BCA"/>
    <w:rsid w:val="00B83471"/>
    <w:rsid w:val="00B83B0A"/>
    <w:rsid w:val="00B83CC1"/>
    <w:rsid w:val="00B8405F"/>
    <w:rsid w:val="00B845C2"/>
    <w:rsid w:val="00B84F6C"/>
    <w:rsid w:val="00B85539"/>
    <w:rsid w:val="00B85D07"/>
    <w:rsid w:val="00B85F98"/>
    <w:rsid w:val="00B863B4"/>
    <w:rsid w:val="00B90052"/>
    <w:rsid w:val="00B90942"/>
    <w:rsid w:val="00B91EB8"/>
    <w:rsid w:val="00B92CCA"/>
    <w:rsid w:val="00B934C0"/>
    <w:rsid w:val="00B93FE0"/>
    <w:rsid w:val="00B94E0B"/>
    <w:rsid w:val="00B96A06"/>
    <w:rsid w:val="00B97DDF"/>
    <w:rsid w:val="00BA0D03"/>
    <w:rsid w:val="00BA2DFD"/>
    <w:rsid w:val="00BA3860"/>
    <w:rsid w:val="00BA4955"/>
    <w:rsid w:val="00BA5C25"/>
    <w:rsid w:val="00BA7728"/>
    <w:rsid w:val="00BA7D80"/>
    <w:rsid w:val="00BA7F1A"/>
    <w:rsid w:val="00BB04D2"/>
    <w:rsid w:val="00BB0EE6"/>
    <w:rsid w:val="00BB0EF7"/>
    <w:rsid w:val="00BB1318"/>
    <w:rsid w:val="00BB1986"/>
    <w:rsid w:val="00BB1E69"/>
    <w:rsid w:val="00BB2475"/>
    <w:rsid w:val="00BB2AF2"/>
    <w:rsid w:val="00BB4773"/>
    <w:rsid w:val="00BB5FAF"/>
    <w:rsid w:val="00BB787D"/>
    <w:rsid w:val="00BC0167"/>
    <w:rsid w:val="00BC1959"/>
    <w:rsid w:val="00BC1E8F"/>
    <w:rsid w:val="00BC2027"/>
    <w:rsid w:val="00BC22E3"/>
    <w:rsid w:val="00BC2BC0"/>
    <w:rsid w:val="00BC2FF1"/>
    <w:rsid w:val="00BC353F"/>
    <w:rsid w:val="00BC37C8"/>
    <w:rsid w:val="00BC39D9"/>
    <w:rsid w:val="00BC3FA0"/>
    <w:rsid w:val="00BC41DF"/>
    <w:rsid w:val="00BC752E"/>
    <w:rsid w:val="00BC7F8E"/>
    <w:rsid w:val="00BD0ADC"/>
    <w:rsid w:val="00BD0DD9"/>
    <w:rsid w:val="00BD0F88"/>
    <w:rsid w:val="00BD1344"/>
    <w:rsid w:val="00BD280F"/>
    <w:rsid w:val="00BD2DA5"/>
    <w:rsid w:val="00BD376E"/>
    <w:rsid w:val="00BD492D"/>
    <w:rsid w:val="00BD5399"/>
    <w:rsid w:val="00BD6114"/>
    <w:rsid w:val="00BE2C1E"/>
    <w:rsid w:val="00BE2CFC"/>
    <w:rsid w:val="00BE302B"/>
    <w:rsid w:val="00BE3F59"/>
    <w:rsid w:val="00BE48C8"/>
    <w:rsid w:val="00BE4E48"/>
    <w:rsid w:val="00BE55C1"/>
    <w:rsid w:val="00BE5639"/>
    <w:rsid w:val="00BE6812"/>
    <w:rsid w:val="00BE7FF8"/>
    <w:rsid w:val="00BF153B"/>
    <w:rsid w:val="00BF3378"/>
    <w:rsid w:val="00BF49FD"/>
    <w:rsid w:val="00BF4E75"/>
    <w:rsid w:val="00BF673A"/>
    <w:rsid w:val="00BF7041"/>
    <w:rsid w:val="00C005CD"/>
    <w:rsid w:val="00C00874"/>
    <w:rsid w:val="00C0142A"/>
    <w:rsid w:val="00C033B0"/>
    <w:rsid w:val="00C04264"/>
    <w:rsid w:val="00C053B8"/>
    <w:rsid w:val="00C05882"/>
    <w:rsid w:val="00C06E4C"/>
    <w:rsid w:val="00C071E9"/>
    <w:rsid w:val="00C07F13"/>
    <w:rsid w:val="00C10219"/>
    <w:rsid w:val="00C10A32"/>
    <w:rsid w:val="00C10D02"/>
    <w:rsid w:val="00C11116"/>
    <w:rsid w:val="00C12886"/>
    <w:rsid w:val="00C12B10"/>
    <w:rsid w:val="00C12B20"/>
    <w:rsid w:val="00C13EEA"/>
    <w:rsid w:val="00C15DAC"/>
    <w:rsid w:val="00C15E68"/>
    <w:rsid w:val="00C21449"/>
    <w:rsid w:val="00C22455"/>
    <w:rsid w:val="00C228C9"/>
    <w:rsid w:val="00C25264"/>
    <w:rsid w:val="00C2580D"/>
    <w:rsid w:val="00C26E87"/>
    <w:rsid w:val="00C32D97"/>
    <w:rsid w:val="00C335FA"/>
    <w:rsid w:val="00C33659"/>
    <w:rsid w:val="00C3401B"/>
    <w:rsid w:val="00C34F63"/>
    <w:rsid w:val="00C36538"/>
    <w:rsid w:val="00C36DC3"/>
    <w:rsid w:val="00C371D8"/>
    <w:rsid w:val="00C37F77"/>
    <w:rsid w:val="00C41559"/>
    <w:rsid w:val="00C41D99"/>
    <w:rsid w:val="00C4208F"/>
    <w:rsid w:val="00C4353E"/>
    <w:rsid w:val="00C43A53"/>
    <w:rsid w:val="00C445CF"/>
    <w:rsid w:val="00C44E97"/>
    <w:rsid w:val="00C4663B"/>
    <w:rsid w:val="00C475A3"/>
    <w:rsid w:val="00C5022E"/>
    <w:rsid w:val="00C51576"/>
    <w:rsid w:val="00C51B12"/>
    <w:rsid w:val="00C51F1E"/>
    <w:rsid w:val="00C51FD1"/>
    <w:rsid w:val="00C5227C"/>
    <w:rsid w:val="00C54584"/>
    <w:rsid w:val="00C552CC"/>
    <w:rsid w:val="00C55A78"/>
    <w:rsid w:val="00C62794"/>
    <w:rsid w:val="00C635FB"/>
    <w:rsid w:val="00C63D82"/>
    <w:rsid w:val="00C67A54"/>
    <w:rsid w:val="00C67B08"/>
    <w:rsid w:val="00C67B84"/>
    <w:rsid w:val="00C700E8"/>
    <w:rsid w:val="00C7044F"/>
    <w:rsid w:val="00C704F5"/>
    <w:rsid w:val="00C70E25"/>
    <w:rsid w:val="00C71030"/>
    <w:rsid w:val="00C71489"/>
    <w:rsid w:val="00C71896"/>
    <w:rsid w:val="00C719AE"/>
    <w:rsid w:val="00C72687"/>
    <w:rsid w:val="00C731AE"/>
    <w:rsid w:val="00C73466"/>
    <w:rsid w:val="00C74F64"/>
    <w:rsid w:val="00C75031"/>
    <w:rsid w:val="00C75A95"/>
    <w:rsid w:val="00C763E4"/>
    <w:rsid w:val="00C7646F"/>
    <w:rsid w:val="00C76954"/>
    <w:rsid w:val="00C807E6"/>
    <w:rsid w:val="00C80CE0"/>
    <w:rsid w:val="00C80E87"/>
    <w:rsid w:val="00C83174"/>
    <w:rsid w:val="00C84343"/>
    <w:rsid w:val="00C8523A"/>
    <w:rsid w:val="00C85A64"/>
    <w:rsid w:val="00C85BC2"/>
    <w:rsid w:val="00C85F1E"/>
    <w:rsid w:val="00C860F5"/>
    <w:rsid w:val="00C86438"/>
    <w:rsid w:val="00C86AE7"/>
    <w:rsid w:val="00C86DEA"/>
    <w:rsid w:val="00C8705A"/>
    <w:rsid w:val="00C87534"/>
    <w:rsid w:val="00C90685"/>
    <w:rsid w:val="00C91BE3"/>
    <w:rsid w:val="00C91DF3"/>
    <w:rsid w:val="00C92D02"/>
    <w:rsid w:val="00C92F9A"/>
    <w:rsid w:val="00C94FD0"/>
    <w:rsid w:val="00C9725F"/>
    <w:rsid w:val="00CA07F9"/>
    <w:rsid w:val="00CA20B5"/>
    <w:rsid w:val="00CA25C7"/>
    <w:rsid w:val="00CA2C86"/>
    <w:rsid w:val="00CA306D"/>
    <w:rsid w:val="00CA3985"/>
    <w:rsid w:val="00CA39D0"/>
    <w:rsid w:val="00CA3C80"/>
    <w:rsid w:val="00CA4FF3"/>
    <w:rsid w:val="00CA54B4"/>
    <w:rsid w:val="00CA68E3"/>
    <w:rsid w:val="00CA7714"/>
    <w:rsid w:val="00CA7E3E"/>
    <w:rsid w:val="00CB1919"/>
    <w:rsid w:val="00CB1ACC"/>
    <w:rsid w:val="00CB20C9"/>
    <w:rsid w:val="00CB2EC8"/>
    <w:rsid w:val="00CB3664"/>
    <w:rsid w:val="00CB422E"/>
    <w:rsid w:val="00CB59F8"/>
    <w:rsid w:val="00CB6271"/>
    <w:rsid w:val="00CB7006"/>
    <w:rsid w:val="00CB7FF4"/>
    <w:rsid w:val="00CC03F7"/>
    <w:rsid w:val="00CC0BA7"/>
    <w:rsid w:val="00CC0EDE"/>
    <w:rsid w:val="00CC1A21"/>
    <w:rsid w:val="00CC1B76"/>
    <w:rsid w:val="00CC3603"/>
    <w:rsid w:val="00CC3D53"/>
    <w:rsid w:val="00CC4150"/>
    <w:rsid w:val="00CC4A53"/>
    <w:rsid w:val="00CC77C5"/>
    <w:rsid w:val="00CD06EE"/>
    <w:rsid w:val="00CD2126"/>
    <w:rsid w:val="00CD3056"/>
    <w:rsid w:val="00CD312B"/>
    <w:rsid w:val="00CD4538"/>
    <w:rsid w:val="00CD6936"/>
    <w:rsid w:val="00CD74DD"/>
    <w:rsid w:val="00CD7F30"/>
    <w:rsid w:val="00CE038C"/>
    <w:rsid w:val="00CE14CF"/>
    <w:rsid w:val="00CE2060"/>
    <w:rsid w:val="00CE2F56"/>
    <w:rsid w:val="00CE5261"/>
    <w:rsid w:val="00CE5933"/>
    <w:rsid w:val="00CE5DD1"/>
    <w:rsid w:val="00CE713C"/>
    <w:rsid w:val="00CE7AB7"/>
    <w:rsid w:val="00CF03C3"/>
    <w:rsid w:val="00CF06A7"/>
    <w:rsid w:val="00CF1750"/>
    <w:rsid w:val="00CF2790"/>
    <w:rsid w:val="00CF362E"/>
    <w:rsid w:val="00CF5151"/>
    <w:rsid w:val="00CF58DE"/>
    <w:rsid w:val="00CF596C"/>
    <w:rsid w:val="00CF7B6A"/>
    <w:rsid w:val="00D01292"/>
    <w:rsid w:val="00D02BD3"/>
    <w:rsid w:val="00D03540"/>
    <w:rsid w:val="00D03878"/>
    <w:rsid w:val="00D03999"/>
    <w:rsid w:val="00D03B74"/>
    <w:rsid w:val="00D050FD"/>
    <w:rsid w:val="00D0631F"/>
    <w:rsid w:val="00D0657E"/>
    <w:rsid w:val="00D11C1A"/>
    <w:rsid w:val="00D1262B"/>
    <w:rsid w:val="00D12BDA"/>
    <w:rsid w:val="00D12D4E"/>
    <w:rsid w:val="00D13074"/>
    <w:rsid w:val="00D130B3"/>
    <w:rsid w:val="00D150AC"/>
    <w:rsid w:val="00D1595A"/>
    <w:rsid w:val="00D171C6"/>
    <w:rsid w:val="00D21D3D"/>
    <w:rsid w:val="00D21DDB"/>
    <w:rsid w:val="00D22982"/>
    <w:rsid w:val="00D23BBE"/>
    <w:rsid w:val="00D23C4F"/>
    <w:rsid w:val="00D24332"/>
    <w:rsid w:val="00D24920"/>
    <w:rsid w:val="00D24DDD"/>
    <w:rsid w:val="00D24F42"/>
    <w:rsid w:val="00D26447"/>
    <w:rsid w:val="00D2677A"/>
    <w:rsid w:val="00D27AFE"/>
    <w:rsid w:val="00D27C20"/>
    <w:rsid w:val="00D32E37"/>
    <w:rsid w:val="00D33416"/>
    <w:rsid w:val="00D33D76"/>
    <w:rsid w:val="00D34E4F"/>
    <w:rsid w:val="00D35573"/>
    <w:rsid w:val="00D357C7"/>
    <w:rsid w:val="00D3653A"/>
    <w:rsid w:val="00D421D1"/>
    <w:rsid w:val="00D42314"/>
    <w:rsid w:val="00D428D4"/>
    <w:rsid w:val="00D44652"/>
    <w:rsid w:val="00D44C03"/>
    <w:rsid w:val="00D451D2"/>
    <w:rsid w:val="00D45314"/>
    <w:rsid w:val="00D45B9B"/>
    <w:rsid w:val="00D46778"/>
    <w:rsid w:val="00D46813"/>
    <w:rsid w:val="00D47B1B"/>
    <w:rsid w:val="00D52652"/>
    <w:rsid w:val="00D53BD4"/>
    <w:rsid w:val="00D5480F"/>
    <w:rsid w:val="00D54845"/>
    <w:rsid w:val="00D54AFB"/>
    <w:rsid w:val="00D54B44"/>
    <w:rsid w:val="00D55790"/>
    <w:rsid w:val="00D55E33"/>
    <w:rsid w:val="00D56BA4"/>
    <w:rsid w:val="00D57418"/>
    <w:rsid w:val="00D61D46"/>
    <w:rsid w:val="00D62178"/>
    <w:rsid w:val="00D64070"/>
    <w:rsid w:val="00D64440"/>
    <w:rsid w:val="00D644FC"/>
    <w:rsid w:val="00D64A0A"/>
    <w:rsid w:val="00D64A58"/>
    <w:rsid w:val="00D64A6E"/>
    <w:rsid w:val="00D66633"/>
    <w:rsid w:val="00D67432"/>
    <w:rsid w:val="00D67ABF"/>
    <w:rsid w:val="00D7056A"/>
    <w:rsid w:val="00D713B3"/>
    <w:rsid w:val="00D71496"/>
    <w:rsid w:val="00D71D63"/>
    <w:rsid w:val="00D73262"/>
    <w:rsid w:val="00D738C1"/>
    <w:rsid w:val="00D73A07"/>
    <w:rsid w:val="00D73B7E"/>
    <w:rsid w:val="00D74FD6"/>
    <w:rsid w:val="00D759B2"/>
    <w:rsid w:val="00D767C2"/>
    <w:rsid w:val="00D7695E"/>
    <w:rsid w:val="00D76D43"/>
    <w:rsid w:val="00D80918"/>
    <w:rsid w:val="00D81923"/>
    <w:rsid w:val="00D83349"/>
    <w:rsid w:val="00D8625E"/>
    <w:rsid w:val="00D8638B"/>
    <w:rsid w:val="00D864F5"/>
    <w:rsid w:val="00D87CDF"/>
    <w:rsid w:val="00D901F1"/>
    <w:rsid w:val="00D9094D"/>
    <w:rsid w:val="00D917BA"/>
    <w:rsid w:val="00D91883"/>
    <w:rsid w:val="00D924D5"/>
    <w:rsid w:val="00D93BCE"/>
    <w:rsid w:val="00D93C94"/>
    <w:rsid w:val="00D93FA8"/>
    <w:rsid w:val="00D9445E"/>
    <w:rsid w:val="00D95EA1"/>
    <w:rsid w:val="00D9689C"/>
    <w:rsid w:val="00D96A2F"/>
    <w:rsid w:val="00D96C16"/>
    <w:rsid w:val="00D96CBF"/>
    <w:rsid w:val="00D970AF"/>
    <w:rsid w:val="00D97814"/>
    <w:rsid w:val="00DA00F7"/>
    <w:rsid w:val="00DA0519"/>
    <w:rsid w:val="00DA1039"/>
    <w:rsid w:val="00DA117E"/>
    <w:rsid w:val="00DA146B"/>
    <w:rsid w:val="00DA1A69"/>
    <w:rsid w:val="00DA2743"/>
    <w:rsid w:val="00DA2C83"/>
    <w:rsid w:val="00DA3936"/>
    <w:rsid w:val="00DA5E26"/>
    <w:rsid w:val="00DA7312"/>
    <w:rsid w:val="00DA7BA4"/>
    <w:rsid w:val="00DB0039"/>
    <w:rsid w:val="00DB0EEE"/>
    <w:rsid w:val="00DB1CAC"/>
    <w:rsid w:val="00DB2306"/>
    <w:rsid w:val="00DB24C2"/>
    <w:rsid w:val="00DB3441"/>
    <w:rsid w:val="00DB347E"/>
    <w:rsid w:val="00DB3593"/>
    <w:rsid w:val="00DB4AA8"/>
    <w:rsid w:val="00DB5620"/>
    <w:rsid w:val="00DB56A7"/>
    <w:rsid w:val="00DB57B6"/>
    <w:rsid w:val="00DB5C8B"/>
    <w:rsid w:val="00DB686C"/>
    <w:rsid w:val="00DB6FCC"/>
    <w:rsid w:val="00DB7A74"/>
    <w:rsid w:val="00DC0252"/>
    <w:rsid w:val="00DC0A14"/>
    <w:rsid w:val="00DC1192"/>
    <w:rsid w:val="00DC1BE3"/>
    <w:rsid w:val="00DC1E84"/>
    <w:rsid w:val="00DC385A"/>
    <w:rsid w:val="00DC3FAA"/>
    <w:rsid w:val="00DC466E"/>
    <w:rsid w:val="00DC64B5"/>
    <w:rsid w:val="00DC716A"/>
    <w:rsid w:val="00DC7944"/>
    <w:rsid w:val="00DC7A05"/>
    <w:rsid w:val="00DD178D"/>
    <w:rsid w:val="00DD3EB4"/>
    <w:rsid w:val="00DD6458"/>
    <w:rsid w:val="00DD7AC5"/>
    <w:rsid w:val="00DE0194"/>
    <w:rsid w:val="00DE04B5"/>
    <w:rsid w:val="00DE0C1C"/>
    <w:rsid w:val="00DE1565"/>
    <w:rsid w:val="00DE1CC5"/>
    <w:rsid w:val="00DE2199"/>
    <w:rsid w:val="00DE342F"/>
    <w:rsid w:val="00DE3FFE"/>
    <w:rsid w:val="00DE40D7"/>
    <w:rsid w:val="00DE46D4"/>
    <w:rsid w:val="00DE5AE5"/>
    <w:rsid w:val="00DE7A55"/>
    <w:rsid w:val="00DF0604"/>
    <w:rsid w:val="00DF1E58"/>
    <w:rsid w:val="00DF2FD5"/>
    <w:rsid w:val="00DF3C92"/>
    <w:rsid w:val="00DF3EFE"/>
    <w:rsid w:val="00DF41CF"/>
    <w:rsid w:val="00DF488D"/>
    <w:rsid w:val="00DF4F6A"/>
    <w:rsid w:val="00DF55E7"/>
    <w:rsid w:val="00DF569B"/>
    <w:rsid w:val="00DF601B"/>
    <w:rsid w:val="00DF626A"/>
    <w:rsid w:val="00DF6298"/>
    <w:rsid w:val="00DF6388"/>
    <w:rsid w:val="00DF7ADD"/>
    <w:rsid w:val="00E014FD"/>
    <w:rsid w:val="00E01D2A"/>
    <w:rsid w:val="00E0428E"/>
    <w:rsid w:val="00E06728"/>
    <w:rsid w:val="00E11837"/>
    <w:rsid w:val="00E12501"/>
    <w:rsid w:val="00E1309E"/>
    <w:rsid w:val="00E136FD"/>
    <w:rsid w:val="00E151AC"/>
    <w:rsid w:val="00E20859"/>
    <w:rsid w:val="00E224B6"/>
    <w:rsid w:val="00E22F43"/>
    <w:rsid w:val="00E23221"/>
    <w:rsid w:val="00E23EB0"/>
    <w:rsid w:val="00E3252D"/>
    <w:rsid w:val="00E32D76"/>
    <w:rsid w:val="00E32EDF"/>
    <w:rsid w:val="00E3455E"/>
    <w:rsid w:val="00E34C41"/>
    <w:rsid w:val="00E35DED"/>
    <w:rsid w:val="00E36373"/>
    <w:rsid w:val="00E366E5"/>
    <w:rsid w:val="00E36F95"/>
    <w:rsid w:val="00E37F26"/>
    <w:rsid w:val="00E40E3C"/>
    <w:rsid w:val="00E42006"/>
    <w:rsid w:val="00E43A30"/>
    <w:rsid w:val="00E43ED1"/>
    <w:rsid w:val="00E443FB"/>
    <w:rsid w:val="00E448C2"/>
    <w:rsid w:val="00E4556A"/>
    <w:rsid w:val="00E45869"/>
    <w:rsid w:val="00E464AA"/>
    <w:rsid w:val="00E467E9"/>
    <w:rsid w:val="00E46916"/>
    <w:rsid w:val="00E47156"/>
    <w:rsid w:val="00E473EA"/>
    <w:rsid w:val="00E47474"/>
    <w:rsid w:val="00E50541"/>
    <w:rsid w:val="00E50922"/>
    <w:rsid w:val="00E50A05"/>
    <w:rsid w:val="00E51702"/>
    <w:rsid w:val="00E51A27"/>
    <w:rsid w:val="00E51F66"/>
    <w:rsid w:val="00E52176"/>
    <w:rsid w:val="00E52E51"/>
    <w:rsid w:val="00E530C0"/>
    <w:rsid w:val="00E5337B"/>
    <w:rsid w:val="00E559A7"/>
    <w:rsid w:val="00E614AA"/>
    <w:rsid w:val="00E61CA1"/>
    <w:rsid w:val="00E63051"/>
    <w:rsid w:val="00E6446B"/>
    <w:rsid w:val="00E64528"/>
    <w:rsid w:val="00E656C5"/>
    <w:rsid w:val="00E666E6"/>
    <w:rsid w:val="00E6693D"/>
    <w:rsid w:val="00E675A1"/>
    <w:rsid w:val="00E67D88"/>
    <w:rsid w:val="00E67E1E"/>
    <w:rsid w:val="00E67FFB"/>
    <w:rsid w:val="00E70067"/>
    <w:rsid w:val="00E708E5"/>
    <w:rsid w:val="00E7094E"/>
    <w:rsid w:val="00E714B8"/>
    <w:rsid w:val="00E717EE"/>
    <w:rsid w:val="00E720B8"/>
    <w:rsid w:val="00E726F1"/>
    <w:rsid w:val="00E72A02"/>
    <w:rsid w:val="00E7368C"/>
    <w:rsid w:val="00E74CF1"/>
    <w:rsid w:val="00E74D1B"/>
    <w:rsid w:val="00E7526D"/>
    <w:rsid w:val="00E76406"/>
    <w:rsid w:val="00E772A3"/>
    <w:rsid w:val="00E77ECF"/>
    <w:rsid w:val="00E80E8B"/>
    <w:rsid w:val="00E81021"/>
    <w:rsid w:val="00E826F6"/>
    <w:rsid w:val="00E84519"/>
    <w:rsid w:val="00E872AA"/>
    <w:rsid w:val="00E9220D"/>
    <w:rsid w:val="00E9288D"/>
    <w:rsid w:val="00E92B7D"/>
    <w:rsid w:val="00E94D1F"/>
    <w:rsid w:val="00E95CD5"/>
    <w:rsid w:val="00E966AD"/>
    <w:rsid w:val="00E967CA"/>
    <w:rsid w:val="00E969A5"/>
    <w:rsid w:val="00E97CF5"/>
    <w:rsid w:val="00EA0E38"/>
    <w:rsid w:val="00EA171F"/>
    <w:rsid w:val="00EA27B5"/>
    <w:rsid w:val="00EA2A5C"/>
    <w:rsid w:val="00EA2C37"/>
    <w:rsid w:val="00EA3A04"/>
    <w:rsid w:val="00EA3D85"/>
    <w:rsid w:val="00EA424F"/>
    <w:rsid w:val="00EA5364"/>
    <w:rsid w:val="00EA702D"/>
    <w:rsid w:val="00EA7F33"/>
    <w:rsid w:val="00EB2BB4"/>
    <w:rsid w:val="00EB2F14"/>
    <w:rsid w:val="00EB384D"/>
    <w:rsid w:val="00EB44E2"/>
    <w:rsid w:val="00EB465D"/>
    <w:rsid w:val="00EB497D"/>
    <w:rsid w:val="00EB58F5"/>
    <w:rsid w:val="00EC00E3"/>
    <w:rsid w:val="00EC0427"/>
    <w:rsid w:val="00EC22B0"/>
    <w:rsid w:val="00EC53D6"/>
    <w:rsid w:val="00EC54F0"/>
    <w:rsid w:val="00EC5BA1"/>
    <w:rsid w:val="00EC5D66"/>
    <w:rsid w:val="00EC65F7"/>
    <w:rsid w:val="00EC7769"/>
    <w:rsid w:val="00EC7BBD"/>
    <w:rsid w:val="00ED1FB3"/>
    <w:rsid w:val="00ED306B"/>
    <w:rsid w:val="00ED40DA"/>
    <w:rsid w:val="00ED4559"/>
    <w:rsid w:val="00ED56D4"/>
    <w:rsid w:val="00ED64C2"/>
    <w:rsid w:val="00EE0685"/>
    <w:rsid w:val="00EE06EF"/>
    <w:rsid w:val="00EE073E"/>
    <w:rsid w:val="00EE0B5E"/>
    <w:rsid w:val="00EE169E"/>
    <w:rsid w:val="00EE1869"/>
    <w:rsid w:val="00EE1AB7"/>
    <w:rsid w:val="00EE1E6B"/>
    <w:rsid w:val="00EE2637"/>
    <w:rsid w:val="00EE2D19"/>
    <w:rsid w:val="00EE2F95"/>
    <w:rsid w:val="00EE31F2"/>
    <w:rsid w:val="00EE31FE"/>
    <w:rsid w:val="00EE401B"/>
    <w:rsid w:val="00EE41A5"/>
    <w:rsid w:val="00EE7011"/>
    <w:rsid w:val="00EE7398"/>
    <w:rsid w:val="00EF0CC5"/>
    <w:rsid w:val="00EF0CD8"/>
    <w:rsid w:val="00EF0E40"/>
    <w:rsid w:val="00EF1043"/>
    <w:rsid w:val="00EF1EB5"/>
    <w:rsid w:val="00EF2FB5"/>
    <w:rsid w:val="00EF3597"/>
    <w:rsid w:val="00EF3720"/>
    <w:rsid w:val="00EF4EDA"/>
    <w:rsid w:val="00EF62C6"/>
    <w:rsid w:val="00EF6DC5"/>
    <w:rsid w:val="00EF7C1F"/>
    <w:rsid w:val="00F00651"/>
    <w:rsid w:val="00F00DCF"/>
    <w:rsid w:val="00F013A8"/>
    <w:rsid w:val="00F018F6"/>
    <w:rsid w:val="00F01F34"/>
    <w:rsid w:val="00F02F40"/>
    <w:rsid w:val="00F03626"/>
    <w:rsid w:val="00F039A4"/>
    <w:rsid w:val="00F03C96"/>
    <w:rsid w:val="00F05109"/>
    <w:rsid w:val="00F06257"/>
    <w:rsid w:val="00F06611"/>
    <w:rsid w:val="00F06C72"/>
    <w:rsid w:val="00F07B90"/>
    <w:rsid w:val="00F11A48"/>
    <w:rsid w:val="00F12846"/>
    <w:rsid w:val="00F12F52"/>
    <w:rsid w:val="00F1498A"/>
    <w:rsid w:val="00F14CCB"/>
    <w:rsid w:val="00F15F22"/>
    <w:rsid w:val="00F16510"/>
    <w:rsid w:val="00F168E1"/>
    <w:rsid w:val="00F16900"/>
    <w:rsid w:val="00F16B9E"/>
    <w:rsid w:val="00F16F02"/>
    <w:rsid w:val="00F20055"/>
    <w:rsid w:val="00F204DC"/>
    <w:rsid w:val="00F21D2D"/>
    <w:rsid w:val="00F238B3"/>
    <w:rsid w:val="00F25251"/>
    <w:rsid w:val="00F26170"/>
    <w:rsid w:val="00F27AC1"/>
    <w:rsid w:val="00F30173"/>
    <w:rsid w:val="00F31247"/>
    <w:rsid w:val="00F319B9"/>
    <w:rsid w:val="00F32099"/>
    <w:rsid w:val="00F32275"/>
    <w:rsid w:val="00F34D64"/>
    <w:rsid w:val="00F34FFA"/>
    <w:rsid w:val="00F360EE"/>
    <w:rsid w:val="00F36845"/>
    <w:rsid w:val="00F374C3"/>
    <w:rsid w:val="00F37BE2"/>
    <w:rsid w:val="00F4068B"/>
    <w:rsid w:val="00F40FC4"/>
    <w:rsid w:val="00F41058"/>
    <w:rsid w:val="00F42524"/>
    <w:rsid w:val="00F43BA1"/>
    <w:rsid w:val="00F46997"/>
    <w:rsid w:val="00F477C7"/>
    <w:rsid w:val="00F47B00"/>
    <w:rsid w:val="00F501FE"/>
    <w:rsid w:val="00F508C9"/>
    <w:rsid w:val="00F51FAF"/>
    <w:rsid w:val="00F53B8E"/>
    <w:rsid w:val="00F548C3"/>
    <w:rsid w:val="00F55B25"/>
    <w:rsid w:val="00F5718C"/>
    <w:rsid w:val="00F574E2"/>
    <w:rsid w:val="00F57649"/>
    <w:rsid w:val="00F57683"/>
    <w:rsid w:val="00F60198"/>
    <w:rsid w:val="00F60273"/>
    <w:rsid w:val="00F60797"/>
    <w:rsid w:val="00F60B39"/>
    <w:rsid w:val="00F60F0F"/>
    <w:rsid w:val="00F61AE5"/>
    <w:rsid w:val="00F627DE"/>
    <w:rsid w:val="00F641C6"/>
    <w:rsid w:val="00F64BAE"/>
    <w:rsid w:val="00F64C46"/>
    <w:rsid w:val="00F655B8"/>
    <w:rsid w:val="00F65E57"/>
    <w:rsid w:val="00F66083"/>
    <w:rsid w:val="00F66F75"/>
    <w:rsid w:val="00F70865"/>
    <w:rsid w:val="00F714E7"/>
    <w:rsid w:val="00F7153B"/>
    <w:rsid w:val="00F71551"/>
    <w:rsid w:val="00F740E2"/>
    <w:rsid w:val="00F74714"/>
    <w:rsid w:val="00F750C3"/>
    <w:rsid w:val="00F7510D"/>
    <w:rsid w:val="00F76B50"/>
    <w:rsid w:val="00F77814"/>
    <w:rsid w:val="00F77C38"/>
    <w:rsid w:val="00F8073B"/>
    <w:rsid w:val="00F81735"/>
    <w:rsid w:val="00F81BDA"/>
    <w:rsid w:val="00F83343"/>
    <w:rsid w:val="00F83435"/>
    <w:rsid w:val="00F83448"/>
    <w:rsid w:val="00F83B30"/>
    <w:rsid w:val="00F842DB"/>
    <w:rsid w:val="00F84A01"/>
    <w:rsid w:val="00F84D1D"/>
    <w:rsid w:val="00F853A8"/>
    <w:rsid w:val="00F856C7"/>
    <w:rsid w:val="00F876C4"/>
    <w:rsid w:val="00F908C2"/>
    <w:rsid w:val="00F90C55"/>
    <w:rsid w:val="00F92F47"/>
    <w:rsid w:val="00F9400A"/>
    <w:rsid w:val="00F94623"/>
    <w:rsid w:val="00F952A4"/>
    <w:rsid w:val="00F95BE5"/>
    <w:rsid w:val="00F962D7"/>
    <w:rsid w:val="00F96EAB"/>
    <w:rsid w:val="00F96F40"/>
    <w:rsid w:val="00F976D4"/>
    <w:rsid w:val="00F97C53"/>
    <w:rsid w:val="00FA0A2B"/>
    <w:rsid w:val="00FA27C3"/>
    <w:rsid w:val="00FA2B7E"/>
    <w:rsid w:val="00FA2CF6"/>
    <w:rsid w:val="00FA3144"/>
    <w:rsid w:val="00FA3993"/>
    <w:rsid w:val="00FA39E8"/>
    <w:rsid w:val="00FA4218"/>
    <w:rsid w:val="00FA4DCD"/>
    <w:rsid w:val="00FA5B3F"/>
    <w:rsid w:val="00FA682F"/>
    <w:rsid w:val="00FA6B2B"/>
    <w:rsid w:val="00FA7F54"/>
    <w:rsid w:val="00FB187F"/>
    <w:rsid w:val="00FB1FD1"/>
    <w:rsid w:val="00FB2621"/>
    <w:rsid w:val="00FB2D35"/>
    <w:rsid w:val="00FB3447"/>
    <w:rsid w:val="00FB4448"/>
    <w:rsid w:val="00FB492B"/>
    <w:rsid w:val="00FB4B23"/>
    <w:rsid w:val="00FB69DA"/>
    <w:rsid w:val="00FB6DD8"/>
    <w:rsid w:val="00FB7CAA"/>
    <w:rsid w:val="00FC1485"/>
    <w:rsid w:val="00FC14F8"/>
    <w:rsid w:val="00FC1E42"/>
    <w:rsid w:val="00FC2EBF"/>
    <w:rsid w:val="00FC3050"/>
    <w:rsid w:val="00FC31F6"/>
    <w:rsid w:val="00FC43F8"/>
    <w:rsid w:val="00FC5978"/>
    <w:rsid w:val="00FC5B41"/>
    <w:rsid w:val="00FC6A98"/>
    <w:rsid w:val="00FC7F68"/>
    <w:rsid w:val="00FD066A"/>
    <w:rsid w:val="00FD1794"/>
    <w:rsid w:val="00FD1FBB"/>
    <w:rsid w:val="00FD24E7"/>
    <w:rsid w:val="00FD25E7"/>
    <w:rsid w:val="00FD3580"/>
    <w:rsid w:val="00FD39B5"/>
    <w:rsid w:val="00FD44EB"/>
    <w:rsid w:val="00FD4AE4"/>
    <w:rsid w:val="00FD6725"/>
    <w:rsid w:val="00FD6823"/>
    <w:rsid w:val="00FD684B"/>
    <w:rsid w:val="00FD7BE1"/>
    <w:rsid w:val="00FE0411"/>
    <w:rsid w:val="00FE0E5F"/>
    <w:rsid w:val="00FE12E1"/>
    <w:rsid w:val="00FE1D81"/>
    <w:rsid w:val="00FE25C8"/>
    <w:rsid w:val="00FE297C"/>
    <w:rsid w:val="00FE2985"/>
    <w:rsid w:val="00FE3689"/>
    <w:rsid w:val="00FE369C"/>
    <w:rsid w:val="00FE3EE9"/>
    <w:rsid w:val="00FE43F1"/>
    <w:rsid w:val="00FE47C1"/>
    <w:rsid w:val="00FE4DC5"/>
    <w:rsid w:val="00FE5590"/>
    <w:rsid w:val="00FE631D"/>
    <w:rsid w:val="00FF0852"/>
    <w:rsid w:val="00FF1205"/>
    <w:rsid w:val="00FF1485"/>
    <w:rsid w:val="00FF30D3"/>
    <w:rsid w:val="00FF34E8"/>
    <w:rsid w:val="00FF5D18"/>
    <w:rsid w:val="00FF6A27"/>
    <w:rsid w:val="00FF7376"/>
    <w:rsid w:val="00FF7934"/>
    <w:rsid w:val="00FF7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6014D8"/>
  <w15:docId w15:val="{0731D6B6-14A8-4F37-A52C-908FDCF93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B98"/>
  </w:style>
  <w:style w:type="paragraph" w:styleId="Heading1">
    <w:name w:val="heading 1"/>
    <w:basedOn w:val="Normal"/>
    <w:next w:val="Normal"/>
    <w:link w:val="Heading1Char"/>
    <w:qFormat/>
    <w:rsid w:val="00674740"/>
    <w:pPr>
      <w:keepNext/>
      <w:tabs>
        <w:tab w:val="left" w:pos="720"/>
        <w:tab w:val="left" w:pos="3600"/>
        <w:tab w:val="left" w:pos="5760"/>
        <w:tab w:val="left" w:pos="7200"/>
      </w:tabs>
      <w:outlineLvl w:val="0"/>
    </w:pPr>
    <w:rPr>
      <w:rFonts w:ascii="New York" w:eastAsia="Times" w:hAnsi="New York"/>
      <w:color w:val="000000"/>
      <w:sz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E51F66"/>
    <w:pPr>
      <w:keepNext/>
      <w:tabs>
        <w:tab w:val="left" w:pos="990"/>
        <w:tab w:val="left" w:pos="4320"/>
      </w:tabs>
      <w:outlineLvl w:val="1"/>
    </w:pPr>
    <w:rPr>
      <w:rFonts w:ascii="Arial" w:eastAsia="Times" w:hAnsi="Arial"/>
      <w:b/>
      <w:color w:val="000000"/>
    </w:rPr>
  </w:style>
  <w:style w:type="paragraph" w:styleId="Heading3">
    <w:name w:val="heading 3"/>
    <w:basedOn w:val="Normal"/>
    <w:next w:val="Normal"/>
    <w:link w:val="Heading3Char"/>
    <w:qFormat/>
    <w:rsid w:val="00E51F66"/>
    <w:pPr>
      <w:keepNext/>
      <w:tabs>
        <w:tab w:val="left" w:pos="360"/>
        <w:tab w:val="left" w:pos="810"/>
        <w:tab w:val="left" w:pos="1440"/>
        <w:tab w:val="left" w:pos="2970"/>
        <w:tab w:val="left" w:pos="4140"/>
        <w:tab w:val="left" w:pos="5490"/>
        <w:tab w:val="left" w:pos="6480"/>
        <w:tab w:val="left" w:pos="7200"/>
      </w:tabs>
      <w:ind w:left="1260" w:hanging="1350"/>
      <w:outlineLvl w:val="2"/>
    </w:pPr>
    <w:rPr>
      <w:rFonts w:ascii="Arial" w:eastAsia="Times" w:hAnsi="Arial"/>
      <w:b/>
      <w:color w:val="000000"/>
    </w:rPr>
  </w:style>
  <w:style w:type="paragraph" w:styleId="Heading4">
    <w:name w:val="heading 4"/>
    <w:basedOn w:val="Normal"/>
    <w:next w:val="Normal"/>
    <w:link w:val="Heading4Char"/>
    <w:qFormat/>
    <w:rsid w:val="00E51F66"/>
    <w:pPr>
      <w:keepNext/>
      <w:tabs>
        <w:tab w:val="left" w:pos="360"/>
        <w:tab w:val="left" w:pos="810"/>
        <w:tab w:val="left" w:pos="1980"/>
        <w:tab w:val="left" w:pos="2700"/>
        <w:tab w:val="left" w:pos="4140"/>
        <w:tab w:val="left" w:pos="5940"/>
        <w:tab w:val="left" w:pos="6660"/>
        <w:tab w:val="left" w:pos="7470"/>
        <w:tab w:val="left" w:pos="8010"/>
        <w:tab w:val="left" w:pos="8190"/>
        <w:tab w:val="left" w:pos="9000"/>
      </w:tabs>
      <w:ind w:left="810" w:hanging="1260"/>
      <w:outlineLvl w:val="3"/>
    </w:pPr>
    <w:rPr>
      <w:rFonts w:ascii="Arial" w:eastAsia="Times" w:hAnsi="Arial"/>
      <w:b/>
      <w:color w:val="000000"/>
    </w:rPr>
  </w:style>
  <w:style w:type="paragraph" w:styleId="Heading5">
    <w:name w:val="heading 5"/>
    <w:basedOn w:val="Normal"/>
    <w:next w:val="Normal"/>
    <w:link w:val="Heading5Char"/>
    <w:qFormat/>
    <w:rsid w:val="00E51F66"/>
    <w:pPr>
      <w:keepNext/>
      <w:tabs>
        <w:tab w:val="left" w:pos="360"/>
        <w:tab w:val="left" w:pos="810"/>
        <w:tab w:val="left" w:pos="1980"/>
        <w:tab w:val="left" w:pos="2790"/>
        <w:tab w:val="left" w:pos="3960"/>
        <w:tab w:val="left" w:pos="6120"/>
        <w:tab w:val="left" w:pos="6840"/>
        <w:tab w:val="left" w:pos="7740"/>
        <w:tab w:val="left" w:pos="8190"/>
        <w:tab w:val="left" w:pos="8910"/>
      </w:tabs>
      <w:ind w:left="810" w:hanging="1260"/>
      <w:outlineLvl w:val="4"/>
    </w:pPr>
    <w:rPr>
      <w:rFonts w:ascii="Arial" w:eastAsia="Times" w:hAnsi="Arial"/>
      <w:b/>
    </w:rPr>
  </w:style>
  <w:style w:type="paragraph" w:styleId="Heading6">
    <w:name w:val="heading 6"/>
    <w:basedOn w:val="Normal"/>
    <w:next w:val="Normal"/>
    <w:link w:val="Heading6Char"/>
    <w:qFormat/>
    <w:rsid w:val="00E51F66"/>
    <w:pPr>
      <w:keepNext/>
      <w:spacing w:line="240" w:lineRule="atLeast"/>
      <w:jc w:val="center"/>
      <w:outlineLvl w:val="5"/>
    </w:pPr>
    <w:rPr>
      <w:rFonts w:ascii="Arial" w:eastAsia="Times" w:hAnsi="Arial"/>
      <w:b/>
    </w:rPr>
  </w:style>
  <w:style w:type="paragraph" w:styleId="Heading7">
    <w:name w:val="heading 7"/>
    <w:basedOn w:val="Normal"/>
    <w:next w:val="Normal"/>
    <w:link w:val="Heading7Char"/>
    <w:qFormat/>
    <w:rsid w:val="00E51F66"/>
    <w:pPr>
      <w:keepNext/>
      <w:tabs>
        <w:tab w:val="left" w:pos="360"/>
        <w:tab w:val="left" w:pos="810"/>
        <w:tab w:val="left" w:pos="1170"/>
        <w:tab w:val="left" w:pos="1800"/>
        <w:tab w:val="left" w:pos="2700"/>
        <w:tab w:val="left" w:pos="4140"/>
        <w:tab w:val="left" w:pos="5490"/>
        <w:tab w:val="left" w:pos="6120"/>
      </w:tabs>
      <w:outlineLvl w:val="6"/>
    </w:pPr>
    <w:rPr>
      <w:rFonts w:ascii="Arial" w:eastAsia="Times" w:hAnsi="Arial"/>
      <w:b/>
    </w:rPr>
  </w:style>
  <w:style w:type="paragraph" w:styleId="Heading8">
    <w:name w:val="heading 8"/>
    <w:basedOn w:val="Normal"/>
    <w:next w:val="Normal"/>
    <w:link w:val="Heading8Char"/>
    <w:qFormat/>
    <w:rsid w:val="00E51F66"/>
    <w:pPr>
      <w:keepNext/>
      <w:tabs>
        <w:tab w:val="left" w:pos="360"/>
        <w:tab w:val="left" w:pos="810"/>
        <w:tab w:val="left" w:pos="1440"/>
        <w:tab w:val="left" w:pos="3420"/>
        <w:tab w:val="left" w:pos="4140"/>
        <w:tab w:val="left" w:pos="5220"/>
        <w:tab w:val="left" w:pos="6660"/>
        <w:tab w:val="left" w:pos="7470"/>
        <w:tab w:val="left" w:pos="8370"/>
      </w:tabs>
      <w:ind w:left="1260" w:hanging="1350"/>
      <w:outlineLvl w:val="7"/>
    </w:pPr>
    <w:rPr>
      <w:rFonts w:ascii="Arial" w:eastAsia="Times" w:hAnsi="Arial"/>
      <w:b/>
    </w:rPr>
  </w:style>
  <w:style w:type="paragraph" w:styleId="Heading9">
    <w:name w:val="heading 9"/>
    <w:basedOn w:val="Normal"/>
    <w:next w:val="Normal"/>
    <w:link w:val="Heading9Char"/>
    <w:qFormat/>
    <w:rsid w:val="00E51F66"/>
    <w:pPr>
      <w:keepNext/>
      <w:tabs>
        <w:tab w:val="left" w:pos="1260"/>
        <w:tab w:val="left" w:pos="1800"/>
        <w:tab w:val="left" w:pos="2610"/>
        <w:tab w:val="left" w:pos="3600"/>
        <w:tab w:val="left" w:pos="4770"/>
        <w:tab w:val="left" w:pos="5220"/>
        <w:tab w:val="left" w:pos="5580"/>
        <w:tab w:val="center" w:pos="5850"/>
        <w:tab w:val="center" w:pos="6660"/>
      </w:tabs>
      <w:ind w:left="-90"/>
      <w:outlineLvl w:val="8"/>
    </w:pPr>
    <w:rPr>
      <w:rFonts w:ascii="Arial" w:eastAsia="Times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6A97"/>
    <w:rPr>
      <w:rFonts w:ascii="New York" w:eastAsia="Times" w:hAnsi="New York"/>
      <w:color w:val="000000"/>
      <w:sz w:val="24"/>
      <w:u w:val="single"/>
    </w:rPr>
  </w:style>
  <w:style w:type="character" w:customStyle="1" w:styleId="Heading2Char">
    <w:name w:val="Heading 2 Char"/>
    <w:basedOn w:val="DefaultParagraphFont"/>
    <w:link w:val="Heading2"/>
    <w:rsid w:val="00E51F66"/>
    <w:rPr>
      <w:rFonts w:ascii="Arial" w:eastAsia="Times" w:hAnsi="Arial"/>
      <w:b/>
      <w:color w:val="000000"/>
    </w:rPr>
  </w:style>
  <w:style w:type="character" w:customStyle="1" w:styleId="Heading3Char">
    <w:name w:val="Heading 3 Char"/>
    <w:basedOn w:val="DefaultParagraphFont"/>
    <w:link w:val="Heading3"/>
    <w:rsid w:val="00E51F66"/>
    <w:rPr>
      <w:rFonts w:ascii="Arial" w:eastAsia="Times" w:hAnsi="Arial"/>
      <w:b/>
      <w:color w:val="000000"/>
    </w:rPr>
  </w:style>
  <w:style w:type="character" w:customStyle="1" w:styleId="Heading4Char">
    <w:name w:val="Heading 4 Char"/>
    <w:basedOn w:val="DefaultParagraphFont"/>
    <w:link w:val="Heading4"/>
    <w:rsid w:val="00E51F66"/>
    <w:rPr>
      <w:rFonts w:ascii="Arial" w:eastAsia="Times" w:hAnsi="Arial"/>
      <w:b/>
      <w:color w:val="000000"/>
    </w:rPr>
  </w:style>
  <w:style w:type="character" w:customStyle="1" w:styleId="Heading5Char">
    <w:name w:val="Heading 5 Char"/>
    <w:basedOn w:val="DefaultParagraphFont"/>
    <w:link w:val="Heading5"/>
    <w:rsid w:val="00E51F66"/>
    <w:rPr>
      <w:rFonts w:ascii="Arial" w:eastAsia="Times" w:hAnsi="Arial"/>
      <w:b/>
    </w:rPr>
  </w:style>
  <w:style w:type="character" w:customStyle="1" w:styleId="Heading6Char">
    <w:name w:val="Heading 6 Char"/>
    <w:basedOn w:val="DefaultParagraphFont"/>
    <w:link w:val="Heading6"/>
    <w:rsid w:val="00E51F66"/>
    <w:rPr>
      <w:rFonts w:ascii="Arial" w:eastAsia="Times" w:hAnsi="Arial"/>
      <w:b/>
    </w:rPr>
  </w:style>
  <w:style w:type="character" w:customStyle="1" w:styleId="Heading7Char">
    <w:name w:val="Heading 7 Char"/>
    <w:basedOn w:val="DefaultParagraphFont"/>
    <w:link w:val="Heading7"/>
    <w:rsid w:val="00E51F66"/>
    <w:rPr>
      <w:rFonts w:ascii="Arial" w:eastAsia="Times" w:hAnsi="Arial"/>
      <w:b/>
    </w:rPr>
  </w:style>
  <w:style w:type="character" w:customStyle="1" w:styleId="Heading8Char">
    <w:name w:val="Heading 8 Char"/>
    <w:basedOn w:val="DefaultParagraphFont"/>
    <w:link w:val="Heading8"/>
    <w:rsid w:val="00E51F66"/>
    <w:rPr>
      <w:rFonts w:ascii="Arial" w:eastAsia="Times" w:hAnsi="Arial"/>
      <w:b/>
    </w:rPr>
  </w:style>
  <w:style w:type="character" w:customStyle="1" w:styleId="Heading9Char">
    <w:name w:val="Heading 9 Char"/>
    <w:basedOn w:val="DefaultParagraphFont"/>
    <w:link w:val="Heading9"/>
    <w:rsid w:val="00E51F66"/>
    <w:rPr>
      <w:rFonts w:ascii="Arial" w:eastAsia="Times" w:hAnsi="Arial"/>
      <w:b/>
    </w:rPr>
  </w:style>
  <w:style w:type="paragraph" w:styleId="Header">
    <w:name w:val="header"/>
    <w:basedOn w:val="Normal"/>
    <w:link w:val="HeaderChar"/>
    <w:uiPriority w:val="99"/>
    <w:rsid w:val="00402B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27F0"/>
  </w:style>
  <w:style w:type="character" w:styleId="PageNumber">
    <w:name w:val="page number"/>
    <w:basedOn w:val="DefaultParagraphFont"/>
    <w:rsid w:val="00402B98"/>
  </w:style>
  <w:style w:type="paragraph" w:styleId="Footer">
    <w:name w:val="footer"/>
    <w:basedOn w:val="Normal"/>
    <w:rsid w:val="00DB56A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DB56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rsid w:val="00BB0EE6"/>
    <w:pPr>
      <w:tabs>
        <w:tab w:val="left" w:pos="360"/>
        <w:tab w:val="left" w:pos="810"/>
        <w:tab w:val="left" w:pos="1260"/>
        <w:tab w:val="left" w:pos="1440"/>
        <w:tab w:val="left" w:pos="1530"/>
        <w:tab w:val="left" w:pos="1800"/>
        <w:tab w:val="left" w:pos="2070"/>
        <w:tab w:val="left" w:pos="2700"/>
        <w:tab w:val="left" w:pos="4140"/>
        <w:tab w:val="left" w:pos="4680"/>
        <w:tab w:val="left" w:pos="5490"/>
        <w:tab w:val="left" w:pos="6120"/>
        <w:tab w:val="left" w:pos="7110"/>
      </w:tabs>
      <w:ind w:left="360" w:hanging="360"/>
    </w:pPr>
    <w:rPr>
      <w:rFonts w:ascii="Arial" w:eastAsia="Times" w:hAnsi="Arial"/>
      <w:color w:val="000000"/>
    </w:rPr>
  </w:style>
  <w:style w:type="character" w:customStyle="1" w:styleId="BodyTextIndent2Char">
    <w:name w:val="Body Text Indent 2 Char"/>
    <w:basedOn w:val="DefaultParagraphFont"/>
    <w:link w:val="BodyTextIndent2"/>
    <w:rsid w:val="00A01F98"/>
    <w:rPr>
      <w:rFonts w:ascii="Arial" w:eastAsia="Times" w:hAnsi="Arial"/>
      <w:color w:val="000000"/>
    </w:rPr>
  </w:style>
  <w:style w:type="paragraph" w:styleId="BlockText">
    <w:name w:val="Block Text"/>
    <w:basedOn w:val="Normal"/>
    <w:rsid w:val="00DE46D4"/>
    <w:pPr>
      <w:ind w:left="-630" w:right="-720"/>
      <w:jc w:val="both"/>
    </w:pPr>
    <w:rPr>
      <w:rFonts w:ascii="New York" w:eastAsia="Times" w:hAnsi="New York"/>
      <w:color w:val="000000"/>
      <w:sz w:val="24"/>
    </w:rPr>
  </w:style>
  <w:style w:type="paragraph" w:customStyle="1" w:styleId="NormalJustified">
    <w:name w:val="Normal (Justified)"/>
    <w:basedOn w:val="Normal"/>
    <w:rsid w:val="001862A6"/>
    <w:pPr>
      <w:jc w:val="both"/>
    </w:pPr>
    <w:rPr>
      <w:kern w:val="28"/>
      <w:sz w:val="24"/>
    </w:rPr>
  </w:style>
  <w:style w:type="paragraph" w:styleId="DocumentMap">
    <w:name w:val="Document Map"/>
    <w:basedOn w:val="Normal"/>
    <w:link w:val="DocumentMapChar"/>
    <w:semiHidden/>
    <w:rsid w:val="006F1796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116A97"/>
    <w:rPr>
      <w:rFonts w:ascii="Tahoma" w:hAnsi="Tahoma" w:cs="Tahoma"/>
      <w:shd w:val="clear" w:color="auto" w:fill="000080"/>
    </w:rPr>
  </w:style>
  <w:style w:type="paragraph" w:styleId="BodyTextIndent">
    <w:name w:val="Body Text Indent"/>
    <w:basedOn w:val="Normal"/>
    <w:link w:val="BodyTextIndentChar"/>
    <w:rsid w:val="0067474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E51F66"/>
  </w:style>
  <w:style w:type="paragraph" w:styleId="BalloonText">
    <w:name w:val="Balloon Text"/>
    <w:basedOn w:val="Normal"/>
    <w:link w:val="BalloonTextChar"/>
    <w:semiHidden/>
    <w:rsid w:val="007502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16A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00B7E"/>
    <w:pPr>
      <w:ind w:left="720"/>
      <w:contextualSpacing/>
    </w:pPr>
  </w:style>
  <w:style w:type="paragraph" w:customStyle="1" w:styleId="Addressee">
    <w:name w:val="Addressee"/>
    <w:basedOn w:val="Normal"/>
    <w:next w:val="Normal"/>
    <w:rsid w:val="00A01F98"/>
    <w:rPr>
      <w:sz w:val="24"/>
    </w:rPr>
  </w:style>
  <w:style w:type="paragraph" w:styleId="BodyText">
    <w:name w:val="Body Text"/>
    <w:basedOn w:val="Normal"/>
    <w:link w:val="BodyTextChar"/>
    <w:rsid w:val="00E51F66"/>
    <w:pPr>
      <w:tabs>
        <w:tab w:val="left" w:pos="180"/>
        <w:tab w:val="left" w:pos="2160"/>
        <w:tab w:val="left" w:pos="3960"/>
        <w:tab w:val="left" w:pos="6030"/>
        <w:tab w:val="center" w:pos="7380"/>
        <w:tab w:val="left" w:pos="7830"/>
        <w:tab w:val="left" w:pos="8280"/>
      </w:tabs>
    </w:pPr>
    <w:rPr>
      <w:rFonts w:ascii="New York" w:eastAsia="Times" w:hAnsi="New York"/>
      <w:color w:val="000000"/>
      <w:sz w:val="18"/>
    </w:rPr>
  </w:style>
  <w:style w:type="character" w:customStyle="1" w:styleId="BodyTextChar">
    <w:name w:val="Body Text Char"/>
    <w:basedOn w:val="DefaultParagraphFont"/>
    <w:link w:val="BodyText"/>
    <w:rsid w:val="00E51F66"/>
    <w:rPr>
      <w:rFonts w:ascii="New York" w:eastAsia="Times" w:hAnsi="New York"/>
      <w:color w:val="000000"/>
      <w:sz w:val="18"/>
    </w:rPr>
  </w:style>
  <w:style w:type="paragraph" w:styleId="BodyText2">
    <w:name w:val="Body Text 2"/>
    <w:basedOn w:val="Normal"/>
    <w:link w:val="BodyText2Char"/>
    <w:rsid w:val="00E51F66"/>
    <w:pPr>
      <w:tabs>
        <w:tab w:val="left" w:pos="90"/>
        <w:tab w:val="left" w:pos="2070"/>
        <w:tab w:val="left" w:pos="3870"/>
        <w:tab w:val="left" w:pos="5850"/>
        <w:tab w:val="center" w:pos="7020"/>
        <w:tab w:val="center" w:pos="7560"/>
        <w:tab w:val="left" w:pos="7830"/>
        <w:tab w:val="left" w:pos="8280"/>
      </w:tabs>
    </w:pPr>
    <w:rPr>
      <w:rFonts w:ascii="New York" w:eastAsia="Times" w:hAnsi="New York"/>
      <w:color w:val="000000"/>
    </w:rPr>
  </w:style>
  <w:style w:type="character" w:customStyle="1" w:styleId="BodyText2Char">
    <w:name w:val="Body Text 2 Char"/>
    <w:basedOn w:val="DefaultParagraphFont"/>
    <w:link w:val="BodyText2"/>
    <w:rsid w:val="00E51F66"/>
    <w:rPr>
      <w:rFonts w:ascii="New York" w:eastAsia="Times" w:hAnsi="New York"/>
      <w:color w:val="000000"/>
    </w:rPr>
  </w:style>
  <w:style w:type="paragraph" w:styleId="BodyTextIndent3">
    <w:name w:val="Body Text Indent 3"/>
    <w:basedOn w:val="Normal"/>
    <w:link w:val="BodyTextIndent3Char"/>
    <w:rsid w:val="00E51F66"/>
    <w:pPr>
      <w:tabs>
        <w:tab w:val="left" w:pos="360"/>
        <w:tab w:val="left" w:pos="810"/>
        <w:tab w:val="left" w:pos="1260"/>
        <w:tab w:val="left" w:pos="1440"/>
        <w:tab w:val="left" w:pos="1530"/>
        <w:tab w:val="left" w:pos="1800"/>
        <w:tab w:val="left" w:pos="2070"/>
        <w:tab w:val="left" w:pos="2700"/>
        <w:tab w:val="left" w:pos="4140"/>
        <w:tab w:val="left" w:pos="4680"/>
        <w:tab w:val="left" w:pos="5490"/>
        <w:tab w:val="left" w:pos="6120"/>
        <w:tab w:val="left" w:pos="7110"/>
      </w:tabs>
      <w:ind w:left="810" w:hanging="810"/>
    </w:pPr>
    <w:rPr>
      <w:rFonts w:ascii="Arial" w:eastAsia="Times" w:hAnsi="Arial"/>
      <w:color w:val="000000"/>
    </w:rPr>
  </w:style>
  <w:style w:type="character" w:customStyle="1" w:styleId="BodyTextIndent3Char">
    <w:name w:val="Body Text Indent 3 Char"/>
    <w:basedOn w:val="DefaultParagraphFont"/>
    <w:link w:val="BodyTextIndent3"/>
    <w:rsid w:val="00E51F66"/>
    <w:rPr>
      <w:rFonts w:ascii="Arial" w:eastAsia="Times" w:hAnsi="Arial"/>
      <w:color w:val="000000"/>
    </w:rPr>
  </w:style>
  <w:style w:type="paragraph" w:customStyle="1" w:styleId="xl24">
    <w:name w:val="xl24"/>
    <w:basedOn w:val="Normal"/>
    <w:rsid w:val="00E51F66"/>
    <w:pPr>
      <w:spacing w:before="100" w:beforeAutospacing="1" w:after="100" w:afterAutospacing="1"/>
      <w:jc w:val="center"/>
    </w:pPr>
    <w:rPr>
      <w:rFonts w:ascii="Arial Unicode MS" w:eastAsia="Arial Unicode MS" w:hAnsi="Arial Unicode MS"/>
      <w:sz w:val="24"/>
    </w:rPr>
  </w:style>
  <w:style w:type="paragraph" w:customStyle="1" w:styleId="xl25">
    <w:name w:val="xl25"/>
    <w:basedOn w:val="Normal"/>
    <w:rsid w:val="00E51F66"/>
    <w:pPr>
      <w:spacing w:before="100" w:beforeAutospacing="1" w:after="100" w:afterAutospacing="1"/>
      <w:jc w:val="center"/>
    </w:pPr>
    <w:rPr>
      <w:rFonts w:ascii="Arial Unicode MS" w:eastAsia="Arial Unicode MS" w:hAnsi="Arial Unicode MS"/>
      <w:sz w:val="24"/>
    </w:rPr>
  </w:style>
  <w:style w:type="paragraph" w:customStyle="1" w:styleId="xl26">
    <w:name w:val="xl26"/>
    <w:basedOn w:val="Normal"/>
    <w:rsid w:val="00E51F66"/>
    <w:pPr>
      <w:spacing w:before="100" w:beforeAutospacing="1" w:after="100" w:afterAutospacing="1"/>
      <w:jc w:val="center"/>
    </w:pPr>
    <w:rPr>
      <w:rFonts w:ascii="Arial Unicode MS" w:eastAsia="Arial Unicode MS" w:hAnsi="Arial Unicode MS"/>
      <w:sz w:val="24"/>
    </w:rPr>
  </w:style>
  <w:style w:type="paragraph" w:customStyle="1" w:styleId="xl47">
    <w:name w:val="xl47"/>
    <w:basedOn w:val="Normal"/>
    <w:rsid w:val="00E51F66"/>
    <w:pPr>
      <w:spacing w:before="100" w:beforeAutospacing="1" w:after="100" w:afterAutospacing="1"/>
      <w:jc w:val="center"/>
    </w:pPr>
    <w:rPr>
      <w:rFonts w:ascii="Arial Unicode MS" w:eastAsia="Arial Unicode MS" w:hAnsi="Arial Unicode MS"/>
      <w:sz w:val="24"/>
    </w:rPr>
  </w:style>
  <w:style w:type="paragraph" w:customStyle="1" w:styleId="xl48">
    <w:name w:val="xl48"/>
    <w:basedOn w:val="Normal"/>
    <w:rsid w:val="00E51F66"/>
    <w:pPr>
      <w:spacing w:before="100" w:beforeAutospacing="1" w:after="100" w:afterAutospacing="1"/>
      <w:jc w:val="center"/>
    </w:pPr>
    <w:rPr>
      <w:rFonts w:ascii="Arial Unicode MS" w:eastAsia="Arial Unicode MS" w:hAnsi="Arial Unicode MS"/>
      <w:sz w:val="24"/>
    </w:rPr>
  </w:style>
  <w:style w:type="paragraph" w:customStyle="1" w:styleId="xl49">
    <w:name w:val="xl49"/>
    <w:basedOn w:val="Normal"/>
    <w:rsid w:val="00E51F66"/>
    <w:pPr>
      <w:spacing w:before="100" w:beforeAutospacing="1" w:after="100" w:afterAutospacing="1"/>
      <w:jc w:val="center"/>
    </w:pPr>
    <w:rPr>
      <w:rFonts w:ascii="Arial Unicode MS" w:eastAsia="Arial Unicode MS" w:hAnsi="Arial Unicode MS"/>
      <w:sz w:val="24"/>
    </w:rPr>
  </w:style>
  <w:style w:type="paragraph" w:customStyle="1" w:styleId="xl50">
    <w:name w:val="xl50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51">
    <w:name w:val="xl51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52">
    <w:name w:val="xl52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53">
    <w:name w:val="xl53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54">
    <w:name w:val="xl54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55">
    <w:name w:val="xl55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56">
    <w:name w:val="xl56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57">
    <w:name w:val="xl57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58">
    <w:name w:val="xl58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59">
    <w:name w:val="xl59"/>
    <w:basedOn w:val="Normal"/>
    <w:rsid w:val="00E51F66"/>
    <w:pPr>
      <w:spacing w:before="100" w:beforeAutospacing="1" w:after="100" w:afterAutospacing="1"/>
      <w:jc w:val="center"/>
    </w:pPr>
    <w:rPr>
      <w:rFonts w:ascii="Arial" w:eastAsia="Arial Unicode MS" w:hAnsi="Arial"/>
      <w:sz w:val="24"/>
    </w:rPr>
  </w:style>
  <w:style w:type="paragraph" w:customStyle="1" w:styleId="xl60">
    <w:name w:val="xl60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61">
    <w:name w:val="xl61"/>
    <w:basedOn w:val="Normal"/>
    <w:rsid w:val="00E51F66"/>
    <w:pPr>
      <w:spacing w:before="100" w:beforeAutospacing="1" w:after="100" w:afterAutospacing="1"/>
    </w:pPr>
    <w:rPr>
      <w:rFonts w:ascii="Arial" w:eastAsia="Arial Unicode MS" w:hAnsi="Arial"/>
      <w:sz w:val="24"/>
    </w:rPr>
  </w:style>
  <w:style w:type="paragraph" w:customStyle="1" w:styleId="xl62">
    <w:name w:val="xl62"/>
    <w:basedOn w:val="Normal"/>
    <w:rsid w:val="00E51F66"/>
    <w:pPr>
      <w:spacing w:before="100" w:beforeAutospacing="1" w:after="100" w:afterAutospacing="1"/>
    </w:pPr>
    <w:rPr>
      <w:rFonts w:ascii="Geneva" w:eastAsia="Arial Unicode MS" w:hAnsi="Geneva"/>
      <w:sz w:val="18"/>
    </w:rPr>
  </w:style>
  <w:style w:type="paragraph" w:styleId="MessageHeader">
    <w:name w:val="Message Header"/>
    <w:basedOn w:val="Normal"/>
    <w:link w:val="MessageHeaderChar"/>
    <w:rsid w:val="00E51F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eastAsia="Times" w:hAnsi="Arial"/>
      <w:sz w:val="24"/>
    </w:rPr>
  </w:style>
  <w:style w:type="character" w:customStyle="1" w:styleId="MessageHeaderChar">
    <w:name w:val="Message Header Char"/>
    <w:basedOn w:val="DefaultParagraphFont"/>
    <w:link w:val="MessageHeader"/>
    <w:rsid w:val="00E51F66"/>
    <w:rPr>
      <w:rFonts w:ascii="Arial" w:eastAsia="Times" w:hAnsi="Arial"/>
      <w:sz w:val="24"/>
      <w:shd w:val="pct20" w:color="auto" w:fill="auto"/>
    </w:rPr>
  </w:style>
  <w:style w:type="paragraph" w:styleId="BodyTextFirstIndent2">
    <w:name w:val="Body Text First Indent 2"/>
    <w:basedOn w:val="BodyTextIndent"/>
    <w:link w:val="BodyTextFirstIndent2Char"/>
    <w:rsid w:val="00E51F66"/>
    <w:pPr>
      <w:ind w:firstLine="210"/>
    </w:pPr>
    <w:rPr>
      <w:rFonts w:ascii="Times" w:eastAsia="Times" w:hAnsi="Times"/>
      <w:sz w:val="24"/>
    </w:rPr>
  </w:style>
  <w:style w:type="character" w:customStyle="1" w:styleId="BodyTextFirstIndent2Char">
    <w:name w:val="Body Text First Indent 2 Char"/>
    <w:basedOn w:val="BodyTextIndentChar"/>
    <w:link w:val="BodyTextFirstIndent2"/>
    <w:rsid w:val="00E51F66"/>
  </w:style>
  <w:style w:type="paragraph" w:styleId="NormalWeb">
    <w:name w:val="Normal (Web)"/>
    <w:basedOn w:val="Normal"/>
    <w:uiPriority w:val="99"/>
    <w:unhideWhenUsed/>
    <w:rsid w:val="00BC39D9"/>
    <w:rPr>
      <w:rFonts w:eastAsiaTheme="minorHAnsi"/>
      <w:sz w:val="24"/>
      <w:szCs w:val="24"/>
    </w:rPr>
  </w:style>
  <w:style w:type="paragraph" w:customStyle="1" w:styleId="Default">
    <w:name w:val="Default"/>
    <w:rsid w:val="00794FB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Body1">
    <w:name w:val="Body 1"/>
    <w:autoRedefine/>
    <w:rsid w:val="00055D60"/>
    <w:pPr>
      <w:spacing w:after="200" w:line="276" w:lineRule="auto"/>
      <w:outlineLvl w:val="0"/>
    </w:pPr>
    <w:rPr>
      <w:rFonts w:ascii="Helvetica" w:eastAsia="Arial Unicode MS" w:hAnsi="Helvetica"/>
      <w:color w:val="000000"/>
      <w:sz w:val="22"/>
      <w:u w:color="000000"/>
    </w:rPr>
  </w:style>
  <w:style w:type="character" w:styleId="FollowedHyperlink">
    <w:name w:val="FollowedHyperlink"/>
    <w:basedOn w:val="DefaultParagraphFont"/>
    <w:uiPriority w:val="99"/>
    <w:rsid w:val="00A214F7"/>
    <w:rPr>
      <w:color w:val="800080" w:themeColor="followedHyperlink"/>
      <w:u w:val="single"/>
    </w:rPr>
  </w:style>
  <w:style w:type="paragraph" w:styleId="BodyTextFirstIndent">
    <w:name w:val="Body Text First Indent"/>
    <w:basedOn w:val="BodyText"/>
    <w:link w:val="BodyTextFirstIndentChar"/>
    <w:rsid w:val="00270224"/>
    <w:pPr>
      <w:tabs>
        <w:tab w:val="clear" w:pos="180"/>
        <w:tab w:val="clear" w:pos="2160"/>
        <w:tab w:val="clear" w:pos="3960"/>
        <w:tab w:val="clear" w:pos="6030"/>
        <w:tab w:val="clear" w:pos="7380"/>
        <w:tab w:val="clear" w:pos="7830"/>
        <w:tab w:val="clear" w:pos="8280"/>
      </w:tabs>
      <w:ind w:firstLine="360"/>
    </w:pPr>
    <w:rPr>
      <w:rFonts w:ascii="Times New Roman" w:eastAsia="Times New Roman" w:hAnsi="Times New Roman"/>
      <w:color w:val="auto"/>
      <w:sz w:val="20"/>
    </w:rPr>
  </w:style>
  <w:style w:type="character" w:customStyle="1" w:styleId="BodyTextFirstIndentChar">
    <w:name w:val="Body Text First Indent Char"/>
    <w:basedOn w:val="BodyTextChar"/>
    <w:link w:val="BodyTextFirstIndent"/>
    <w:rsid w:val="00270224"/>
    <w:rPr>
      <w:rFonts w:ascii="New York" w:eastAsia="Times" w:hAnsi="New York"/>
      <w:color w:val="000000"/>
      <w:sz w:val="18"/>
    </w:rPr>
  </w:style>
  <w:style w:type="paragraph" w:styleId="NoSpacing">
    <w:name w:val="No Spacing"/>
    <w:uiPriority w:val="1"/>
    <w:qFormat/>
    <w:rsid w:val="00275E1E"/>
    <w:rPr>
      <w:rFonts w:eastAsiaTheme="minorHAnsi" w:cstheme="minorBidi"/>
      <w:sz w:val="24"/>
      <w:szCs w:val="24"/>
    </w:rPr>
  </w:style>
  <w:style w:type="paragraph" w:customStyle="1" w:styleId="Style1">
    <w:name w:val="Style 1"/>
    <w:basedOn w:val="Normal"/>
    <w:uiPriority w:val="99"/>
    <w:rsid w:val="00F16900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paragraph" w:customStyle="1" w:styleId="Style2">
    <w:name w:val="Style 2"/>
    <w:basedOn w:val="Normal"/>
    <w:uiPriority w:val="99"/>
    <w:rsid w:val="00F16900"/>
    <w:pPr>
      <w:widowControl w:val="0"/>
      <w:autoSpaceDE w:val="0"/>
      <w:autoSpaceDN w:val="0"/>
      <w:adjustRightInd w:val="0"/>
    </w:pPr>
    <w:rPr>
      <w:rFonts w:eastAsiaTheme="minorEastAsia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9A26EC"/>
  </w:style>
  <w:style w:type="numbering" w:customStyle="1" w:styleId="ImportedStyle1">
    <w:name w:val="Imported Style 1"/>
    <w:rsid w:val="00E1309E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7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9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1C4A0B-32B6-4118-A133-EA8ED45BA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lliard City School District</vt:lpstr>
    </vt:vector>
  </TitlesOfParts>
  <Company>Hilliard City Schools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iard City School District</dc:title>
  <dc:subject/>
  <dc:creator>HCSD</dc:creator>
  <cp:keywords/>
  <dc:description/>
  <cp:lastModifiedBy>Stacie Raterman</cp:lastModifiedBy>
  <cp:revision>2</cp:revision>
  <cp:lastPrinted>2018-09-20T16:28:00Z</cp:lastPrinted>
  <dcterms:created xsi:type="dcterms:W3CDTF">2022-01-14T18:14:00Z</dcterms:created>
  <dcterms:modified xsi:type="dcterms:W3CDTF">2022-01-14T18:14:00Z</dcterms:modified>
</cp:coreProperties>
</file>